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349D1" w14:textId="77777777" w:rsidR="00EE7170" w:rsidRPr="00EE7170" w:rsidRDefault="00EE7170" w:rsidP="00913D16">
      <w:pPr>
        <w:jc w:val="center"/>
        <w:rPr>
          <w:rFonts w:asciiTheme="majorHAnsi" w:eastAsiaTheme="majorEastAsia" w:hAnsiTheme="majorHAnsi" w:cstheme="majorBidi"/>
          <w:b/>
          <w:bCs/>
          <w:color w:val="FFFFFF" w:themeColor="background1"/>
        </w:rPr>
      </w:pPr>
      <w:r w:rsidRPr="00EE7170">
        <w:rPr>
          <w:rFonts w:asciiTheme="majorHAnsi" w:eastAsiaTheme="majorEastAsia" w:hAnsiTheme="majorHAnsi" w:cstheme="majorBidi"/>
          <w:b/>
          <w:bCs/>
          <w:color w:val="FFFFFF" w:themeColor="background1"/>
          <w:sz w:val="28"/>
          <w:szCs w:val="28"/>
        </w:rPr>
        <w:t>QUT Social Work &amp; Human Services</w:t>
      </w:r>
      <w:r w:rsidRPr="00EE7170">
        <w:rPr>
          <w:rFonts w:asciiTheme="majorHAnsi" w:eastAsiaTheme="majorEastAsia" w:hAnsiTheme="majorHAnsi" w:cstheme="majorBidi"/>
          <w:b/>
          <w:bCs/>
          <w:color w:val="FFFFFF" w:themeColor="background1"/>
          <w:sz w:val="28"/>
          <w:szCs w:val="28"/>
        </w:rPr>
        <w:br/>
      </w:r>
      <w:r w:rsidRPr="00EE7170">
        <w:rPr>
          <w:rFonts w:asciiTheme="majorHAnsi" w:eastAsiaTheme="majorEastAsia" w:hAnsiTheme="majorHAnsi" w:cstheme="majorBidi"/>
          <w:b/>
          <w:bCs/>
          <w:color w:val="FFFFFF" w:themeColor="background1"/>
        </w:rPr>
        <w:t>Bachelor of Social Work / Master of Social Work (Qualifying)</w:t>
      </w:r>
    </w:p>
    <w:p w14:paraId="2483BE41" w14:textId="77777777" w:rsidR="00EE7170" w:rsidRPr="00EE7170" w:rsidRDefault="00EE7170" w:rsidP="00913D16">
      <w:pPr>
        <w:jc w:val="center"/>
        <w:rPr>
          <w:rFonts w:asciiTheme="majorHAnsi" w:eastAsiaTheme="majorEastAsia" w:hAnsiTheme="majorHAnsi" w:cstheme="majorBidi"/>
          <w:b/>
          <w:bCs/>
          <w:color w:val="FFFFFF" w:themeColor="background1"/>
        </w:rPr>
      </w:pPr>
      <w:r w:rsidRPr="00EE7170">
        <w:rPr>
          <w:rFonts w:asciiTheme="majorHAnsi" w:eastAsiaTheme="majorEastAsia" w:hAnsiTheme="majorHAnsi" w:cstheme="majorBidi"/>
          <w:b/>
          <w:bCs/>
          <w:color w:val="FFFFFF" w:themeColor="background1"/>
        </w:rPr>
        <w:t>Field Education Learning Plan &amp; Assessment Report (LPAR)</w:t>
      </w:r>
    </w:p>
    <w:p w14:paraId="370C304F" w14:textId="2BA265D9" w:rsidR="00A06EFC" w:rsidRPr="00F41324" w:rsidRDefault="00A06EFC" w:rsidP="00A06EFC">
      <w:pPr>
        <w:jc w:val="center"/>
        <w:rPr>
          <w:rFonts w:ascii="Corbel" w:hAnsi="Corbel"/>
          <w:b/>
          <w:color w:val="FFFFFF" w:themeColor="background1"/>
          <w:sz w:val="36"/>
          <w:szCs w:val="28"/>
        </w:rPr>
      </w:pPr>
    </w:p>
    <w:p w14:paraId="4421EDBA" w14:textId="01F8557A" w:rsidR="00191917" w:rsidRPr="00D413CF" w:rsidRDefault="00562929" w:rsidP="00EE231B">
      <w:pPr>
        <w:rPr>
          <w:rFonts w:ascii="Corbel" w:hAnsi="Corbel"/>
          <w:sz w:val="16"/>
          <w:szCs w:val="16"/>
        </w:rPr>
      </w:pPr>
      <w:r w:rsidRPr="00D413CF">
        <w:rPr>
          <w:rFonts w:ascii="Corbel" w:hAnsi="Corbel"/>
          <w:noProof/>
          <w:lang w:eastAsia="en-US"/>
        </w:rPr>
        <w:drawing>
          <wp:anchor distT="0" distB="0" distL="114300" distR="114300" simplePos="0" relativeHeight="251745280" behindDoc="1" locked="1" layoutInCell="1" allowOverlap="1" wp14:anchorId="7AAF5219" wp14:editId="59F51537">
            <wp:simplePos x="0" y="0"/>
            <wp:positionH relativeFrom="page">
              <wp:align>center</wp:align>
            </wp:positionH>
            <wp:positionV relativeFrom="page">
              <wp:posOffset>125730</wp:posOffset>
            </wp:positionV>
            <wp:extent cx="7249795" cy="10658475"/>
            <wp:effectExtent l="0" t="0" r="825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ull Loo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9795" cy="1065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504F6" w14:textId="77777777" w:rsidR="00B22375" w:rsidRPr="00D413CF" w:rsidRDefault="00B22375" w:rsidP="00562929">
      <w:pPr>
        <w:pStyle w:val="Heading2"/>
        <w:spacing w:before="0"/>
        <w:jc w:val="center"/>
        <w:rPr>
          <w:rFonts w:ascii="Corbel" w:hAnsi="Corbel"/>
        </w:rPr>
      </w:pPr>
    </w:p>
    <w:p w14:paraId="69A61320" w14:textId="77777777" w:rsidR="00A06EFC" w:rsidRDefault="00A06EFC" w:rsidP="00A06EFC">
      <w:pPr>
        <w:pStyle w:val="Heading2"/>
        <w:spacing w:before="0"/>
        <w:rPr>
          <w:rFonts w:ascii="Corbel" w:hAnsi="Corbel" w:cstheme="minorHAnsi"/>
          <w:sz w:val="22"/>
          <w:szCs w:val="22"/>
        </w:rPr>
      </w:pPr>
    </w:p>
    <w:p w14:paraId="61758614" w14:textId="77777777" w:rsidR="00245107" w:rsidRPr="00D413CF" w:rsidRDefault="00245107" w:rsidP="00245107">
      <w:pPr>
        <w:rPr>
          <w:rFonts w:ascii="Corbel" w:hAnsi="Corbel" w:cs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pPr w:leftFromText="180" w:rightFromText="180" w:vertAnchor="page" w:horzAnchor="margin" w:tblpY="2986"/>
        <w:tblW w:w="10206" w:type="dxa"/>
        <w:tblLook w:val="04A0" w:firstRow="1" w:lastRow="0" w:firstColumn="1" w:lastColumn="0" w:noHBand="0" w:noVBand="1"/>
      </w:tblPr>
      <w:tblGrid>
        <w:gridCol w:w="1696"/>
        <w:gridCol w:w="3119"/>
        <w:gridCol w:w="2551"/>
        <w:gridCol w:w="2840"/>
      </w:tblGrid>
      <w:tr w:rsidR="00273862" w:rsidRPr="00D413CF" w14:paraId="1A421B55" w14:textId="77777777" w:rsidTr="00A41215">
        <w:trPr>
          <w:trHeight w:val="541"/>
        </w:trPr>
        <w:tc>
          <w:tcPr>
            <w:tcW w:w="1696" w:type="dxa"/>
            <w:shd w:val="clear" w:color="auto" w:fill="FBD4B4" w:themeFill="accent6" w:themeFillTint="66"/>
          </w:tcPr>
          <w:p w14:paraId="08DD7439" w14:textId="77777777" w:rsidR="00273862" w:rsidRPr="00D413CF" w:rsidRDefault="00273862" w:rsidP="00A41215">
            <w:pPr>
              <w:spacing w:line="276" w:lineRule="auto"/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tudent Name:</w:t>
            </w:r>
          </w:p>
        </w:tc>
        <w:tc>
          <w:tcPr>
            <w:tcW w:w="3119" w:type="dxa"/>
          </w:tcPr>
          <w:p w14:paraId="32C072BE" w14:textId="1D446AE8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BFEBA2B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Field Educator Name:</w:t>
            </w:r>
          </w:p>
        </w:tc>
        <w:tc>
          <w:tcPr>
            <w:tcW w:w="2840" w:type="dxa"/>
          </w:tcPr>
          <w:p w14:paraId="1638C09E" w14:textId="1B55EA47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5AFF731" w14:textId="77777777" w:rsidTr="00A41215">
        <w:trPr>
          <w:trHeight w:val="702"/>
        </w:trPr>
        <w:tc>
          <w:tcPr>
            <w:tcW w:w="1696" w:type="dxa"/>
            <w:shd w:val="clear" w:color="auto" w:fill="FBD4B4" w:themeFill="accent6" w:themeFillTint="66"/>
          </w:tcPr>
          <w:p w14:paraId="751F4C9D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Agency Name:</w:t>
            </w:r>
          </w:p>
        </w:tc>
        <w:tc>
          <w:tcPr>
            <w:tcW w:w="3119" w:type="dxa"/>
          </w:tcPr>
          <w:p w14:paraId="4CCB20D7" w14:textId="6758B3B5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27B7B10C" w14:textId="491BCBF3" w:rsidR="00273862" w:rsidRPr="00D413CF" w:rsidRDefault="00273862" w:rsidP="00A41215">
            <w:pPr>
              <w:jc w:val="right"/>
              <w:rPr>
                <w:rFonts w:ascii="Corbel" w:hAnsi="Corbel" w:cstheme="minorHAnsi"/>
                <w:sz w:val="16"/>
                <w:szCs w:val="16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 xml:space="preserve">Social Work Field Educator (External) </w:t>
            </w:r>
            <w:r w:rsidR="00FF214E">
              <w:rPr>
                <w:rFonts w:ascii="Corbel" w:hAnsi="Corbel"/>
                <w:sz w:val="20"/>
                <w:szCs w:val="20"/>
              </w:rPr>
              <w:br/>
            </w:r>
            <w:r w:rsidRPr="00D413CF">
              <w:rPr>
                <w:rFonts w:ascii="Corbel" w:hAnsi="Corbel" w:cstheme="minorHAnsi"/>
                <w:sz w:val="16"/>
                <w:szCs w:val="16"/>
              </w:rPr>
              <w:t>(if applicable)</w:t>
            </w:r>
          </w:p>
        </w:tc>
        <w:tc>
          <w:tcPr>
            <w:tcW w:w="2840" w:type="dxa"/>
          </w:tcPr>
          <w:p w14:paraId="4D0FE423" w14:textId="15DAB3DA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075C311" w14:textId="77777777" w:rsidTr="00A41215">
        <w:trPr>
          <w:trHeight w:val="481"/>
        </w:trPr>
        <w:tc>
          <w:tcPr>
            <w:tcW w:w="1696" w:type="dxa"/>
            <w:shd w:val="clear" w:color="auto" w:fill="FBD4B4" w:themeFill="accent6" w:themeFillTint="66"/>
          </w:tcPr>
          <w:p w14:paraId="7AAB02E4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emester:</w:t>
            </w:r>
          </w:p>
        </w:tc>
        <w:tc>
          <w:tcPr>
            <w:tcW w:w="3119" w:type="dxa"/>
          </w:tcPr>
          <w:p w14:paraId="0D9ADAD8" w14:textId="614B367A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08CA473F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Date:</w:t>
            </w:r>
          </w:p>
        </w:tc>
        <w:tc>
          <w:tcPr>
            <w:tcW w:w="2840" w:type="dxa"/>
          </w:tcPr>
          <w:p w14:paraId="531BE6E5" w14:textId="49A76A14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0D7A70A4" w14:textId="77777777" w:rsidTr="00A41215">
        <w:trPr>
          <w:trHeight w:val="522"/>
        </w:trPr>
        <w:tc>
          <w:tcPr>
            <w:tcW w:w="1696" w:type="dxa"/>
            <w:shd w:val="clear" w:color="auto" w:fill="FBD4B4" w:themeFill="accent6" w:themeFillTint="66"/>
          </w:tcPr>
          <w:p w14:paraId="70C9683F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Unit Code:</w:t>
            </w:r>
          </w:p>
        </w:tc>
        <w:tc>
          <w:tcPr>
            <w:tcW w:w="3119" w:type="dxa"/>
          </w:tcPr>
          <w:p w14:paraId="79B12980" w14:textId="4CE2764F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C921401" w14:textId="77777777" w:rsidR="00273862" w:rsidRPr="00D413CF" w:rsidRDefault="00273862" w:rsidP="00A41215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Placement hrs. to complete:</w:t>
            </w:r>
          </w:p>
        </w:tc>
        <w:tc>
          <w:tcPr>
            <w:tcW w:w="2840" w:type="dxa"/>
          </w:tcPr>
          <w:p w14:paraId="2B16319F" w14:textId="37064BB8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</w:tbl>
    <w:p w14:paraId="56CEC353" w14:textId="77777777" w:rsidR="0023761A" w:rsidRPr="00D413CF" w:rsidRDefault="0023761A" w:rsidP="00811D1A">
      <w:pPr>
        <w:pStyle w:val="Heading1"/>
        <w:spacing w:before="0"/>
        <w:rPr>
          <w:rFonts w:ascii="Corbel" w:hAnsi="Corbel"/>
        </w:rPr>
      </w:pPr>
    </w:p>
    <w:p w14:paraId="7480521C" w14:textId="08A98C88" w:rsidR="00C232CC" w:rsidRPr="00BF0C81" w:rsidRDefault="00811D1A" w:rsidP="00BF0C81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0B1E9E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Learning Areas, Evidence and Rating </w:t>
      </w:r>
    </w:p>
    <w:p w14:paraId="0014A432" w14:textId="29B18605" w:rsidR="002957AA" w:rsidRDefault="002957AA" w:rsidP="002957AA">
      <w:pPr>
        <w:rPr>
          <w:rFonts w:ascii="Corbel" w:hAnsi="Corbel"/>
          <w:sz w:val="20"/>
          <w:szCs w:val="20"/>
        </w:rPr>
      </w:pPr>
    </w:p>
    <w:p w14:paraId="3F89AF76" w14:textId="772188DC" w:rsidR="00273862" w:rsidRDefault="00273862" w:rsidP="002957AA">
      <w:pPr>
        <w:rPr>
          <w:rFonts w:ascii="Corbel" w:hAnsi="Corbel"/>
          <w:sz w:val="20"/>
          <w:szCs w:val="20"/>
        </w:rPr>
      </w:pPr>
      <w:r w:rsidRPr="00B54448">
        <w:rPr>
          <w:rFonts w:ascii="Corbel" w:hAnsi="Corbel"/>
        </w:rPr>
        <w:t xml:space="preserve">This document will contain </w:t>
      </w:r>
      <w:proofErr w:type="gramStart"/>
      <w:r w:rsidRPr="00B54448">
        <w:rPr>
          <w:rFonts w:ascii="Corbel" w:hAnsi="Corbel"/>
        </w:rPr>
        <w:t>all of</w:t>
      </w:r>
      <w:proofErr w:type="gramEnd"/>
      <w:r w:rsidRPr="00B54448">
        <w:rPr>
          <w:rFonts w:ascii="Corbel" w:hAnsi="Corbel"/>
        </w:rPr>
        <w:t xml:space="preserve"> your field education evidence and </w:t>
      </w:r>
      <w:proofErr w:type="gramStart"/>
      <w:r w:rsidR="00482074" w:rsidRPr="00B54448">
        <w:rPr>
          <w:rFonts w:ascii="Corbel" w:hAnsi="Corbel"/>
        </w:rPr>
        <w:t>record</w:t>
      </w:r>
      <w:proofErr w:type="gramEnd"/>
      <w:r w:rsidR="00482074" w:rsidRPr="00B54448">
        <w:rPr>
          <w:rFonts w:ascii="Corbel" w:hAnsi="Corbel"/>
        </w:rPr>
        <w:t xml:space="preserve"> of your progress of achievement</w:t>
      </w:r>
      <w:r w:rsidRPr="00B54448">
        <w:rPr>
          <w:rFonts w:ascii="Corbel" w:hAnsi="Corbel"/>
        </w:rPr>
        <w:t xml:space="preserve"> during your </w:t>
      </w:r>
      <w:r w:rsidRPr="000264E2">
        <w:rPr>
          <w:rFonts w:ascii="Corbel" w:hAnsi="Corbel"/>
        </w:rPr>
        <w:t>placement</w:t>
      </w:r>
      <w:r w:rsidRPr="00B54448">
        <w:rPr>
          <w:rFonts w:ascii="Corbel" w:hAnsi="Corbel"/>
        </w:rPr>
        <w:t xml:space="preserve">. </w:t>
      </w:r>
    </w:p>
    <w:p w14:paraId="0E00202B" w14:textId="669AAC73" w:rsidR="00273862" w:rsidRDefault="0076293E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6960" behindDoc="1" locked="0" layoutInCell="1" allowOverlap="1" wp14:anchorId="39B26040" wp14:editId="23030E55">
            <wp:simplePos x="0" y="0"/>
            <wp:positionH relativeFrom="margin">
              <wp:align>right</wp:align>
            </wp:positionH>
            <wp:positionV relativeFrom="paragraph">
              <wp:posOffset>54148</wp:posOffset>
            </wp:positionV>
            <wp:extent cx="2408555" cy="1417320"/>
            <wp:effectExtent l="76200" t="133350" r="86995" b="125730"/>
            <wp:wrapTight wrapText="bothSides">
              <wp:wrapPolygon edited="0">
                <wp:start x="-469" y="-346"/>
                <wp:lineTo x="-578" y="13664"/>
                <wp:lineTo x="-238" y="20025"/>
                <wp:lineTo x="6552" y="21892"/>
                <wp:lineTo x="19591" y="21920"/>
                <wp:lineTo x="19761" y="21894"/>
                <wp:lineTo x="21973" y="21553"/>
                <wp:lineTo x="22051" y="10171"/>
                <wp:lineTo x="21742" y="1182"/>
                <wp:lineTo x="21541" y="-2577"/>
                <wp:lineTo x="15695" y="-2840"/>
                <wp:lineTo x="382" y="-477"/>
                <wp:lineTo x="-469" y="-346"/>
              </wp:wrapPolygon>
            </wp:wrapTight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11336">
                      <a:off x="0" y="0"/>
                      <a:ext cx="2408555" cy="14173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DEC613" w14:textId="72EEE10B" w:rsidR="00273862" w:rsidRPr="00E577DF" w:rsidRDefault="00C448E6" w:rsidP="00273862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 w:rsidRPr="00B54448">
        <w:rPr>
          <w:noProof/>
          <w:lang w:eastAsia="en-US"/>
        </w:rPr>
        <w:drawing>
          <wp:anchor distT="0" distB="0" distL="114300" distR="114300" simplePos="0" relativeHeight="251822080" behindDoc="1" locked="0" layoutInCell="1" allowOverlap="1" wp14:anchorId="4581FC99" wp14:editId="76BA50EE">
            <wp:simplePos x="0" y="0"/>
            <wp:positionH relativeFrom="column">
              <wp:posOffset>273050</wp:posOffset>
            </wp:positionH>
            <wp:positionV relativeFrom="paragraph">
              <wp:posOffset>974725</wp:posOffset>
            </wp:positionV>
            <wp:extent cx="647700" cy="923925"/>
            <wp:effectExtent l="19050" t="19050" r="19050" b="28575"/>
            <wp:wrapTight wrapText="bothSides">
              <wp:wrapPolygon edited="0">
                <wp:start x="-635" y="-445"/>
                <wp:lineTo x="-635" y="21823"/>
                <wp:lineTo x="21600" y="21823"/>
                <wp:lineTo x="21600" y="-445"/>
                <wp:lineTo x="-635" y="-445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9239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862" w:rsidRPr="00B54448">
        <w:rPr>
          <w:rFonts w:ascii="Corbel" w:hAnsi="Corbel"/>
          <w:b/>
        </w:rPr>
        <w:t>Learning Areas</w:t>
      </w:r>
      <w:r w:rsidR="00273862" w:rsidRPr="00B54448">
        <w:rPr>
          <w:rFonts w:ascii="Corbel" w:hAnsi="Corbel"/>
        </w:rPr>
        <w:t xml:space="preserve">. There are six Learning Areas. You will need to explain how you </w:t>
      </w:r>
      <w:r w:rsidR="00482074" w:rsidRPr="00B54448">
        <w:rPr>
          <w:rFonts w:ascii="Corbel" w:hAnsi="Corbel"/>
        </w:rPr>
        <w:t xml:space="preserve">will </w:t>
      </w:r>
      <w:r w:rsidR="00BB2FBD" w:rsidRPr="00B54448">
        <w:rPr>
          <w:rFonts w:ascii="Corbel" w:hAnsi="Corbel"/>
        </w:rPr>
        <w:t xml:space="preserve">demonstrate </w:t>
      </w:r>
      <w:r w:rsidR="00482074" w:rsidRPr="00B54448">
        <w:rPr>
          <w:rFonts w:ascii="Corbel" w:hAnsi="Corbel"/>
        </w:rPr>
        <w:t xml:space="preserve">work to achieve </w:t>
      </w:r>
      <w:r w:rsidR="00453E31" w:rsidRPr="00B54448">
        <w:rPr>
          <w:rFonts w:ascii="Corbel" w:hAnsi="Corbel"/>
        </w:rPr>
        <w:t xml:space="preserve">each of these. This is something you should do with your field educator/supervisor by week 3. </w:t>
      </w:r>
      <w:r w:rsidR="00692595" w:rsidRPr="00B54448">
        <w:rPr>
          <w:rFonts w:ascii="Corbel" w:hAnsi="Corbel"/>
        </w:rPr>
        <w:t>You will do this once only, at the beginning of your placement.</w:t>
      </w:r>
      <w:r w:rsidR="009715BC" w:rsidRPr="00A41215">
        <w:rPr>
          <w:rFonts w:ascii="Corbel" w:hAnsi="Corbel"/>
          <w:sz w:val="20"/>
          <w:szCs w:val="20"/>
        </w:rPr>
        <w:t xml:space="preserve"> </w:t>
      </w:r>
      <w:r w:rsidR="003B32C3">
        <w:rPr>
          <w:rFonts w:ascii="Corbel" w:hAnsi="Corbel"/>
          <w:sz w:val="20"/>
          <w:szCs w:val="20"/>
        </w:rPr>
        <w:br/>
      </w:r>
      <w:r w:rsidR="003B32C3">
        <w:rPr>
          <w:rFonts w:ascii="Corbel" w:hAnsi="Corbel"/>
          <w:sz w:val="20"/>
          <w:szCs w:val="20"/>
        </w:rPr>
        <w:br/>
      </w:r>
      <w:r w:rsidR="00246B3A" w:rsidRPr="00B54448">
        <w:rPr>
          <w:rFonts w:ascii="Corbel" w:hAnsi="Corbel"/>
        </w:rPr>
        <w:t xml:space="preserve">For details of the </w:t>
      </w:r>
      <w:proofErr w:type="gramStart"/>
      <w:r w:rsidR="00246B3A" w:rsidRPr="00B54448">
        <w:rPr>
          <w:rFonts w:ascii="Corbel" w:hAnsi="Corbel"/>
        </w:rPr>
        <w:t>Indicators</w:t>
      </w:r>
      <w:proofErr w:type="gramEnd"/>
      <w:r w:rsidR="00246B3A" w:rsidRPr="00B54448">
        <w:rPr>
          <w:rFonts w:ascii="Corbel" w:hAnsi="Corbel"/>
        </w:rPr>
        <w:t xml:space="preserve"> for each learning area please see</w:t>
      </w:r>
      <w:r w:rsidR="003B32C3" w:rsidRPr="00B54448">
        <w:rPr>
          <w:rFonts w:ascii="Corbel" w:hAnsi="Corbel"/>
        </w:rPr>
        <w:t xml:space="preserve"> the </w:t>
      </w:r>
      <w:r w:rsidR="003B32C3" w:rsidRPr="00B54448">
        <w:rPr>
          <w:rFonts w:ascii="Corbel" w:hAnsi="Corbel"/>
          <w:b/>
        </w:rPr>
        <w:t>Indicators</w:t>
      </w:r>
      <w:r w:rsidR="003B32C3" w:rsidRPr="00B54448">
        <w:rPr>
          <w:rFonts w:ascii="Corbel" w:hAnsi="Corbel"/>
        </w:rPr>
        <w:t xml:space="preserve"> document </w:t>
      </w:r>
      <w:r w:rsidR="00F26AFB" w:rsidRPr="00B54448">
        <w:rPr>
          <w:rFonts w:ascii="Corbel" w:hAnsi="Corbel"/>
        </w:rPr>
        <w:t xml:space="preserve">in </w:t>
      </w:r>
      <w:r w:rsidR="007F3AD5" w:rsidRPr="00B54448">
        <w:rPr>
          <w:rFonts w:ascii="Corbel" w:hAnsi="Corbel"/>
        </w:rPr>
        <w:t xml:space="preserve">the </w:t>
      </w:r>
      <w:r w:rsidR="00775F7C">
        <w:rPr>
          <w:rFonts w:ascii="Corbel" w:hAnsi="Corbel"/>
        </w:rPr>
        <w:t>Assessment Template</w:t>
      </w:r>
      <w:r w:rsidR="007F3AD5" w:rsidRPr="00B54448">
        <w:rPr>
          <w:rFonts w:ascii="Corbel" w:hAnsi="Corbel"/>
        </w:rPr>
        <w:t xml:space="preserve"> module on Canvas</w:t>
      </w:r>
      <w:r w:rsidR="007F3AD5">
        <w:rPr>
          <w:rFonts w:ascii="Corbel" w:hAnsi="Corbel"/>
          <w:sz w:val="20"/>
          <w:szCs w:val="20"/>
        </w:rPr>
        <w:t>.</w:t>
      </w:r>
    </w:p>
    <w:p w14:paraId="3E618B93" w14:textId="199AFE37" w:rsidR="00273862" w:rsidRDefault="00273862" w:rsidP="002957AA">
      <w:pPr>
        <w:rPr>
          <w:rFonts w:ascii="Corbel" w:hAnsi="Corbel"/>
          <w:sz w:val="20"/>
          <w:szCs w:val="20"/>
        </w:rPr>
      </w:pPr>
    </w:p>
    <w:p w14:paraId="3F345F45" w14:textId="4EC53C7A" w:rsidR="00273862" w:rsidRDefault="00273862" w:rsidP="002957AA">
      <w:pPr>
        <w:rPr>
          <w:rFonts w:ascii="Corbel" w:hAnsi="Corbel"/>
          <w:sz w:val="20"/>
          <w:szCs w:val="20"/>
        </w:rPr>
      </w:pPr>
    </w:p>
    <w:p w14:paraId="11764783" w14:textId="72D08611" w:rsidR="008628BD" w:rsidRDefault="008628BD" w:rsidP="002957AA">
      <w:pPr>
        <w:rPr>
          <w:rFonts w:ascii="Corbel" w:hAnsi="Corbel"/>
          <w:sz w:val="20"/>
          <w:szCs w:val="20"/>
        </w:rPr>
      </w:pPr>
    </w:p>
    <w:p w14:paraId="446FD571" w14:textId="16254B5A" w:rsidR="008628BD" w:rsidRDefault="0076293E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7984" behindDoc="1" locked="0" layoutInCell="1" allowOverlap="1" wp14:anchorId="68F7EEFE" wp14:editId="3A73DE9E">
            <wp:simplePos x="0" y="0"/>
            <wp:positionH relativeFrom="column">
              <wp:posOffset>3944023</wp:posOffset>
            </wp:positionH>
            <wp:positionV relativeFrom="paragraph">
              <wp:posOffset>66658</wp:posOffset>
            </wp:positionV>
            <wp:extent cx="2172335" cy="1485265"/>
            <wp:effectExtent l="114300" t="171450" r="113665" b="172085"/>
            <wp:wrapTight wrapText="bothSides">
              <wp:wrapPolygon edited="0">
                <wp:start x="21032" y="-579"/>
                <wp:lineTo x="199" y="-4727"/>
                <wp:lineTo x="-619" y="4057"/>
                <wp:lineTo x="-1061" y="12916"/>
                <wp:lineTo x="-898" y="19380"/>
                <wp:lineTo x="-540" y="21688"/>
                <wp:lineTo x="774" y="21949"/>
                <wp:lineTo x="962" y="21987"/>
                <wp:lineTo x="21615" y="21905"/>
                <wp:lineTo x="22024" y="17513"/>
                <wp:lineTo x="22091" y="8579"/>
                <wp:lineTo x="21970" y="-392"/>
                <wp:lineTo x="21032" y="-579"/>
              </wp:wrapPolygon>
            </wp:wrapTight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16"/>
                    <a:stretch/>
                  </pic:blipFill>
                  <pic:spPr bwMode="auto">
                    <a:xfrm rot="21134856">
                      <a:off x="0" y="0"/>
                      <a:ext cx="2172335" cy="1485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5C2A1E" w14:textId="5B20D8AD" w:rsidR="008628BD" w:rsidRPr="00B54448" w:rsidRDefault="008628BD" w:rsidP="002957AA">
      <w:pPr>
        <w:rPr>
          <w:rFonts w:ascii="Corbel" w:hAnsi="Corbel"/>
        </w:rPr>
      </w:pPr>
    </w:p>
    <w:p w14:paraId="1701934F" w14:textId="35D93FB1" w:rsidR="008628BD" w:rsidRDefault="008628BD" w:rsidP="008628BD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 w:rsidRPr="00B54448">
        <w:rPr>
          <w:rFonts w:ascii="Corbel" w:hAnsi="Corbel"/>
          <w:b/>
        </w:rPr>
        <w:t>Evidence of Capability</w:t>
      </w:r>
      <w:r w:rsidRPr="00B54448">
        <w:rPr>
          <w:rFonts w:ascii="Corbel" w:hAnsi="Corbel"/>
        </w:rPr>
        <w:t xml:space="preserve">. For each Learning Area you will need to provide brief evidence of your </w:t>
      </w:r>
      <w:r w:rsidR="00453E31" w:rsidRPr="00B54448">
        <w:rPr>
          <w:rFonts w:ascii="Corbel" w:hAnsi="Corbel"/>
        </w:rPr>
        <w:t>learning as it relates to each of the six Key Learning Areas. You will use the template provided to structure your reflection of your learning</w:t>
      </w:r>
      <w:r w:rsidR="00453E31" w:rsidRPr="00A41215">
        <w:rPr>
          <w:rFonts w:ascii="Corbel" w:hAnsi="Corbel"/>
          <w:sz w:val="20"/>
          <w:szCs w:val="20"/>
        </w:rPr>
        <w:t>.</w:t>
      </w:r>
      <w:r w:rsidRPr="00453E31">
        <w:rPr>
          <w:rFonts w:ascii="Corbel" w:hAnsi="Corbel"/>
          <w:strike/>
          <w:sz w:val="20"/>
          <w:szCs w:val="20"/>
        </w:rPr>
        <w:br/>
      </w:r>
    </w:p>
    <w:p w14:paraId="7D2089D2" w14:textId="21E643AD" w:rsidR="008628BD" w:rsidRPr="00E92D5C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</w:p>
    <w:p w14:paraId="19BEF6F4" w14:textId="77777777" w:rsidR="00E92D5C" w:rsidRPr="008628BD" w:rsidRDefault="00E92D5C" w:rsidP="00E92D5C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17C88C94" w14:textId="229D1B84" w:rsidR="008628BD" w:rsidRPr="00A41215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113F7D01" w14:textId="1825F1FF" w:rsidR="002A77F9" w:rsidRDefault="002A77F9" w:rsidP="002957AA">
      <w:pPr>
        <w:rPr>
          <w:rFonts w:ascii="Corbel" w:hAnsi="Corbel"/>
          <w:sz w:val="20"/>
          <w:szCs w:val="20"/>
        </w:rPr>
      </w:pPr>
    </w:p>
    <w:p w14:paraId="4BAB4191" w14:textId="3EE7E66A" w:rsidR="002A77F9" w:rsidRDefault="002A77F9" w:rsidP="002957AA">
      <w:pPr>
        <w:rPr>
          <w:rFonts w:ascii="Corbel" w:hAnsi="Corbel"/>
          <w:sz w:val="20"/>
          <w:szCs w:val="20"/>
        </w:rPr>
      </w:pPr>
    </w:p>
    <w:p w14:paraId="3C980633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4741D5DA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367FDF56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56E2C9EC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43E646D0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348D505F" w14:textId="77777777" w:rsidR="00B54448" w:rsidRPr="00B54448" w:rsidRDefault="00B54448" w:rsidP="00B54448">
      <w:pPr>
        <w:pStyle w:val="ListParagraph"/>
        <w:numPr>
          <w:ilvl w:val="0"/>
          <w:numId w:val="42"/>
        </w:numPr>
        <w:rPr>
          <w:rFonts w:ascii="Corbel" w:hAnsi="Corbel"/>
        </w:rPr>
      </w:pPr>
      <w:r w:rsidRPr="00B54448">
        <w:rPr>
          <w:rFonts w:ascii="Corbel" w:hAnsi="Corbel"/>
          <w:b/>
        </w:rPr>
        <w:t>Rating</w:t>
      </w:r>
      <w:r w:rsidRPr="00B54448">
        <w:rPr>
          <w:rFonts w:ascii="Corbel" w:hAnsi="Corbel"/>
        </w:rPr>
        <w:t xml:space="preserve">. For each Learning Area you and your field educator/supervisor will jointly rate your own performance. There is also a section for </w:t>
      </w:r>
      <w:proofErr w:type="gramStart"/>
      <w:r w:rsidRPr="00B54448">
        <w:rPr>
          <w:rFonts w:ascii="Corbel" w:hAnsi="Corbel"/>
        </w:rPr>
        <w:t>comment</w:t>
      </w:r>
      <w:proofErr w:type="gramEnd"/>
      <w:r w:rsidRPr="00B54448">
        <w:rPr>
          <w:rFonts w:ascii="Corbel" w:hAnsi="Corbel"/>
        </w:rPr>
        <w:t xml:space="preserve"> for each of you here.</w:t>
      </w:r>
    </w:p>
    <w:p w14:paraId="0D7891EC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64ADE4F1" w14:textId="77777777" w:rsidR="00B54448" w:rsidRDefault="00B54448" w:rsidP="00B54448">
      <w:pPr>
        <w:rPr>
          <w:rFonts w:ascii="Corbel" w:hAnsi="Corbel"/>
          <w:sz w:val="20"/>
          <w:szCs w:val="20"/>
        </w:rPr>
      </w:pPr>
    </w:p>
    <w:p w14:paraId="6C0A913A" w14:textId="6582C434" w:rsidR="00514FD0" w:rsidRPr="00B54448" w:rsidRDefault="003B32C3" w:rsidP="00B54448">
      <w:pPr>
        <w:rPr>
          <w:rFonts w:ascii="Corbel" w:hAnsi="Corbel"/>
          <w:sz w:val="20"/>
          <w:szCs w:val="20"/>
        </w:rPr>
      </w:pPr>
      <w:r w:rsidRPr="00B54448">
        <w:rPr>
          <w:rFonts w:ascii="Corbel" w:hAnsi="Corbel"/>
          <w:sz w:val="20"/>
          <w:szCs w:val="20"/>
        </w:rPr>
        <w:br/>
      </w:r>
    </w:p>
    <w:tbl>
      <w:tblPr>
        <w:tblStyle w:val="TableGrid"/>
        <w:tblpPr w:leftFromText="180" w:rightFromText="180" w:vertAnchor="text" w:horzAnchor="margin" w:tblpY="20"/>
        <w:tblW w:w="0" w:type="auto"/>
        <w:tblLook w:val="04A0" w:firstRow="1" w:lastRow="0" w:firstColumn="1" w:lastColumn="0" w:noHBand="0" w:noVBand="1"/>
      </w:tblPr>
      <w:tblGrid>
        <w:gridCol w:w="1985"/>
        <w:gridCol w:w="7229"/>
      </w:tblGrid>
      <w:tr w:rsidR="00B54448" w:rsidRPr="00E92D5C" w14:paraId="4F425FE9" w14:textId="77777777" w:rsidTr="00B54448">
        <w:trPr>
          <w:trHeight w:val="394"/>
        </w:trPr>
        <w:tc>
          <w:tcPr>
            <w:tcW w:w="1985" w:type="dxa"/>
            <w:shd w:val="clear" w:color="auto" w:fill="F2F2F2" w:themeFill="background1" w:themeFillShade="F2"/>
          </w:tcPr>
          <w:p w14:paraId="4A88D8A7" w14:textId="77777777" w:rsidR="00B54448" w:rsidRPr="00E92D5C" w:rsidRDefault="00B54448" w:rsidP="00B54448">
            <w:pPr>
              <w:rPr>
                <w:rFonts w:ascii="Corbel" w:hAnsi="Corbel"/>
                <w:b/>
                <w:bCs/>
              </w:rPr>
            </w:pPr>
            <w:r w:rsidRPr="00E92D5C">
              <w:rPr>
                <w:rFonts w:ascii="Corbel" w:hAnsi="Corbel"/>
                <w:b/>
                <w:bCs/>
              </w:rPr>
              <w:t>RATING</w:t>
            </w:r>
          </w:p>
        </w:tc>
        <w:tc>
          <w:tcPr>
            <w:tcW w:w="7229" w:type="dxa"/>
            <w:shd w:val="clear" w:color="auto" w:fill="F2F2F2" w:themeFill="background1" w:themeFillShade="F2"/>
          </w:tcPr>
          <w:p w14:paraId="7EEC6DEF" w14:textId="77777777" w:rsidR="00B54448" w:rsidRPr="00E92D5C" w:rsidRDefault="00B54448" w:rsidP="00B54448">
            <w:pPr>
              <w:rPr>
                <w:rFonts w:ascii="Corbel" w:hAnsi="Corbel"/>
                <w:b/>
                <w:bCs/>
              </w:rPr>
            </w:pPr>
            <w:r w:rsidRPr="00E92D5C">
              <w:rPr>
                <w:rFonts w:ascii="Corbel" w:hAnsi="Corbel"/>
                <w:b/>
                <w:bCs/>
              </w:rPr>
              <w:t>MEANING</w:t>
            </w:r>
          </w:p>
        </w:tc>
      </w:tr>
      <w:tr w:rsidR="00B54448" w14:paraId="3FD57A5D" w14:textId="77777777" w:rsidTr="00B54448">
        <w:tc>
          <w:tcPr>
            <w:tcW w:w="1985" w:type="dxa"/>
          </w:tcPr>
          <w:p w14:paraId="406651AD" w14:textId="77777777" w:rsidR="00B54448" w:rsidRPr="0076293E" w:rsidRDefault="00B54448" w:rsidP="00B54448">
            <w:pPr>
              <w:rPr>
                <w:rFonts w:ascii="Corbel" w:hAnsi="Corbel"/>
                <w:b/>
                <w:bCs/>
                <w:sz w:val="22"/>
                <w:szCs w:val="22"/>
              </w:rPr>
            </w:pPr>
            <w:r w:rsidRPr="0076293E">
              <w:rPr>
                <w:rFonts w:ascii="Corbel" w:hAnsi="Corbel"/>
                <w:b/>
                <w:bCs/>
                <w:sz w:val="22"/>
                <w:szCs w:val="22"/>
              </w:rPr>
              <w:t>NC – Not Capable</w:t>
            </w:r>
          </w:p>
        </w:tc>
        <w:tc>
          <w:tcPr>
            <w:tcW w:w="7229" w:type="dxa"/>
          </w:tcPr>
          <w:p w14:paraId="30582022" w14:textId="77777777" w:rsidR="00B54448" w:rsidRPr="0076293E" w:rsidRDefault="00B54448" w:rsidP="00B54448">
            <w:pPr>
              <w:rPr>
                <w:rFonts w:ascii="Corbel" w:hAnsi="Corbel"/>
                <w:sz w:val="22"/>
                <w:szCs w:val="22"/>
              </w:rPr>
            </w:pPr>
            <w:r w:rsidRPr="0076293E">
              <w:rPr>
                <w:rFonts w:ascii="Corbel" w:hAnsi="Corbel"/>
                <w:sz w:val="22"/>
                <w:szCs w:val="22"/>
              </w:rPr>
              <w:t>Performance not at basic level expected. Poor understanding of requirements. Practice unsafe or inappropriate. Knowledge or skills undeveloped. Little application to learning.</w:t>
            </w:r>
          </w:p>
        </w:tc>
      </w:tr>
      <w:tr w:rsidR="00B54448" w14:paraId="2126BE28" w14:textId="77777777" w:rsidTr="00B54448">
        <w:tc>
          <w:tcPr>
            <w:tcW w:w="1985" w:type="dxa"/>
          </w:tcPr>
          <w:p w14:paraId="7BC41C98" w14:textId="77777777" w:rsidR="00B54448" w:rsidRPr="0076293E" w:rsidRDefault="00B54448" w:rsidP="00B54448">
            <w:pPr>
              <w:rPr>
                <w:rFonts w:ascii="Corbel" w:hAnsi="Corbel"/>
                <w:b/>
                <w:bCs/>
                <w:sz w:val="22"/>
                <w:szCs w:val="22"/>
              </w:rPr>
            </w:pPr>
            <w:r w:rsidRPr="0076293E">
              <w:rPr>
                <w:rFonts w:ascii="Corbel" w:hAnsi="Corbel"/>
                <w:b/>
                <w:bCs/>
                <w:sz w:val="22"/>
                <w:szCs w:val="22"/>
              </w:rPr>
              <w:t>BC – Beginning Capability</w:t>
            </w:r>
          </w:p>
        </w:tc>
        <w:tc>
          <w:tcPr>
            <w:tcW w:w="7229" w:type="dxa"/>
          </w:tcPr>
          <w:p w14:paraId="2D89F91E" w14:textId="77777777" w:rsidR="00B54448" w:rsidRPr="0076293E" w:rsidRDefault="00B54448" w:rsidP="00B54448">
            <w:pPr>
              <w:rPr>
                <w:rFonts w:ascii="Corbel" w:hAnsi="Corbel"/>
                <w:sz w:val="22"/>
                <w:szCs w:val="22"/>
              </w:rPr>
            </w:pPr>
            <w:r w:rsidRPr="0076293E">
              <w:rPr>
                <w:rFonts w:ascii="Corbel" w:hAnsi="Corbel"/>
                <w:sz w:val="22"/>
                <w:szCs w:val="22"/>
              </w:rPr>
              <w:t>Performance at beginning level expected. Requirements understood. Practice capable under close guidance and supervision. Limited adaptability.</w:t>
            </w:r>
          </w:p>
        </w:tc>
      </w:tr>
      <w:tr w:rsidR="00B54448" w14:paraId="0D70BE1F" w14:textId="77777777" w:rsidTr="00B54448">
        <w:tc>
          <w:tcPr>
            <w:tcW w:w="1985" w:type="dxa"/>
          </w:tcPr>
          <w:p w14:paraId="6659B83B" w14:textId="77777777" w:rsidR="00B54448" w:rsidRPr="0076293E" w:rsidRDefault="00B54448" w:rsidP="00B54448">
            <w:pPr>
              <w:rPr>
                <w:rFonts w:ascii="Corbel" w:hAnsi="Corbel"/>
                <w:b/>
                <w:bCs/>
                <w:sz w:val="22"/>
                <w:szCs w:val="22"/>
              </w:rPr>
            </w:pPr>
            <w:r w:rsidRPr="0076293E">
              <w:rPr>
                <w:rFonts w:ascii="Corbel" w:hAnsi="Corbel"/>
                <w:b/>
                <w:bCs/>
                <w:sz w:val="22"/>
                <w:szCs w:val="22"/>
              </w:rPr>
              <w:t>C - Capable</w:t>
            </w:r>
          </w:p>
        </w:tc>
        <w:tc>
          <w:tcPr>
            <w:tcW w:w="7229" w:type="dxa"/>
          </w:tcPr>
          <w:p w14:paraId="1AFD9603" w14:textId="77777777" w:rsidR="00B54448" w:rsidRPr="0076293E" w:rsidRDefault="00B54448" w:rsidP="00B54448">
            <w:pPr>
              <w:rPr>
                <w:rFonts w:ascii="Corbel" w:hAnsi="Corbel"/>
                <w:sz w:val="22"/>
                <w:szCs w:val="22"/>
              </w:rPr>
            </w:pPr>
            <w:r w:rsidRPr="0076293E">
              <w:rPr>
                <w:rFonts w:ascii="Corbel" w:hAnsi="Corbel"/>
                <w:sz w:val="22"/>
                <w:szCs w:val="22"/>
              </w:rPr>
              <w:t xml:space="preserve">Performance at </w:t>
            </w:r>
            <w:proofErr w:type="gramStart"/>
            <w:r w:rsidRPr="0076293E">
              <w:rPr>
                <w:rFonts w:ascii="Corbel" w:hAnsi="Corbel"/>
                <w:sz w:val="22"/>
                <w:szCs w:val="22"/>
              </w:rPr>
              <w:t>level</w:t>
            </w:r>
            <w:proofErr w:type="gramEnd"/>
            <w:r w:rsidRPr="0076293E">
              <w:rPr>
                <w:rFonts w:ascii="Corbel" w:hAnsi="Corbel"/>
                <w:sz w:val="22"/>
                <w:szCs w:val="22"/>
              </w:rPr>
              <w:t xml:space="preserve"> expected of newly qualifying practitioner. Requirements integrated into practice. Can perform independently. Demonstrates adaptability and critical appreciation of own/others’ practice</w:t>
            </w:r>
          </w:p>
        </w:tc>
      </w:tr>
      <w:tr w:rsidR="00B54448" w14:paraId="6E1B8F93" w14:textId="77777777" w:rsidTr="00B54448">
        <w:tc>
          <w:tcPr>
            <w:tcW w:w="1985" w:type="dxa"/>
          </w:tcPr>
          <w:p w14:paraId="393A5440" w14:textId="77777777" w:rsidR="00B54448" w:rsidRPr="0076293E" w:rsidRDefault="00B54448" w:rsidP="00B54448">
            <w:pPr>
              <w:rPr>
                <w:rFonts w:ascii="Corbel" w:hAnsi="Corbel"/>
                <w:b/>
                <w:bCs/>
                <w:sz w:val="22"/>
                <w:szCs w:val="22"/>
              </w:rPr>
            </w:pPr>
            <w:r w:rsidRPr="0076293E">
              <w:rPr>
                <w:rFonts w:ascii="Corbel" w:hAnsi="Corbel"/>
                <w:b/>
                <w:bCs/>
                <w:sz w:val="22"/>
                <w:szCs w:val="22"/>
              </w:rPr>
              <w:t>UA – Unable to Assess</w:t>
            </w:r>
          </w:p>
        </w:tc>
        <w:tc>
          <w:tcPr>
            <w:tcW w:w="7229" w:type="dxa"/>
          </w:tcPr>
          <w:p w14:paraId="0DBEDC71" w14:textId="77777777" w:rsidR="00B54448" w:rsidRPr="0076293E" w:rsidRDefault="00B54448" w:rsidP="00B54448">
            <w:pPr>
              <w:rPr>
                <w:rFonts w:ascii="Corbel" w:hAnsi="Corbel"/>
                <w:sz w:val="22"/>
                <w:szCs w:val="22"/>
              </w:rPr>
            </w:pPr>
            <w:r w:rsidRPr="0076293E">
              <w:rPr>
                <w:rFonts w:ascii="Corbel" w:hAnsi="Corbel"/>
                <w:sz w:val="22"/>
                <w:szCs w:val="22"/>
              </w:rPr>
              <w:t>The work has either not been undertaken or the supervisor has not had an opportunity to assess capability in this area.</w:t>
            </w:r>
          </w:p>
        </w:tc>
      </w:tr>
    </w:tbl>
    <w:p w14:paraId="3844B8B2" w14:textId="77777777" w:rsidR="00B54448" w:rsidRPr="00B54448" w:rsidRDefault="00B54448" w:rsidP="00B54448">
      <w:pPr>
        <w:rPr>
          <w:rFonts w:ascii="Corbel" w:hAnsi="Corbel"/>
          <w:sz w:val="20"/>
          <w:szCs w:val="20"/>
        </w:rPr>
      </w:pPr>
    </w:p>
    <w:p w14:paraId="04E2126E" w14:textId="77777777" w:rsidR="00B54448" w:rsidRDefault="00B54448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7C0336C6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58245929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373B1FDA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618CA877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4C506C12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1DF3FCB4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0A84F73B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5B8D3E50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10ACF8AD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06B11ADD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2E342B9A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28777698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419F81D4" w14:textId="77777777" w:rsidR="00B12895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23783967" w14:textId="77777777" w:rsidR="00B12895" w:rsidRPr="00B54448" w:rsidRDefault="00B12895" w:rsidP="00B54448">
      <w:pPr>
        <w:pStyle w:val="ListParagraph"/>
        <w:ind w:left="1080"/>
        <w:rPr>
          <w:rFonts w:ascii="Corbel" w:hAnsi="Corbel"/>
          <w:sz w:val="20"/>
          <w:szCs w:val="20"/>
        </w:rPr>
      </w:pPr>
    </w:p>
    <w:p w14:paraId="6C72416C" w14:textId="3F6E488D" w:rsidR="00514FD0" w:rsidRPr="008628BD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6FBDB1D1" w14:textId="5D86D71E" w:rsidR="003B32C3" w:rsidRPr="00A41215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4C4C4353" w14:textId="1E237CB0" w:rsidR="0076293E" w:rsidRPr="0083056C" w:rsidRDefault="003B32C3" w:rsidP="0076293E">
      <w:pPr>
        <w:pStyle w:val="ListParagraph"/>
        <w:ind w:left="360"/>
        <w:rPr>
          <w:rFonts w:ascii="Corbel" w:hAnsi="Corbel"/>
        </w:rPr>
      </w:pPr>
      <w:r w:rsidRPr="00E577DF">
        <w:rPr>
          <w:rFonts w:ascii="Corbel" w:hAnsi="Corbel"/>
          <w:sz w:val="20"/>
          <w:szCs w:val="20"/>
          <w:shd w:val="clear" w:color="auto" w:fill="EAF1DD" w:themeFill="accent3" w:themeFillTint="33"/>
        </w:rPr>
        <w:br/>
      </w:r>
      <w:r w:rsidRPr="00E90F10">
        <w:rPr>
          <w:rFonts w:ascii="Corbel" w:hAnsi="Corbel"/>
          <w:sz w:val="20"/>
          <w:szCs w:val="20"/>
        </w:rPr>
        <w:br/>
      </w:r>
      <w:r w:rsidR="00E92D5C" w:rsidRPr="0083056C">
        <w:rPr>
          <w:rFonts w:ascii="Corbel" w:hAnsi="Corbel"/>
        </w:rPr>
        <w:t>To pass the first placement, students must reach a level of</w:t>
      </w:r>
      <w:r w:rsidR="009D3F9D" w:rsidRPr="0083056C">
        <w:rPr>
          <w:rFonts w:ascii="Corbel" w:hAnsi="Corbel"/>
        </w:rPr>
        <w:t xml:space="preserve"> </w:t>
      </w:r>
      <w:r w:rsidR="00E92D5C" w:rsidRPr="0083056C">
        <w:rPr>
          <w:rFonts w:ascii="Corbel" w:hAnsi="Corbel"/>
          <w:b/>
          <w:bCs/>
        </w:rPr>
        <w:t xml:space="preserve">‘beginning capability’ </w:t>
      </w:r>
      <w:r w:rsidR="0083056C" w:rsidRPr="0083056C">
        <w:rPr>
          <w:rFonts w:ascii="Corbel" w:hAnsi="Corbel"/>
          <w:b/>
          <w:bCs/>
        </w:rPr>
        <w:t>overall</w:t>
      </w:r>
      <w:r w:rsidR="0083056C" w:rsidRPr="0083056C">
        <w:rPr>
          <w:rFonts w:ascii="Corbel" w:hAnsi="Corbel"/>
        </w:rPr>
        <w:t xml:space="preserve"> </w:t>
      </w:r>
      <w:r w:rsidR="00E92D5C" w:rsidRPr="0083056C">
        <w:rPr>
          <w:rFonts w:ascii="Corbel" w:hAnsi="Corbel"/>
        </w:rPr>
        <w:t xml:space="preserve">for all learning outcome areas appropriate to the setting by the end of the placement. </w:t>
      </w:r>
    </w:p>
    <w:p w14:paraId="64BE6DE6" w14:textId="77777777" w:rsidR="0076293E" w:rsidRDefault="0076293E" w:rsidP="0076293E">
      <w:pPr>
        <w:pStyle w:val="ListParagraph"/>
        <w:ind w:left="360"/>
        <w:rPr>
          <w:rFonts w:ascii="Corbel" w:hAnsi="Corbel"/>
          <w:b/>
          <w:bCs/>
        </w:rPr>
      </w:pPr>
    </w:p>
    <w:p w14:paraId="66592882" w14:textId="7416DCB1" w:rsidR="002A77F9" w:rsidRPr="0083056C" w:rsidRDefault="00E92D5C" w:rsidP="0076293E">
      <w:pPr>
        <w:pStyle w:val="ListParagraph"/>
        <w:ind w:left="360"/>
        <w:rPr>
          <w:rFonts w:ascii="Corbel" w:hAnsi="Corbel"/>
          <w:sz w:val="20"/>
          <w:szCs w:val="20"/>
        </w:rPr>
      </w:pPr>
      <w:r w:rsidRPr="0083056C">
        <w:rPr>
          <w:rFonts w:ascii="Corbel" w:hAnsi="Corbel"/>
        </w:rPr>
        <w:t xml:space="preserve">To pass the final field education placement, students must </w:t>
      </w:r>
      <w:r w:rsidR="0083056C" w:rsidRPr="0083056C">
        <w:rPr>
          <w:rFonts w:ascii="Corbel" w:hAnsi="Corbel"/>
        </w:rPr>
        <w:t xml:space="preserve">reach </w:t>
      </w:r>
      <w:r w:rsidRPr="0083056C">
        <w:rPr>
          <w:rFonts w:ascii="Corbel" w:hAnsi="Corbel"/>
        </w:rPr>
        <w:t xml:space="preserve">a level of </w:t>
      </w:r>
      <w:r w:rsidRPr="0083056C">
        <w:rPr>
          <w:rFonts w:ascii="Corbel" w:hAnsi="Corbel"/>
          <w:b/>
          <w:bCs/>
        </w:rPr>
        <w:t>‘capable</w:t>
      </w:r>
      <w:r w:rsidR="0083056C" w:rsidRPr="0083056C">
        <w:rPr>
          <w:rFonts w:ascii="Corbel" w:hAnsi="Corbel"/>
          <w:b/>
          <w:bCs/>
        </w:rPr>
        <w:t xml:space="preserve">’ overall </w:t>
      </w:r>
      <w:r w:rsidRPr="0083056C">
        <w:rPr>
          <w:rFonts w:ascii="Corbel" w:hAnsi="Corbel"/>
        </w:rPr>
        <w:t>across all learning outcome areas, relevant to placement setting, by the end of the placement.</w:t>
      </w:r>
      <w:r w:rsidR="002A77F9" w:rsidRPr="0083056C">
        <w:rPr>
          <w:rFonts w:ascii="Corbel" w:hAnsi="Corbel"/>
          <w:sz w:val="20"/>
          <w:szCs w:val="20"/>
        </w:rPr>
        <w:br w:type="page"/>
      </w:r>
    </w:p>
    <w:p w14:paraId="7B3F8857" w14:textId="39AE26F2" w:rsidR="002A77F9" w:rsidRPr="002A77F9" w:rsidRDefault="002A77F9" w:rsidP="002A77F9">
      <w:pPr>
        <w:pStyle w:val="Heading1"/>
        <w:jc w:val="center"/>
      </w:pPr>
      <w:r w:rsidRPr="002A77F9">
        <w:lastRenderedPageBreak/>
        <w:t xml:space="preserve">Learning Area 1: Values, Ethics and </w:t>
      </w:r>
      <w:r w:rsidR="0098242A">
        <w:t>Principles</w:t>
      </w:r>
    </w:p>
    <w:p w14:paraId="7C72B5D3" w14:textId="5061A008" w:rsidR="00DC0CFC" w:rsidRDefault="00570F2D" w:rsidP="00D52734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bookmarkStart w:id="0" w:name="_Hlk169275507"/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Relates to</w:t>
      </w:r>
      <w:r w:rsidR="00E242BD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 </w:t>
      </w:r>
      <w:r w:rsidR="00DC0CFC"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</w:t>
      </w:r>
      <w:r w:rsidR="001D7D5D"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tandard</w:t>
      </w:r>
      <w:r w:rsidR="001D7D5D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</w:t>
      </w:r>
      <w:r w:rsidR="001D7D5D"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 </w:t>
      </w:r>
      <w:r w:rsidR="001D7D5D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bookmarkEnd w:id="0"/>
    <w:p w14:paraId="6F230BD2" w14:textId="12986BF8" w:rsidR="002A77F9" w:rsidRPr="00D52734" w:rsidRDefault="00D52734" w:rsidP="00D52734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 w:rsidRPr="00D52734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TANDARD 1</w:t>
      </w:r>
    </w:p>
    <w:p w14:paraId="2E897445" w14:textId="604C58A8" w:rsidR="002A77F9" w:rsidRPr="002A77F9" w:rsidRDefault="002A77F9" w:rsidP="002957AA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1E1CCC" w:rsidRPr="00D413CF" w14:paraId="6A77245B" w14:textId="77777777" w:rsidTr="00705F59">
        <w:tc>
          <w:tcPr>
            <w:tcW w:w="10208" w:type="dxa"/>
            <w:shd w:val="clear" w:color="auto" w:fill="C6D9F1" w:themeFill="text2" w:themeFillTint="33"/>
          </w:tcPr>
          <w:p w14:paraId="382E7CD1" w14:textId="74034CFE" w:rsidR="001E1CCC" w:rsidRPr="00D413CF" w:rsidRDefault="00310C98" w:rsidP="00E552B6">
            <w:pPr>
              <w:rPr>
                <w:rFonts w:ascii="Corbel" w:hAnsi="Corbel" w:cstheme="minorHAnsi"/>
              </w:rPr>
            </w:pPr>
            <w:r>
              <w:rPr>
                <w:rFonts w:ascii="Corbel" w:hAnsi="Corbel" w:cstheme="minorHAnsi"/>
                <w:b/>
                <w:i/>
                <w:sz w:val="22"/>
                <w:szCs w:val="22"/>
              </w:rPr>
              <w:t>B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e accountable for my actions demonstrating</w:t>
            </w:r>
            <w:r w:rsidR="001E1CCC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that the values of social work are integral to my practice and that I uphold ethical 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and professional responsibilities</w:t>
            </w:r>
            <w:r w:rsidR="009928E1">
              <w:rPr>
                <w:rFonts w:ascii="Corbel" w:hAnsi="Corbel" w:cstheme="minorHAnsi"/>
                <w:b/>
                <w:i/>
              </w:rPr>
              <w:t>.</w:t>
            </w:r>
          </w:p>
        </w:tc>
      </w:tr>
      <w:tr w:rsidR="001E1CCC" w:rsidRPr="00D413CF" w14:paraId="01ABC41C" w14:textId="77777777" w:rsidTr="00CC52C6">
        <w:trPr>
          <w:trHeight w:val="1109"/>
        </w:trPr>
        <w:tc>
          <w:tcPr>
            <w:tcW w:w="10208" w:type="dxa"/>
          </w:tcPr>
          <w:p w14:paraId="6334F51A" w14:textId="65FFC7AE" w:rsidR="005077E5" w:rsidRPr="00C956C3" w:rsidRDefault="00597F43" w:rsidP="005077E5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P</w:t>
            </w:r>
            <w:r w:rsidRPr="00597F4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ractice in accordance with the values, </w:t>
            </w:r>
            <w:r w:rsidR="00E17066" w:rsidRPr="00146A85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principles,</w:t>
            </w:r>
            <w:r w:rsidRPr="00597F4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and guidelines of the AASW Code of Ethics 2020</w:t>
            </w:r>
          </w:p>
        </w:tc>
      </w:tr>
      <w:tr w:rsidR="00CC52C6" w:rsidRPr="00D413CF" w14:paraId="2B856920" w14:textId="77777777" w:rsidTr="00CC52C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020C437B" w14:textId="6C8A02BB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CC52C6" w:rsidRPr="00D413CF" w14:paraId="02B2EB4C" w14:textId="77777777" w:rsidTr="00AB629E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21706E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4AE2F2FE" w14:textId="77777777" w:rsidR="00CC52C6" w:rsidRPr="004455DC" w:rsidRDefault="00CC52C6" w:rsidP="004455DC">
            <w:pPr>
              <w:rPr>
                <w:rFonts w:ascii="Corbel" w:hAnsi="Corbel"/>
                <w:sz w:val="22"/>
              </w:rPr>
            </w:pPr>
          </w:p>
          <w:p w14:paraId="61513032" w14:textId="4041B539" w:rsidR="00CC52C6" w:rsidRPr="00D413CF" w:rsidRDefault="00CC52C6" w:rsidP="00794E3D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6C1FDC" w:rsidRPr="00D413CF" w14:paraId="3E014DDB" w14:textId="77777777" w:rsidTr="00CC52C6">
        <w:trPr>
          <w:trHeight w:val="816"/>
        </w:trPr>
        <w:tc>
          <w:tcPr>
            <w:tcW w:w="10208" w:type="dxa"/>
          </w:tcPr>
          <w:p w14:paraId="4C2EE483" w14:textId="3183BAC1" w:rsidR="00F718FE" w:rsidRPr="00CC52C6" w:rsidRDefault="00C27D1E" w:rsidP="00CC52C6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D</w:t>
            </w:r>
            <w:r w:rsidR="00D34735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escribe</w:t>
            </w: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how you are behaving</w:t>
            </w:r>
            <w:r w:rsidR="006C1FD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in a professional manner</w:t>
            </w:r>
            <w:r w:rsidR="0098242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, </w:t>
            </w:r>
            <w:r w:rsidR="006C1FD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be accountable for all actions and decisions</w:t>
            </w:r>
            <w:r w:rsidR="0098242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</w:t>
            </w:r>
            <w:r w:rsidR="00A327D7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and/or </w:t>
            </w:r>
            <w:r w:rsidR="00DD4067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manage ethical dilemma and issu</w:t>
            </w:r>
            <w:r w:rsidR="00DD4067" w:rsidRPr="00146A85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es arising in practice.</w:t>
            </w:r>
          </w:p>
        </w:tc>
      </w:tr>
      <w:tr w:rsidR="00CC52C6" w:rsidRPr="00D413CF" w14:paraId="00E30E4F" w14:textId="77777777" w:rsidTr="00CC52C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0FCE8578" w14:textId="79234827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CC52C6" w:rsidRPr="00D413CF" w14:paraId="06269221" w14:textId="77777777" w:rsidTr="00AB629E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48DA9554" w14:textId="77777777" w:rsidR="00CC52C6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49F8140" w14:textId="77777777" w:rsidR="00CC52C6" w:rsidRPr="004455DC" w:rsidRDefault="00CC52C6" w:rsidP="002A77F9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328252B" w14:textId="77C73AA1" w:rsidR="00CC52C6" w:rsidRPr="00597F43" w:rsidRDefault="00CC52C6" w:rsidP="00597F43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E552B6" w:rsidRPr="00D413CF" w14:paraId="2E7881B7" w14:textId="77777777" w:rsidTr="00CC52C6">
        <w:trPr>
          <w:trHeight w:val="788"/>
        </w:trPr>
        <w:tc>
          <w:tcPr>
            <w:tcW w:w="10208" w:type="dxa"/>
          </w:tcPr>
          <w:p w14:paraId="525F5624" w14:textId="187F55DE" w:rsidR="00BF643B" w:rsidRPr="00BF643B" w:rsidRDefault="006C1FDC" w:rsidP="00BF643B">
            <w:pPr>
              <w:pStyle w:val="ListParagraph"/>
              <w:keepNext/>
              <w:keepLines/>
              <w:numPr>
                <w:ilvl w:val="1"/>
                <w:numId w:val="12"/>
              </w:numPr>
              <w:spacing w:before="480"/>
              <w:ind w:left="357" w:hanging="357"/>
              <w:contextualSpacing w:val="0"/>
              <w:outlineLvl w:val="2"/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  <w:t>Keep and maintain information in accordance with ethical principles and relevant legislation</w:t>
            </w:r>
          </w:p>
        </w:tc>
      </w:tr>
      <w:tr w:rsidR="00CC52C6" w:rsidRPr="00D413CF" w14:paraId="0C23DDFB" w14:textId="77777777" w:rsidTr="00CC52C6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5ECD7C3B" w14:textId="10BBE864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CC52C6" w:rsidRPr="00D413CF" w14:paraId="4E001757" w14:textId="77777777" w:rsidTr="00AB629E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0D12FC14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D98CE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BFE526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C03EF4C" w14:textId="1664736C" w:rsidR="00CC52C6" w:rsidRPr="00FB4A46" w:rsidRDefault="00CC52C6" w:rsidP="00CC52C6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0A5D3515" w14:textId="7DEBFFFF" w:rsidR="00F41324" w:rsidRDefault="00F41324" w:rsidP="008B4929">
      <w:pPr>
        <w:rPr>
          <w:rFonts w:ascii="Corbel" w:hAnsi="Corbel" w:cstheme="minorHAnsi"/>
          <w:sz w:val="20"/>
          <w:szCs w:val="20"/>
        </w:rPr>
      </w:pPr>
    </w:p>
    <w:p w14:paraId="61C8E633" w14:textId="77777777" w:rsidR="00F41324" w:rsidRDefault="00F41324">
      <w:pPr>
        <w:spacing w:line="276" w:lineRule="auto"/>
        <w:rPr>
          <w:rFonts w:ascii="Corbel" w:hAnsi="Corbel" w:cstheme="minorHAnsi"/>
          <w:sz w:val="20"/>
          <w:szCs w:val="20"/>
        </w:rPr>
      </w:pPr>
      <w:r>
        <w:rPr>
          <w:rFonts w:ascii="Corbel" w:hAnsi="Corbel" w:cstheme="minorHAnsi"/>
          <w:sz w:val="20"/>
          <w:szCs w:val="20"/>
        </w:rPr>
        <w:br w:type="page"/>
      </w:r>
    </w:p>
    <w:p w14:paraId="3B6DCA05" w14:textId="6CA88764" w:rsidR="001E1CCC" w:rsidRPr="00F41324" w:rsidRDefault="001E1CCC" w:rsidP="008B4929">
      <w:pPr>
        <w:rPr>
          <w:rFonts w:ascii="Corbel" w:hAnsi="Corbel" w:cstheme="minorHAnsi"/>
          <w:sz w:val="20"/>
          <w:szCs w:val="20"/>
        </w:rPr>
      </w:pP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3F321E" w:rsidRPr="00D413CF" w14:paraId="5525F69F" w14:textId="77777777" w:rsidTr="00A95387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CA2CC3" w14:textId="73342970" w:rsidR="003F321E" w:rsidRPr="00F41324" w:rsidRDefault="003F321E" w:rsidP="00DB15DF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Evidence of Capability for Learning Area</w:t>
            </w:r>
            <w:r w:rsidR="001B6F32" w:rsidRPr="00F41324">
              <w:rPr>
                <w:rFonts w:ascii="Corbel" w:hAnsi="Corbel" w:cstheme="minorHAnsi"/>
                <w:color w:val="000000" w:themeColor="text1"/>
                <w:sz w:val="28"/>
              </w:rPr>
              <w:t xml:space="preserve"> </w:t>
            </w: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1</w:t>
            </w:r>
          </w:p>
          <w:p w14:paraId="4B240F47" w14:textId="0D8CA881" w:rsidR="001B6F32" w:rsidRPr="00DB15D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416AF9D9" w14:textId="3D912871" w:rsidR="003F321E" w:rsidRPr="00D413C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 xml:space="preserve">VALUES, ETHICS AND </w:t>
            </w:r>
            <w:r w:rsidR="0098242A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PRINCIPLES</w:t>
            </w:r>
          </w:p>
          <w:p w14:paraId="3FFFD89E" w14:textId="77777777" w:rsidR="003F321E" w:rsidRPr="00D413CF" w:rsidRDefault="003F321E" w:rsidP="001B6F32">
            <w:pPr>
              <w:rPr>
                <w:rFonts w:ascii="Corbel" w:hAnsi="Corbel" w:cstheme="minorHAnsi"/>
              </w:rPr>
            </w:pPr>
          </w:p>
        </w:tc>
      </w:tr>
      <w:tr w:rsidR="00CC52C6" w:rsidRPr="00A95387" w14:paraId="34004A0B" w14:textId="77777777" w:rsidTr="00A95387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0C65AF3C" w14:textId="7CAE9FFC" w:rsidR="00061564" w:rsidRPr="00A359F9" w:rsidRDefault="00CC52C6" w:rsidP="00A359F9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D451CC" w:rsidRPr="00A95387" w14:paraId="0820027B" w14:textId="77777777" w:rsidTr="00A95387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65B81394" w14:textId="77777777" w:rsidR="00D451CC" w:rsidRPr="00146A85" w:rsidRDefault="00D451CC" w:rsidP="00CC52C6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146A85">
              <w:rPr>
                <w:rFonts w:ascii="Corbel" w:hAnsi="Corbel" w:cstheme="minorHAnsi"/>
                <w:color w:val="FFFFFF" w:themeColor="background1"/>
              </w:rPr>
              <w:t>There are two options for providing evidence of your learning</w:t>
            </w:r>
            <w:r w:rsidR="00894621" w:rsidRPr="00146A85">
              <w:rPr>
                <w:rFonts w:ascii="Corbel" w:hAnsi="Corbel" w:cstheme="minorHAnsi"/>
                <w:color w:val="FFFFFF" w:themeColor="background1"/>
              </w:rPr>
              <w:t>.</w:t>
            </w:r>
          </w:p>
          <w:p w14:paraId="7AE040B9" w14:textId="246953D3" w:rsidR="00894621" w:rsidRPr="00146A85" w:rsidRDefault="00894621" w:rsidP="00894621">
            <w:pPr>
              <w:rPr>
                <w:sz w:val="20"/>
                <w:szCs w:val="20"/>
              </w:rPr>
            </w:pPr>
            <w:r w:rsidRPr="00146A85">
              <w:rPr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color w:val="FFFFFF" w:themeColor="background1"/>
                <w:sz w:val="20"/>
                <w:szCs w:val="20"/>
              </w:rPr>
              <w:t>STAR-L</w:t>
            </w:r>
            <w:r w:rsidRPr="00146A85">
              <w:rPr>
                <w:color w:val="FFFFFF" w:themeColor="background1"/>
                <w:sz w:val="20"/>
                <w:szCs w:val="20"/>
              </w:rPr>
              <w:t xml:space="preserve"> template, which you are</w:t>
            </w:r>
            <w:r w:rsidR="009F6117" w:rsidRPr="00146A85">
              <w:rPr>
                <w:color w:val="FFFFFF" w:themeColor="background1"/>
                <w:sz w:val="20"/>
                <w:szCs w:val="20"/>
              </w:rPr>
              <w:t xml:space="preserve"> welcome to use</w:t>
            </w:r>
            <w:r w:rsidR="00C53D5F" w:rsidRPr="00146A85">
              <w:rPr>
                <w:color w:val="FFFFFF" w:themeColor="background1"/>
                <w:sz w:val="20"/>
                <w:szCs w:val="20"/>
              </w:rPr>
              <w:t>. The other alternative is to submit 250</w:t>
            </w:r>
            <w:r w:rsidR="00240545">
              <w:rPr>
                <w:color w:val="FFFFFF" w:themeColor="background1"/>
                <w:sz w:val="20"/>
                <w:szCs w:val="20"/>
              </w:rPr>
              <w:t xml:space="preserve"> words</w:t>
            </w:r>
            <w:r w:rsidR="00C53D5F" w:rsidRPr="00146A85">
              <w:rPr>
                <w:color w:val="FFFFFF" w:themeColor="background1"/>
                <w:sz w:val="20"/>
                <w:szCs w:val="20"/>
              </w:rPr>
              <w:t xml:space="preserve"> on a critical reflection </w:t>
            </w:r>
            <w:r w:rsidR="00DB178B" w:rsidRPr="00146A85">
              <w:rPr>
                <w:color w:val="FFFFFF" w:themeColor="background1"/>
                <w:sz w:val="20"/>
                <w:szCs w:val="20"/>
              </w:rPr>
              <w:t>using the following headings: a. construction</w:t>
            </w:r>
            <w:r w:rsidR="00324DB3" w:rsidRPr="00146A85">
              <w:rPr>
                <w:color w:val="FFFFFF" w:themeColor="background1"/>
                <w:sz w:val="20"/>
                <w:szCs w:val="20"/>
              </w:rPr>
              <w:t>, b. deconstruction and c. reconstruction.</w:t>
            </w:r>
            <w:r w:rsidR="00DB178B" w:rsidRPr="00146A85">
              <w:rPr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A95387" w:rsidRPr="00A95387" w14:paraId="165DB3A5" w14:textId="77777777" w:rsidTr="00A95387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3097CDC9" w14:textId="77777777" w:rsidR="00A95387" w:rsidRPr="00A95387" w:rsidRDefault="00A95387" w:rsidP="003B3EBD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320A4C4" w14:textId="77777777" w:rsidR="00A95387" w:rsidRPr="00A95387" w:rsidRDefault="00A95387" w:rsidP="003B3EBD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F41324" w:rsidRPr="00D413CF" w14:paraId="17D08345" w14:textId="77777777" w:rsidTr="00A95387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2BFADF6D" w14:textId="0CBB5F82" w:rsidR="003538B4" w:rsidRDefault="003538B4" w:rsidP="003538B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CA930A0" w14:textId="088D336F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FDA69FC" w14:textId="4D57B96A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7E5D9C9F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84E795E" w14:textId="4C559997" w:rsidR="00F41324" w:rsidRDefault="00CC52C6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01CBB2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AF20835" w14:textId="5CAFB31F" w:rsidR="006502F3" w:rsidRPr="00DB15DF" w:rsidRDefault="006502F3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54782AB" w14:textId="6F396E29" w:rsidR="00DB15DF" w:rsidRDefault="00DB15DF" w:rsidP="00FB4A46">
            <w:pPr>
              <w:rPr>
                <w:rFonts w:ascii="Corbel" w:hAnsi="Corbel"/>
                <w:sz w:val="22"/>
              </w:rPr>
            </w:pPr>
          </w:p>
          <w:p w14:paraId="3791CC23" w14:textId="77777777" w:rsidR="00CC52C6" w:rsidRPr="00F41324" w:rsidRDefault="00CC52C6" w:rsidP="00FB4A46">
            <w:pPr>
              <w:rPr>
                <w:rFonts w:ascii="Corbel" w:hAnsi="Corbel"/>
                <w:sz w:val="22"/>
              </w:rPr>
            </w:pPr>
          </w:p>
          <w:p w14:paraId="0D3041F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F5E8FBF" w14:textId="10BD1838" w:rsidR="00F41324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453E31">
              <w:rPr>
                <w:rFonts w:ascii="Corbel" w:hAnsi="Corbel"/>
                <w:i/>
                <w:sz w:val="20"/>
              </w:rPr>
              <w:t>issue, address the need</w:t>
            </w:r>
            <w:r w:rsidR="004F6330">
              <w:rPr>
                <w:rFonts w:ascii="Corbel" w:hAnsi="Corbel"/>
                <w:i/>
                <w:sz w:val="20"/>
              </w:rPr>
              <w:t xml:space="preserve"> </w:t>
            </w:r>
            <w:r w:rsidR="00DB15DF" w:rsidRPr="00DB15DF">
              <w:rPr>
                <w:rFonts w:ascii="Corbel" w:hAnsi="Corbel"/>
                <w:i/>
                <w:sz w:val="20"/>
              </w:rPr>
              <w:br/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DB15DF" w:rsidRPr="005507C0">
              <w:rPr>
                <w:rFonts w:ascii="Corbel" w:hAnsi="Corbel"/>
                <w:i/>
                <w:sz w:val="20"/>
              </w:rPr>
              <w:t>n</w:t>
            </w:r>
            <w:r w:rsidR="00DB15DF" w:rsidRPr="00A41215">
              <w:rPr>
                <w:rFonts w:ascii="Corbel" w:hAnsi="Corbel"/>
                <w:i/>
                <w:sz w:val="20"/>
              </w:rPr>
              <w:t>?</w:t>
            </w:r>
          </w:p>
          <w:p w14:paraId="4C6C89B3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E8671E9" w14:textId="38CC1D2B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FEACB99" w14:textId="77777777" w:rsidR="007B4854" w:rsidRDefault="007B4854" w:rsidP="00FB4A46">
            <w:pPr>
              <w:rPr>
                <w:rFonts w:ascii="Corbel" w:hAnsi="Corbel"/>
                <w:sz w:val="22"/>
              </w:rPr>
            </w:pPr>
          </w:p>
          <w:p w14:paraId="1F84A205" w14:textId="77777777" w:rsidR="00DB15DF" w:rsidRPr="00F41324" w:rsidRDefault="00DB15DF" w:rsidP="00FB4A46">
            <w:pPr>
              <w:rPr>
                <w:rFonts w:ascii="Corbel" w:hAnsi="Corbel"/>
                <w:sz w:val="22"/>
              </w:rPr>
            </w:pPr>
          </w:p>
          <w:p w14:paraId="4418916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0CE7DC3" w14:textId="4156DEA8" w:rsidR="005507C0" w:rsidRPr="00A41215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4515C1">
              <w:rPr>
                <w:rFonts w:ascii="Corbel" w:hAnsi="Corbel"/>
                <w:i/>
                <w:sz w:val="20"/>
              </w:rPr>
              <w:t>Upon reflection, w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4515C1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DB15DF" w:rsidRPr="005507C0">
              <w:rPr>
                <w:rFonts w:ascii="Corbel" w:hAnsi="Corbel"/>
                <w:i/>
                <w:sz w:val="20"/>
              </w:rPr>
              <w:t>experience</w:t>
            </w:r>
            <w:r w:rsidR="004F6330" w:rsidRPr="005507C0">
              <w:rPr>
                <w:rFonts w:ascii="Corbel" w:hAnsi="Corbel"/>
                <w:i/>
                <w:sz w:val="20"/>
              </w:rPr>
              <w:t xml:space="preserve"> </w:t>
            </w:r>
            <w:r w:rsidR="004F6330" w:rsidRPr="00A41215">
              <w:rPr>
                <w:rFonts w:ascii="Corbel" w:hAnsi="Corbel"/>
                <w:i/>
                <w:sz w:val="20"/>
              </w:rPr>
              <w:t>in relation to the key learning area? You may want to consider questions such as</w:t>
            </w:r>
            <w:r w:rsidR="005507C0" w:rsidRPr="00A41215">
              <w:rPr>
                <w:rFonts w:ascii="Corbel" w:hAnsi="Corbel"/>
                <w:i/>
                <w:sz w:val="20"/>
              </w:rPr>
              <w:t>:</w:t>
            </w:r>
          </w:p>
          <w:p w14:paraId="23091704" w14:textId="1E5762DA" w:rsidR="005507C0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="00DB15DF" w:rsidRPr="00A41215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A373DF3" w14:textId="19780A35" w:rsidR="005507C0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DB15DF" w:rsidRPr="00A41215">
              <w:rPr>
                <w:rFonts w:ascii="Corbel" w:hAnsi="Corbel"/>
                <w:i/>
                <w:sz w:val="20"/>
              </w:rPr>
              <w:t>ow could you apply this learning to other</w:t>
            </w:r>
            <w:r w:rsidR="004F6330" w:rsidRPr="00A41215">
              <w:rPr>
                <w:rFonts w:ascii="Corbel" w:hAnsi="Corbel"/>
                <w:i/>
                <w:sz w:val="20"/>
              </w:rPr>
              <w:t xml:space="preserve">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7D8E3C6E" w14:textId="1950C669" w:rsidR="00F41324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4F6330" w:rsidRPr="00A41215">
              <w:rPr>
                <w:rFonts w:ascii="Corbel" w:hAnsi="Corbel"/>
                <w:i/>
                <w:sz w:val="20"/>
              </w:rPr>
              <w:t>ow does this inform your emerging practice framework?</w:t>
            </w:r>
            <w:r w:rsidR="00DB15DF" w:rsidRPr="00A41215">
              <w:rPr>
                <w:rFonts w:ascii="Corbel" w:hAnsi="Corbel"/>
                <w:i/>
                <w:strike/>
                <w:sz w:val="20"/>
              </w:rPr>
              <w:t xml:space="preserve"> </w:t>
            </w:r>
          </w:p>
          <w:p w14:paraId="27CBD771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14C64B" w14:textId="6A6CA458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751BF41C" w14:textId="77777777" w:rsid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9099BA8" w14:textId="77777777" w:rsidR="004E045D" w:rsidRPr="00F41324" w:rsidRDefault="004E045D" w:rsidP="00FB4A46">
            <w:pPr>
              <w:rPr>
                <w:rFonts w:ascii="Corbel" w:hAnsi="Corbel"/>
                <w:sz w:val="22"/>
              </w:rPr>
            </w:pPr>
          </w:p>
          <w:p w14:paraId="451A7822" w14:textId="77777777" w:rsidR="00F41324" w:rsidRDefault="00F41324" w:rsidP="00FB4A46"/>
        </w:tc>
        <w:tc>
          <w:tcPr>
            <w:tcW w:w="5082" w:type="dxa"/>
            <w:shd w:val="clear" w:color="auto" w:fill="EAF1DD" w:themeFill="accent3" w:themeFillTint="33"/>
          </w:tcPr>
          <w:p w14:paraId="508A02F7" w14:textId="77777777" w:rsidR="003538B4" w:rsidRDefault="003538B4" w:rsidP="003538B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59A09A31" w14:textId="77777777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753B4538" w14:textId="146E5D9A" w:rsidR="00F41324" w:rsidRPr="004E045D" w:rsidRDefault="003538B4" w:rsidP="004E045D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 w:rsidR="004E045D">
              <w:rPr>
                <w:rFonts w:ascii="Corbel" w:hAnsi="Corbel"/>
                <w:sz w:val="22"/>
              </w:rPr>
              <w:t>.</w:t>
            </w:r>
          </w:p>
          <w:p w14:paraId="457F388D" w14:textId="77777777" w:rsidR="003538B4" w:rsidRPr="00F41324" w:rsidRDefault="003538B4" w:rsidP="003538B4">
            <w:pPr>
              <w:rPr>
                <w:rFonts w:ascii="Corbel" w:hAnsi="Corbel"/>
                <w:sz w:val="22"/>
              </w:rPr>
            </w:pPr>
          </w:p>
          <w:p w14:paraId="7DDB7924" w14:textId="58C39413" w:rsidR="00F41324" w:rsidRDefault="00CC52C6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6502F3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</w:t>
            </w:r>
            <w:r w:rsidR="003538B4">
              <w:rPr>
                <w:rFonts w:ascii="Corbel" w:hAnsi="Corbel"/>
                <w:i/>
                <w:sz w:val="20"/>
              </w:rPr>
              <w:t>.</w:t>
            </w:r>
          </w:p>
          <w:p w14:paraId="3DF072AF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05175E" w14:textId="260599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B8BEFEC" w14:textId="77777777" w:rsidR="00DB15DF" w:rsidRDefault="00DB15DF" w:rsidP="00F41324">
            <w:pPr>
              <w:rPr>
                <w:rFonts w:ascii="Corbel" w:hAnsi="Corbel"/>
                <w:sz w:val="22"/>
              </w:rPr>
            </w:pPr>
          </w:p>
          <w:p w14:paraId="327FE8DB" w14:textId="77777777" w:rsidR="00DB15DF" w:rsidRPr="00F41324" w:rsidRDefault="00DB15DF" w:rsidP="00F41324">
            <w:pPr>
              <w:rPr>
                <w:rFonts w:ascii="Corbel" w:hAnsi="Corbel"/>
                <w:sz w:val="22"/>
              </w:rPr>
            </w:pPr>
          </w:p>
          <w:p w14:paraId="7405B5CC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1A1C4AB3" w14:textId="1CA5C7FC" w:rsidR="00F41324" w:rsidRDefault="00F4132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AEB87F8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00290C91" w14:textId="0987E001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A6A649B" w14:textId="77777777" w:rsid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97954D8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EB8C3A6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E3FE338" w14:textId="77777777" w:rsidR="005507C0" w:rsidRPr="00DD2C6C" w:rsidRDefault="00F41324" w:rsidP="00A41215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>
              <w:rPr>
                <w:rFonts w:ascii="Corbel" w:hAnsi="Corbel"/>
                <w:i/>
                <w:sz w:val="20"/>
              </w:rPr>
              <w:t>Upon reflection, w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507C0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507C0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3FCCA50" w14:textId="77777777" w:rsidR="005507C0" w:rsidRPr="00DD2C6C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D920E0C" w14:textId="77777777" w:rsidR="005D5D2F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136A7B3" w14:textId="4BFD21DA" w:rsidR="00F41324" w:rsidRPr="00A41215" w:rsidRDefault="005507C0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58EC14C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998C176" w14:textId="2D4052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8CC432F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39BEB11E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362FEA9" w14:textId="77777777" w:rsidR="00F41324" w:rsidRPr="00FB4A46" w:rsidRDefault="00F41324" w:rsidP="00FB4A46"/>
        </w:tc>
      </w:tr>
    </w:tbl>
    <w:p w14:paraId="33296D57" w14:textId="185EFD91" w:rsidR="00F41324" w:rsidRDefault="00F41324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EA6F01" w:rsidRPr="00D413CF" w14:paraId="17F84583" w14:textId="77777777" w:rsidTr="00A41215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2F3BD343" w14:textId="77777777" w:rsidR="00EA6F01" w:rsidRPr="00666CA0" w:rsidRDefault="00EA6F01" w:rsidP="00774B40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>Rating for Learning Area 1</w:t>
            </w:r>
          </w:p>
          <w:p w14:paraId="25248603" w14:textId="77777777" w:rsidR="00EA6F01" w:rsidRPr="00666CA0" w:rsidRDefault="00EA6F01" w:rsidP="00774B40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0535DE4F" w14:textId="51760A70" w:rsidR="00EA6F01" w:rsidRPr="00D413CF" w:rsidRDefault="00EA6F01" w:rsidP="00774B40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 xml:space="preserve">VALUES, ETHICS AND </w:t>
            </w:r>
            <w:r w:rsidR="0098242A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 xml:space="preserve">PRINCIPLES </w:t>
            </w:r>
          </w:p>
          <w:p w14:paraId="7E9E3F88" w14:textId="77777777" w:rsidR="00EA6F01" w:rsidRPr="00D413CF" w:rsidRDefault="00EA6F01" w:rsidP="00774B40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EA6F01" w:rsidRPr="00D413CF" w14:paraId="69F57EB0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2A8F64DE" w14:textId="77777777" w:rsidR="00EA6F01" w:rsidRPr="00CC52C6" w:rsidRDefault="00EA6F01" w:rsidP="00774B40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softHyphen/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5A1D6DEA" w14:textId="77777777" w:rsidR="00EA6F01" w:rsidRPr="00CC52C6" w:rsidRDefault="00EA6F01" w:rsidP="00774B40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360E9EF9" w14:textId="77777777" w:rsidR="00EA6F01" w:rsidRPr="00CC52C6" w:rsidRDefault="00EA6F01" w:rsidP="00774B40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EA6F01" w:rsidRPr="00D413CF" w14:paraId="3D3BC03E" w14:textId="77777777" w:rsidTr="00A41215">
        <w:trPr>
          <w:trHeight w:val="352"/>
        </w:trPr>
        <w:tc>
          <w:tcPr>
            <w:tcW w:w="10164" w:type="dxa"/>
            <w:gridSpan w:val="12"/>
          </w:tcPr>
          <w:p w14:paraId="0A0A03AD" w14:textId="7BC536B4" w:rsidR="00EA6F01" w:rsidRPr="00BE68FA" w:rsidRDefault="00EA6F01" w:rsidP="00774B40">
            <w:pPr>
              <w:pStyle w:val="Heading3"/>
              <w:spacing w:before="12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BF0C81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1.1 </w:t>
            </w:r>
            <w:r w:rsidR="00334856" w:rsidRPr="00BF0C81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Practi</w:t>
            </w:r>
            <w:r w:rsidR="00920378" w:rsidRPr="00BF0C81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c</w:t>
            </w:r>
            <w:r w:rsidR="00334856" w:rsidRPr="00BF0C81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e</w:t>
            </w:r>
            <w:r w:rsidR="00334856" w:rsidRPr="00334856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 in accordance with the values, </w:t>
            </w:r>
            <w:r w:rsidR="00E17066" w:rsidRPr="00334856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principles,</w:t>
            </w:r>
            <w:r w:rsidR="00334856" w:rsidRPr="00334856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 and guidelines of the AASW Code of Ethics 2020.’</w:t>
            </w:r>
          </w:p>
        </w:tc>
      </w:tr>
      <w:tr w:rsidR="00A4718E" w:rsidRPr="00D413CF" w14:paraId="3377A471" w14:textId="77777777" w:rsidTr="00A4718E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423BC37F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5191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C7A7F8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87E2E03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161377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36FF00A" w14:textId="1BB813F1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185878B1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40860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51AD59A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41812A5F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63010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343458C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16CFC6D5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1B687C8F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12415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27F3ED0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98C5D1B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416083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3526D4C" w14:textId="08DC9C08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0C37B13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571730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F962BBA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4F185780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859791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3E1AB5A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16E5F515" w14:textId="77777777" w:rsidTr="00A41215">
        <w:trPr>
          <w:trHeight w:val="350"/>
        </w:trPr>
        <w:tc>
          <w:tcPr>
            <w:tcW w:w="10164" w:type="dxa"/>
            <w:gridSpan w:val="12"/>
          </w:tcPr>
          <w:p w14:paraId="2B668415" w14:textId="144E369F" w:rsidR="00EA6F01" w:rsidRPr="00BE68FA" w:rsidRDefault="00752EB4" w:rsidP="00774B40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</w:rPr>
            </w:pPr>
            <w:r w:rsidRPr="00752EB4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1.2</w:t>
            </w:r>
            <w:r w:rsidR="00A50839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 </w:t>
            </w:r>
            <w:r w:rsidRPr="00752EB4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Describe how you are behaving in a professional manner, be accountable for all actions and decisions and/or manage ethical dilemma and issues arising in practice.</w:t>
            </w:r>
          </w:p>
        </w:tc>
      </w:tr>
      <w:tr w:rsidR="00A4718E" w:rsidRPr="00D413CF" w14:paraId="544EA3D2" w14:textId="77777777" w:rsidTr="00A4718E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42CBAD83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343103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ACC4705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311D49C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309919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966E774" w14:textId="4BA3FA82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6BCA1E9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232069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044B57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3CB2357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962872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317BF88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511BB938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049653D5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73446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61AB5F9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956333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6739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5789944" w14:textId="6AF77681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E9C8C9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650180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6CA29E2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44B5C9AC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191109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D06AE05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243AA972" w14:textId="77777777" w:rsidTr="00A41215">
        <w:trPr>
          <w:trHeight w:val="350"/>
        </w:trPr>
        <w:tc>
          <w:tcPr>
            <w:tcW w:w="10164" w:type="dxa"/>
            <w:gridSpan w:val="12"/>
          </w:tcPr>
          <w:p w14:paraId="30756F46" w14:textId="77777777" w:rsidR="00EA6F01" w:rsidRPr="00D413CF" w:rsidRDefault="00EA6F01" w:rsidP="00774B40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 xml:space="preserve">1.3 </w:t>
            </w:r>
            <w:r w:rsidRPr="00B0162C">
              <w:rPr>
                <w:rFonts w:ascii="Corbel" w:hAnsi="Corbel" w:cstheme="minorHAnsi"/>
                <w:color w:val="000000" w:themeColor="text1"/>
                <w:szCs w:val="22"/>
              </w:rPr>
              <w:t>Keep and maintain information in accordance with ethical principles and relevant legislation</w:t>
            </w:r>
          </w:p>
        </w:tc>
      </w:tr>
      <w:tr w:rsidR="00A4718E" w:rsidRPr="00D413CF" w14:paraId="3CD485C7" w14:textId="77777777" w:rsidTr="00A4718E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775EA311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074780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A2B5AC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459E2AF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03577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7DA32E" w14:textId="175A440B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37E9F194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454991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4E59AC0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76E8561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442084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5FF949C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38F4EB41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7429080B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231724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52696D0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790A91E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61562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0BE4B2C" w14:textId="03B4D9C4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F56CB32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6141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FBE32CD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7EAFC334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32543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E08ED6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518458DD" w14:textId="77777777" w:rsidTr="00A41215">
        <w:trPr>
          <w:trHeight w:val="350"/>
        </w:trPr>
        <w:tc>
          <w:tcPr>
            <w:tcW w:w="10164" w:type="dxa"/>
            <w:gridSpan w:val="12"/>
          </w:tcPr>
          <w:p w14:paraId="10558E03" w14:textId="77777777" w:rsidR="00EA6F01" w:rsidRDefault="00EA6F01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D35BC44" w14:textId="77777777" w:rsidR="00EA6F01" w:rsidRPr="00D413CF" w:rsidRDefault="00EA6F01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 w:rsidRPr="00B0162C"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1</w:t>
            </w:r>
          </w:p>
        </w:tc>
      </w:tr>
      <w:tr w:rsidR="00A4718E" w:rsidRPr="00D413CF" w14:paraId="48C96C9F" w14:textId="77777777" w:rsidTr="00A4718E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04F7A9AB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43722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C34B2D4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4272FC6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719504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6E3CB32" w14:textId="7E609671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0BF716DB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7486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134934C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90385E0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358672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33D638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3AADCEED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2F47A60C" w14:textId="77777777" w:rsidR="00A4718E" w:rsidRPr="00C11DBA" w:rsidRDefault="00000000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496087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AB9F731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55D8F0A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548491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69B7F8" w14:textId="21457B8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6C35A5E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9452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F6EA79B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0320CEE3" w14:textId="77777777" w:rsidR="00A4718E" w:rsidRPr="00C11DBA" w:rsidRDefault="00A4718E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342962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CAD8B65" w14:textId="77777777" w:rsidR="00A4718E" w:rsidRPr="00C11DBA" w:rsidRDefault="00A4718E" w:rsidP="00774B40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EA6F01" w:rsidRPr="00D413CF" w14:paraId="4773BF40" w14:textId="77777777" w:rsidTr="00A41215">
        <w:tc>
          <w:tcPr>
            <w:tcW w:w="10164" w:type="dxa"/>
            <w:gridSpan w:val="12"/>
          </w:tcPr>
          <w:p w14:paraId="39E785A0" w14:textId="77777777" w:rsidR="00EA6F01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1FE2977" w14:textId="77777777" w:rsidR="00EA6F01" w:rsidRPr="00DD2C6C" w:rsidRDefault="00EA6F01" w:rsidP="00774B40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0E8961A5" w14:textId="77777777" w:rsidR="00EA6F01" w:rsidRPr="00705F59" w:rsidRDefault="00EA6F01" w:rsidP="00774B40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EA6F01" w:rsidRPr="00D413CF" w14:paraId="29C740E7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3E7CCF98" w14:textId="77777777" w:rsidR="00EA6F01" w:rsidRDefault="00EA6F01" w:rsidP="00774B40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534CFC9" w14:textId="77777777" w:rsidR="00EA6F01" w:rsidRPr="00705F59" w:rsidRDefault="00EA6F01" w:rsidP="00774B40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66143C7E" w14:textId="77777777" w:rsidR="00EA6F01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1618BE2" w14:textId="77777777" w:rsidR="00EA6F01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6403C57" w14:textId="77777777" w:rsidR="00EA6F01" w:rsidRPr="00D413CF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695783E9" w14:textId="77777777" w:rsidR="00EA6F01" w:rsidRDefault="00EA6F01" w:rsidP="00774B40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D6C6539" w14:textId="77777777" w:rsidR="00EA6F01" w:rsidRPr="00705F59" w:rsidRDefault="00EA6F01" w:rsidP="00774B40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227424E9" w14:textId="77777777" w:rsidR="00EA6F01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CB8B305" w14:textId="77777777" w:rsidR="00EA6F01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4B89F62" w14:textId="77777777" w:rsidR="00EA6F01" w:rsidRPr="00D413CF" w:rsidRDefault="00EA6F01" w:rsidP="00774B4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72575CEA" w14:textId="77777777" w:rsidR="00EA6F01" w:rsidRDefault="00EA6F01" w:rsidP="00AE0849">
      <w:pPr>
        <w:pStyle w:val="Heading1"/>
        <w:jc w:val="center"/>
        <w:rPr>
          <w:rFonts w:ascii="Times New Roman" w:eastAsiaTheme="minorHAnsi" w:hAnsi="Times New Roman" w:cs="Times New Roman"/>
          <w:b w:val="0"/>
          <w:bCs w:val="0"/>
          <w:color w:val="auto"/>
        </w:rPr>
      </w:pPr>
    </w:p>
    <w:p w14:paraId="508F0A11" w14:textId="77777777" w:rsidR="006C0DEA" w:rsidRDefault="0036231C" w:rsidP="00AE0849">
      <w:pPr>
        <w:pStyle w:val="Heading1"/>
        <w:jc w:val="center"/>
      </w:pPr>
      <w:r>
        <w:rPr>
          <w:rFonts w:ascii="Times New Roman" w:eastAsiaTheme="minorHAnsi" w:hAnsi="Times New Roman" w:cs="Times New Roman"/>
          <w:b w:val="0"/>
          <w:bCs w:val="0"/>
          <w:color w:val="auto"/>
        </w:rPr>
        <w:br w:type="page"/>
      </w:r>
      <w:r w:rsidR="00AE0849" w:rsidRPr="002A77F9">
        <w:lastRenderedPageBreak/>
        <w:t xml:space="preserve">Learning Area </w:t>
      </w:r>
      <w:r w:rsidR="00AE0849">
        <w:t>2:</w:t>
      </w:r>
      <w:r w:rsidR="00AE0849" w:rsidRPr="00AE0849">
        <w:t xml:space="preserve"> Culturally</w:t>
      </w:r>
      <w:r w:rsidR="00BD060A">
        <w:t xml:space="preserve"> Responsive</w:t>
      </w:r>
      <w:r w:rsidR="00AE0849" w:rsidRPr="00AE0849">
        <w:t xml:space="preserve"> and Inclusive Practice</w:t>
      </w:r>
    </w:p>
    <w:p w14:paraId="1A591226" w14:textId="54CACD58" w:rsidR="00E242BD" w:rsidRDefault="00E242BD" w:rsidP="00E242BD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bookmarkStart w:id="1" w:name="_Hlk169275936"/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Relates to </w:t>
      </w:r>
      <w:r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Standards </w:t>
      </w: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bookmarkEnd w:id="1"/>
    <w:p w14:paraId="7D51D7ED" w14:textId="3C44C84B" w:rsidR="00AE0849" w:rsidRPr="005D58FD" w:rsidRDefault="005D58FD" w:rsidP="005D58FD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 w:rsidRPr="005D58FD">
        <w:rPr>
          <w:rFonts w:ascii="Corbel" w:hAnsi="Corbel" w:cstheme="minorHAnsi"/>
          <w:color w:val="1F497D" w:themeColor="text2"/>
          <w:sz w:val="22"/>
          <w:szCs w:val="22"/>
        </w:rPr>
        <w:t>Standard 2 &amp; 4</w:t>
      </w:r>
    </w:p>
    <w:p w14:paraId="47D59BDA" w14:textId="7A3FC91E" w:rsidR="00AE0849" w:rsidRDefault="00AE0849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3056F6" w:rsidRPr="00D413CF" w14:paraId="0C620C54" w14:textId="77777777" w:rsidTr="003056F6">
        <w:tc>
          <w:tcPr>
            <w:tcW w:w="10208" w:type="dxa"/>
            <w:shd w:val="clear" w:color="auto" w:fill="C6D9F1" w:themeFill="text2" w:themeFillTint="33"/>
          </w:tcPr>
          <w:p w14:paraId="48D0C6A9" w14:textId="5FCAD150" w:rsidR="003056F6" w:rsidRPr="00D413CF" w:rsidRDefault="004914A7" w:rsidP="003056F6">
            <w:pPr>
              <w:rPr>
                <w:rFonts w:ascii="Corbel" w:hAnsi="Corbel" w:cstheme="minorHAnsi"/>
              </w:rPr>
            </w:pPr>
            <w:r>
              <w:rPr>
                <w:rFonts w:ascii="Corbel" w:hAnsi="Corbel" w:cstheme="minorHAnsi"/>
                <w:b/>
                <w:i/>
                <w:sz w:val="22"/>
                <w:szCs w:val="22"/>
              </w:rPr>
              <w:t>D</w:t>
            </w:r>
            <w:r w:rsidR="003056F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emonstrate understanding and knowledge of cultural diversity </w:t>
            </w:r>
            <w:proofErr w:type="gramStart"/>
            <w:r w:rsidR="003056F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in order to</w:t>
            </w:r>
            <w:proofErr w:type="gramEnd"/>
            <w:r w:rsidR="003056F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work in a culturally responsive and inclusive way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3056F6" w:rsidRPr="00D413CF" w14:paraId="41FEEABE" w14:textId="77777777" w:rsidTr="00B0162C">
        <w:trPr>
          <w:trHeight w:val="779"/>
        </w:trPr>
        <w:tc>
          <w:tcPr>
            <w:tcW w:w="10208" w:type="dxa"/>
          </w:tcPr>
          <w:p w14:paraId="287F9835" w14:textId="70DC3F08" w:rsidR="0098242A" w:rsidRPr="0098242A" w:rsidRDefault="00026B65" w:rsidP="0098242A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2.1 </w:t>
            </w:r>
            <w:r w:rsidR="003056F6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Work respectfully and inclusively with </w:t>
            </w:r>
            <w:r w:rsidR="00BD060A" w:rsidRPr="00E17066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regard</w:t>
            </w:r>
            <w:r w:rsidR="00E17066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s</w:t>
            </w:r>
            <w:r w:rsidR="00BD060A" w:rsidRPr="00E17066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to </w:t>
            </w:r>
            <w:r w:rsidR="003056F6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cultur</w:t>
            </w:r>
            <w:r w:rsidR="00BD060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e </w:t>
            </w:r>
            <w:r w:rsidR="003056F6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and diversity</w:t>
            </w:r>
          </w:p>
        </w:tc>
      </w:tr>
      <w:tr w:rsidR="003056F6" w:rsidRPr="00D413CF" w14:paraId="33DA4441" w14:textId="77777777" w:rsidTr="003056F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6B804B6B" w14:textId="10D01D83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</w:t>
            </w:r>
            <w:r w:rsidR="00026B65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>–</w:t>
            </w: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3056F6" w:rsidRPr="00D413CF" w14:paraId="64A22850" w14:textId="77777777" w:rsidTr="00051A9F">
        <w:trPr>
          <w:trHeight w:val="286"/>
        </w:trPr>
        <w:tc>
          <w:tcPr>
            <w:tcW w:w="10208" w:type="dxa"/>
            <w:shd w:val="clear" w:color="auto" w:fill="DBE5F1" w:themeFill="accent1" w:themeFillTint="33"/>
          </w:tcPr>
          <w:p w14:paraId="5779392B" w14:textId="77777777" w:rsidR="003056F6" w:rsidRPr="00D413CF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093125E" w14:textId="28AF469D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383B58AF" w14:textId="77777777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57C611B5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3056F6" w:rsidRPr="00D413CF" w14:paraId="3B5E95B4" w14:textId="77777777" w:rsidTr="003056F6">
        <w:trPr>
          <w:trHeight w:val="816"/>
        </w:trPr>
        <w:tc>
          <w:tcPr>
            <w:tcW w:w="10208" w:type="dxa"/>
          </w:tcPr>
          <w:p w14:paraId="3BF183EB" w14:textId="52A5E935" w:rsidR="003056F6" w:rsidRPr="0098242A" w:rsidRDefault="00026B65" w:rsidP="0098242A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  <w:lang w:val="en-AU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2.2</w:t>
            </w:r>
            <w:r w:rsidR="00DF1F8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</w:t>
            </w:r>
            <w:r w:rsidR="0098242A" w:rsidRPr="0098242A">
              <w:rPr>
                <w:rFonts w:ascii="Corbel" w:hAnsi="Corbel" w:cstheme="minorHAnsi"/>
                <w:color w:val="1F497D" w:themeColor="text2"/>
                <w:sz w:val="22"/>
                <w:szCs w:val="22"/>
                <w:lang w:val="en-AU"/>
              </w:rPr>
              <w:t>Social workers practice in partnership with Aboriginal and Torres Strait Islander Peoples to support their priorities and aspirations</w:t>
            </w:r>
          </w:p>
        </w:tc>
      </w:tr>
      <w:tr w:rsidR="003056F6" w:rsidRPr="00D413CF" w14:paraId="7DB05246" w14:textId="77777777" w:rsidTr="003056F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36A1F13C" w14:textId="77777777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3056F6" w:rsidRPr="00D413CF" w14:paraId="79A87A8F" w14:textId="77777777" w:rsidTr="00051A9F">
        <w:trPr>
          <w:trHeight w:val="117"/>
        </w:trPr>
        <w:tc>
          <w:tcPr>
            <w:tcW w:w="10208" w:type="dxa"/>
            <w:shd w:val="clear" w:color="auto" w:fill="DBE5F1" w:themeFill="accent1" w:themeFillTint="33"/>
          </w:tcPr>
          <w:p w14:paraId="70515292" w14:textId="77777777" w:rsidR="003056F6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AD990B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1C284E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E713FC7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6377093A" w14:textId="0A75A898" w:rsidR="003056F6" w:rsidRDefault="003056F6" w:rsidP="00AE0849">
      <w:pPr>
        <w:rPr>
          <w:rFonts w:ascii="Corbel" w:hAnsi="Corbel"/>
          <w:sz w:val="20"/>
          <w:szCs w:val="20"/>
        </w:rPr>
      </w:pPr>
    </w:p>
    <w:p w14:paraId="68A9D17B" w14:textId="63115BC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3C58325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722BB56" w14:textId="583FD314" w:rsidR="00415A3E" w:rsidRPr="00F41324" w:rsidRDefault="00415A3E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DC2246"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7A7989C3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23918068" w14:textId="77777777" w:rsidR="00DC2246" w:rsidRPr="00D413CF" w:rsidRDefault="00DC2246" w:rsidP="00DC2246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5619B870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5EB1FD4B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3B44EFD8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DF6A04" w:rsidRPr="00A95387" w14:paraId="035E5DD1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721AD83B" w14:textId="77777777" w:rsidR="00DF6A04" w:rsidRPr="00DF6A04" w:rsidRDefault="00DF6A04" w:rsidP="00DF6A04">
            <w:pPr>
              <w:keepNext/>
              <w:keepLines/>
              <w:jc w:val="center"/>
              <w:outlineLvl w:val="2"/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</w:pPr>
            <w:r w:rsidRPr="00DF6A04"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  <w:t>There are two options for providing evidence of your learning.</w:t>
            </w:r>
          </w:p>
          <w:p w14:paraId="4EF76158" w14:textId="287199C2" w:rsidR="00DF6A04" w:rsidRPr="00A95387" w:rsidRDefault="00DF6A04" w:rsidP="00DF6A0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STAR-L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template, which you are welcome to use. The other alternative is to submit 250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words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on a critical reflection using the following headings: a. construction, b. deconstruction and c. reconstruction.</w:t>
            </w:r>
          </w:p>
        </w:tc>
      </w:tr>
      <w:tr w:rsidR="00415A3E" w:rsidRPr="00A95387" w14:paraId="65DB9660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D4F1F8D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F7A675A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44E742F1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424C0EF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10A656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6E1967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1756DA0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9F63E3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BE21C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723BF43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16D6F0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49BCA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DD753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8B2A543" w14:textId="7F82815D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087ACDD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A37640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A065A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0D2A1A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B8F691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F01B578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F9BA39F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DFF0F4B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7BF7BC2" w14:textId="27218F24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FBAA9B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CCCA9B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4297AE2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00175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307521A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2AE58BE9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33522A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87FB65C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683E9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D93343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6346CF4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E8C05C8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CC69B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7A501E4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A5A9F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4761011" w14:textId="7702E7E5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05343F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3562B11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62FD9A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4BEAF6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5B7E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6FCDB70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D7B56B2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B051E3B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B14834E" w14:textId="71B44E89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CFE2B5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D27B6E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ED6135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5B0A50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4B8E9A0" w14:textId="77777777" w:rsidR="00415A3E" w:rsidRPr="00FB4A46" w:rsidRDefault="00415A3E" w:rsidP="00482074"/>
        </w:tc>
      </w:tr>
    </w:tbl>
    <w:p w14:paraId="668BC6DF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1B59443D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2BFABBF5" w14:textId="11FF3F5F" w:rsidR="003056F6" w:rsidRDefault="003056F6" w:rsidP="00AE0849">
      <w:pPr>
        <w:rPr>
          <w:rFonts w:ascii="Corbel" w:hAnsi="Corbel"/>
          <w:sz w:val="20"/>
          <w:szCs w:val="20"/>
        </w:rPr>
      </w:pPr>
    </w:p>
    <w:p w14:paraId="4ACA4BAE" w14:textId="77777777" w:rsidR="003056F6" w:rsidRDefault="003056F6" w:rsidP="00AE0849">
      <w:pPr>
        <w:rPr>
          <w:rFonts w:ascii="Corbel" w:hAnsi="Corbel"/>
          <w:sz w:val="20"/>
          <w:szCs w:val="20"/>
        </w:rPr>
      </w:pPr>
    </w:p>
    <w:p w14:paraId="68E21963" w14:textId="7777777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p w14:paraId="060E66B8" w14:textId="5574E4C1" w:rsidR="00077236" w:rsidRDefault="00077236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666CA0" w:rsidRPr="00D413CF" w14:paraId="7C1A8A92" w14:textId="77777777" w:rsidTr="00A41215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7C6AE776" w14:textId="59EE91F7" w:rsidR="00666CA0" w:rsidRPr="00666CA0" w:rsidRDefault="00666CA0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t xml:space="preserve">Rating for Learning Area </w:t>
            </w:r>
            <w:r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2C3E8949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1E05863" w14:textId="77777777" w:rsidR="00666CA0" w:rsidRPr="00D413CF" w:rsidRDefault="00666CA0" w:rsidP="00666CA0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1A8F075F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61E5D8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74463DC3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45BC54B4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650A68C3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D413CF" w14:paraId="10E95734" w14:textId="77777777" w:rsidTr="00A41215">
        <w:trPr>
          <w:trHeight w:val="352"/>
        </w:trPr>
        <w:tc>
          <w:tcPr>
            <w:tcW w:w="10164" w:type="dxa"/>
            <w:gridSpan w:val="12"/>
          </w:tcPr>
          <w:p w14:paraId="55BB639D" w14:textId="5DEF3871" w:rsidR="00415A3E" w:rsidRPr="00E878CE" w:rsidRDefault="00E878CE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 xml:space="preserve">2.1 </w:t>
            </w:r>
            <w:r w:rsidR="00597F43" w:rsidRPr="000C3D3D">
              <w:rPr>
                <w:rFonts w:ascii="Corbel" w:hAnsi="Corbel" w:cstheme="minorHAnsi"/>
                <w:color w:val="000000" w:themeColor="text1"/>
                <w:szCs w:val="22"/>
              </w:rPr>
              <w:t>Work respectfully and inclusively with regard</w:t>
            </w:r>
            <w:r w:rsidR="00BF0C81">
              <w:rPr>
                <w:rFonts w:ascii="Corbel" w:hAnsi="Corbel" w:cstheme="minorHAnsi"/>
                <w:color w:val="000000" w:themeColor="text1"/>
                <w:szCs w:val="22"/>
              </w:rPr>
              <w:t>s</w:t>
            </w:r>
            <w:r w:rsidR="00597F43" w:rsidRPr="000C3D3D">
              <w:rPr>
                <w:rFonts w:ascii="Corbel" w:hAnsi="Corbel" w:cstheme="minorHAnsi"/>
                <w:color w:val="000000" w:themeColor="text1"/>
                <w:szCs w:val="22"/>
              </w:rPr>
              <w:t xml:space="preserve"> to culture and diversity</w:t>
            </w:r>
          </w:p>
        </w:tc>
      </w:tr>
      <w:tr w:rsidR="00A4718E" w:rsidRPr="00D413CF" w14:paraId="372859A2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24715241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856473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A6D3FD0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3C35CAE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84274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6B4FC0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183617D4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134543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E3CCDC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2DAFE447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69546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FD53143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40CFBD64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7CA18E4D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135241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DD0C2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728B28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257121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569866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8215E58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58496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32D0EEA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02A202A6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39151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C4C5367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5A7E5AF0" w14:textId="77777777" w:rsidTr="00A41215">
        <w:trPr>
          <w:trHeight w:val="350"/>
        </w:trPr>
        <w:tc>
          <w:tcPr>
            <w:tcW w:w="10164" w:type="dxa"/>
            <w:gridSpan w:val="12"/>
          </w:tcPr>
          <w:p w14:paraId="02282E21" w14:textId="0A7688A7" w:rsidR="00415A3E" w:rsidRPr="00E878CE" w:rsidRDefault="0098242A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>
              <w:rPr>
                <w:rFonts w:ascii="Corbel" w:hAnsi="Corbel" w:cstheme="minorHAnsi"/>
                <w:color w:val="000000" w:themeColor="text1"/>
                <w:szCs w:val="22"/>
              </w:rPr>
              <w:t xml:space="preserve">2.2 </w:t>
            </w:r>
            <w:r w:rsidRPr="0098242A">
              <w:rPr>
                <w:rFonts w:ascii="Corbel" w:hAnsi="Corbel" w:cstheme="minorHAnsi"/>
                <w:color w:val="000000" w:themeColor="text1"/>
                <w:szCs w:val="22"/>
              </w:rPr>
              <w:t>Social workers practice in partnership with Aboriginal and Torres Strait Islander Peoples to support their priorities and aspirations.</w:t>
            </w:r>
          </w:p>
        </w:tc>
      </w:tr>
      <w:tr w:rsidR="00A4718E" w:rsidRPr="00D413CF" w14:paraId="1B8AA6FE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75203A46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077161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6891E1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6B147B7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23453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1935BD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042F49B0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84678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52A96FE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6DEF4EA2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975186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A89E2E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2FC911F8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4FC326F7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649121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BAC3B3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3F2681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830703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8F3D4D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32F86D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532138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153E394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6A4E94EE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07094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B46B71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4A5FE48E" w14:textId="77777777" w:rsidTr="00A41215">
        <w:trPr>
          <w:trHeight w:val="350"/>
        </w:trPr>
        <w:tc>
          <w:tcPr>
            <w:tcW w:w="10164" w:type="dxa"/>
            <w:gridSpan w:val="12"/>
          </w:tcPr>
          <w:p w14:paraId="30CDAD0A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D741BEB" w14:textId="196FC196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2</w:t>
            </w:r>
          </w:p>
        </w:tc>
      </w:tr>
      <w:tr w:rsidR="00A4718E" w:rsidRPr="00D413CF" w14:paraId="21BEAFEF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2B03AEC3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510973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7542EFA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039B193F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527485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2432FE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37C52173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383868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A11744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F06410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62810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DFA7627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5C937542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20063C92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763432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A4E6D7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DCAC34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551756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6B1579A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C7A714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22716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057C14C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219F7606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267917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7F8FD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2AD290EF" w14:textId="77777777" w:rsidTr="00A41215">
        <w:tc>
          <w:tcPr>
            <w:tcW w:w="10164" w:type="dxa"/>
            <w:gridSpan w:val="12"/>
          </w:tcPr>
          <w:p w14:paraId="7664DA01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60C3D85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EA0D32E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69D82F7" w14:textId="77777777" w:rsidTr="00A41215">
        <w:tc>
          <w:tcPr>
            <w:tcW w:w="5082" w:type="dxa"/>
            <w:gridSpan w:val="6"/>
            <w:shd w:val="clear" w:color="auto" w:fill="FDE9D9" w:themeFill="accent6" w:themeFillTint="33"/>
          </w:tcPr>
          <w:p w14:paraId="53225F6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8B2EEB9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337D1629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0C7EC66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0C4E629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4CBE9C51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77FBF25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AD4C19E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146F57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E002522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6646D6E3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56229AE0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718749AD" w14:textId="3D618CB8" w:rsidR="00077236" w:rsidRDefault="00077236" w:rsidP="00AE0849">
      <w:pPr>
        <w:rPr>
          <w:rFonts w:ascii="Corbel" w:hAnsi="Corbel"/>
          <w:sz w:val="20"/>
          <w:szCs w:val="20"/>
        </w:rPr>
      </w:pPr>
    </w:p>
    <w:p w14:paraId="68C8E4AB" w14:textId="2A2BF2D7" w:rsidR="00AE0849" w:rsidRPr="002A77F9" w:rsidRDefault="00AE0849" w:rsidP="00AE0849">
      <w:pPr>
        <w:rPr>
          <w:rFonts w:ascii="Corbel" w:hAnsi="Corbel"/>
          <w:sz w:val="20"/>
          <w:szCs w:val="20"/>
        </w:rPr>
      </w:pPr>
    </w:p>
    <w:p w14:paraId="4F08611F" w14:textId="3686B200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D7B4B9C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E109E7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656ECFA" w14:textId="77777777" w:rsidR="007028EB" w:rsidRDefault="007028EB" w:rsidP="00666CA0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5CBCF34" w14:textId="5C361C60" w:rsidR="00415A3E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7028EB">
        <w:t>3</w:t>
      </w:r>
      <w:r>
        <w:t>:</w:t>
      </w:r>
      <w:r w:rsidRPr="00AE0849">
        <w:t xml:space="preserve"> </w:t>
      </w:r>
      <w:r w:rsidR="00DC2246" w:rsidRPr="00DC2246">
        <w:t>Develop and Apply Knowledge for Practice</w:t>
      </w:r>
    </w:p>
    <w:p w14:paraId="05E1B105" w14:textId="77777777" w:rsidR="00E242BD" w:rsidRDefault="00E242BD" w:rsidP="00E242BD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Relates to </w:t>
      </w:r>
      <w:r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Standards </w:t>
      </w: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p w14:paraId="55E3DF50" w14:textId="6FEC1654" w:rsidR="009E46AA" w:rsidRPr="009A5CB9" w:rsidRDefault="009A5CB9" w:rsidP="009A5CB9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 w:rsidRPr="009A5CB9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tandard 3 &amp; 6</w:t>
      </w:r>
    </w:p>
    <w:p w14:paraId="66D8C273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4248207" w14:textId="77777777" w:rsidTr="00482074">
        <w:tc>
          <w:tcPr>
            <w:tcW w:w="10208" w:type="dxa"/>
            <w:shd w:val="clear" w:color="auto" w:fill="C6D9F1" w:themeFill="text2" w:themeFillTint="33"/>
          </w:tcPr>
          <w:p w14:paraId="2771CF25" w14:textId="24FAA5EA" w:rsidR="00415A3E" w:rsidRPr="00D413CF" w:rsidRDefault="009135B4" w:rsidP="00246B3A">
            <w:pPr>
              <w:rPr>
                <w:rFonts w:ascii="Corbel" w:hAnsi="Corbel" w:cstheme="minorHAnsi"/>
              </w:rPr>
            </w:pPr>
            <w:r>
              <w:rPr>
                <w:rFonts w:ascii="Corbel" w:hAnsi="Corbel" w:cstheme="minorHAnsi"/>
                <w:b/>
                <w:i/>
                <w:sz w:val="22"/>
                <w:szCs w:val="22"/>
              </w:rPr>
              <w:t>D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emonstrate that I </w:t>
            </w:r>
            <w:r w:rsidR="008433E3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am acquiring 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the required knowledge for effective and safe ethical practice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01046BE2" w14:textId="77777777" w:rsidTr="00DF1F83">
        <w:trPr>
          <w:trHeight w:val="775"/>
        </w:trPr>
        <w:tc>
          <w:tcPr>
            <w:tcW w:w="10208" w:type="dxa"/>
          </w:tcPr>
          <w:p w14:paraId="179D1A3E" w14:textId="4B8EEB4C" w:rsidR="00415A3E" w:rsidRPr="007E4EA8" w:rsidRDefault="00DF1F83" w:rsidP="00DF1F83">
            <w:pPr>
              <w:pStyle w:val="Heading3"/>
              <w:spacing w:before="480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1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higher level systemic influences on people with respect to area of practice</w:t>
            </w:r>
          </w:p>
        </w:tc>
      </w:tr>
      <w:tr w:rsidR="00415A3E" w:rsidRPr="00D413CF" w14:paraId="47DFBCE3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1AB68C9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689681E0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D5E3BF2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32EB597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1F9334D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1031FBD3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5CB46FB0" w14:textId="77777777" w:rsidTr="00DF1F83">
        <w:trPr>
          <w:trHeight w:val="1049"/>
        </w:trPr>
        <w:tc>
          <w:tcPr>
            <w:tcW w:w="10208" w:type="dxa"/>
          </w:tcPr>
          <w:p w14:paraId="71015F5D" w14:textId="44E5A105" w:rsidR="00415A3E" w:rsidRPr="007E4EA8" w:rsidRDefault="00DF1F83" w:rsidP="00DF1F83">
            <w:pPr>
              <w:pStyle w:val="Heading3"/>
              <w:spacing w:before="480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2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and articulate how and when social work and other relevant theories and concepts inform practice</w:t>
            </w:r>
          </w:p>
        </w:tc>
      </w:tr>
      <w:tr w:rsidR="00415A3E" w:rsidRPr="00D413CF" w14:paraId="20134B34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112DAB5A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3C1CB6B3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1F38C383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FB1463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2EDF8CB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1260F10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08B57318" w14:textId="77777777" w:rsidTr="00482074">
        <w:trPr>
          <w:trHeight w:val="788"/>
        </w:trPr>
        <w:tc>
          <w:tcPr>
            <w:tcW w:w="10208" w:type="dxa"/>
          </w:tcPr>
          <w:p w14:paraId="3499BB5B" w14:textId="30DB3E37" w:rsidR="00415A3E" w:rsidRPr="007E4EA8" w:rsidRDefault="00DF1F83" w:rsidP="00DF1F83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3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 the roles of research and evaluation in obtaining and generating new knowledge for practice</w:t>
            </w:r>
          </w:p>
        </w:tc>
      </w:tr>
      <w:tr w:rsidR="00415A3E" w:rsidRPr="00D413CF" w14:paraId="75F0C7F6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340D1BD0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7BFED9E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31341A8F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6EBB2E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0B3AD7F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B7B808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FD097D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405D671F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0EA31A4" w14:textId="2773005A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906E614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160DC569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02DAAE3C" w14:textId="7407C469" w:rsidR="00415A3E" w:rsidRPr="00F41324" w:rsidRDefault="00415A3E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1A5AE04F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6B342D24" w14:textId="77777777" w:rsidR="00FD047D" w:rsidRPr="00D413CF" w:rsidRDefault="00FD047D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7F987001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24531881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95B081D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DF6A04" w:rsidRPr="00A95387" w14:paraId="4E263587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5AD053C1" w14:textId="77777777" w:rsidR="00DF6A04" w:rsidRPr="00DF6A04" w:rsidRDefault="00DF6A04" w:rsidP="00DF6A04">
            <w:pPr>
              <w:keepNext/>
              <w:keepLines/>
              <w:jc w:val="center"/>
              <w:outlineLvl w:val="2"/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</w:pPr>
            <w:r w:rsidRPr="00DF6A04"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  <w:t>There are two options for providing evidence of your learning.</w:t>
            </w:r>
          </w:p>
          <w:p w14:paraId="3B97EB2F" w14:textId="1676B64C" w:rsidR="00DF6A04" w:rsidRPr="00A95387" w:rsidRDefault="00DF6A04" w:rsidP="00DF6A0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STAR-L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template, which you are welcome to use. The other alternative is to submit 250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words 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on a critical reflection using the following headings: a. construction, b. deconstruction and c. reconstruction.</w:t>
            </w:r>
          </w:p>
        </w:tc>
      </w:tr>
      <w:tr w:rsidR="00415A3E" w:rsidRPr="00A95387" w14:paraId="6313EA67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22DFC9C8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7E4CCAFB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0EC2BB6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0E146EE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0F03717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A7E41A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38A9646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57DC13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46A809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4D34B3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8F93F3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CFB10B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BC76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70F4DD5" w14:textId="7078A546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129ACE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6DB39E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348B21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6E553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6CECC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A99073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217573B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BD10546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67BCF77" w14:textId="5F6972E7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D2B80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CEB06C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F6F4A58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B83F4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03C276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EBFD928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0FAA55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AA65506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A188D2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EC50C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6E30DC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F9442F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5D9D5FF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0F3709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632A8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78C0F9" w14:textId="400082BB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390008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71F0E0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C32781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27353B4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031075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0515F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11E6D8C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D8BF105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3F34C94" w14:textId="2763DF47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CD978B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53B77C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156FD8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514F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9C2CAD5" w14:textId="77777777" w:rsidR="00415A3E" w:rsidRPr="00FB4A46" w:rsidRDefault="00415A3E" w:rsidP="00482074"/>
        </w:tc>
      </w:tr>
    </w:tbl>
    <w:p w14:paraId="76FFEAA5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52D9A6A3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2CC80E6" w14:textId="3576785F" w:rsidR="00BE7659" w:rsidRDefault="00BE7659">
      <w:pPr>
        <w:spacing w:line="276" w:lineRule="auto"/>
        <w:rPr>
          <w:rFonts w:ascii="Corbel" w:hAnsi="Corbel" w:cstheme="minorHAnsi"/>
          <w:i/>
          <w:sz w:val="20"/>
          <w:szCs w:val="20"/>
        </w:rPr>
      </w:pPr>
      <w:r>
        <w:rPr>
          <w:rFonts w:ascii="Corbel" w:hAnsi="Corbel" w:cstheme="minorHAnsi"/>
          <w:i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666CA0" w:rsidRPr="00D413CF" w14:paraId="45195CFA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B553475" w14:textId="2A0FA695" w:rsidR="00666CA0" w:rsidRPr="00666CA0" w:rsidRDefault="00666CA0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6ECA52C7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21543462" w14:textId="77777777" w:rsidR="00BE7659" w:rsidRPr="00D413CF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5DE569D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D03EAA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65228D70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7998F872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7C8029CB" w14:textId="77777777" w:rsidR="00415A3E" w:rsidRPr="00CC52C6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E878CE" w14:paraId="415A7537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5F00EB94" w14:textId="02AF0164" w:rsidR="00415A3E" w:rsidRPr="00E878CE" w:rsidRDefault="00E878CE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1 Understand higher level systemic influences on people with respect to area of practice</w:t>
            </w:r>
          </w:p>
        </w:tc>
      </w:tr>
      <w:tr w:rsidR="00A4718E" w:rsidRPr="00D413CF" w14:paraId="376C7D5B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04CF79F5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574591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68652AB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0A1E3979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02822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8F9825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53CC9E54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555118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E2E304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A2BFCDF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994545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90F0ED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47775597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481B631D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879172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B62088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F0AE8CF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836933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921A26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002128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707638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8E7088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057FEBEC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06227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8A8066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E878CE" w14:paraId="60F2B91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4E34F6F3" w14:textId="2C4C2715" w:rsidR="00415A3E" w:rsidRPr="00E878CE" w:rsidRDefault="00E878CE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2 Understand and articulate how and when social work and other relevant theories and concepts inform practice</w:t>
            </w:r>
          </w:p>
        </w:tc>
      </w:tr>
      <w:tr w:rsidR="00A4718E" w:rsidRPr="00D413CF" w14:paraId="2B041C23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01C02DD1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398505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AA6692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82DB8FF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442312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1EE3D4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55172A02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098640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4B38170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2579A96A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730540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7650792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09E0517F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7DA3265C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568283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703A495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1CDF06C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926294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48D48A9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B2944A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785707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93C6D0C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4E305B25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279522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02588F6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E878CE" w14:paraId="71C3F4F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2505FCE7" w14:textId="00841FD5" w:rsidR="00415A3E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3.3 Understand the roles of research and evaluation in obtaining and generating new knowledge for practice</w:t>
            </w:r>
          </w:p>
        </w:tc>
      </w:tr>
      <w:tr w:rsidR="00A4718E" w:rsidRPr="00D413CF" w14:paraId="5F230ABE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544661DF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516393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B2598A1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C5D328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408522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E6931CC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24A85280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20726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871C7D9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00CB761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09106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E4057E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70B372FC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2F4F20F0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53781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AF668A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8FD7D52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825864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FBD8DAE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45F10C59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234929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739EC1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2D9E2596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269715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714AC4F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4B064FC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7CABE887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A0488F0" w14:textId="29819D92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3</w:t>
            </w:r>
          </w:p>
        </w:tc>
      </w:tr>
      <w:tr w:rsidR="00A4718E" w:rsidRPr="00D413CF" w14:paraId="172FC5B0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77932F26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83132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484C18F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402756C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677285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5F8E57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55E4A534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111406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FA290A3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A938166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399037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7D80B21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662FF276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8759446" w14:textId="77777777" w:rsidR="00A4718E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A4718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414503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1C6217D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8FF8D02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5232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D13BFA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BF6ACC7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779993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14F28A9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74D7911D" w14:textId="77777777" w:rsidR="00A4718E" w:rsidRPr="00C11DBA" w:rsidRDefault="00A4718E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1240334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E70ECF" w14:textId="77777777" w:rsidR="00A4718E" w:rsidRPr="00C11DBA" w:rsidRDefault="00A4718E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557A4CA2" w14:textId="77777777" w:rsidTr="00794A75">
        <w:tc>
          <w:tcPr>
            <w:tcW w:w="10164" w:type="dxa"/>
            <w:gridSpan w:val="12"/>
          </w:tcPr>
          <w:p w14:paraId="30F99D09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30A32AA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946A023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16704BD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21D11363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CE176E2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209AA59A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CFD531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B32A73F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5146EBA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8CC8393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8E06090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2E55D0F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430061B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0DCACDF6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7A79ABED" w14:textId="5CF62E7C" w:rsidR="008A3B34" w:rsidRPr="00D413CF" w:rsidRDefault="008A3B34" w:rsidP="008B4929">
      <w:pPr>
        <w:rPr>
          <w:rFonts w:ascii="Corbel" w:hAnsi="Corbel" w:cstheme="minorHAnsi"/>
          <w:i/>
          <w:sz w:val="20"/>
          <w:szCs w:val="20"/>
        </w:rPr>
      </w:pPr>
    </w:p>
    <w:p w14:paraId="0B092833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02E4B8A4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20B7C979" w14:textId="0AF46232" w:rsidR="00415A3E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>
        <w:t>4</w:t>
      </w:r>
      <w:r>
        <w:t>:</w:t>
      </w:r>
      <w:r w:rsidRPr="00AE0849">
        <w:t xml:space="preserve"> </w:t>
      </w:r>
      <w:r w:rsidR="00DC2246" w:rsidRPr="00DC2246">
        <w:t>Application of Skills for Practice</w:t>
      </w:r>
    </w:p>
    <w:p w14:paraId="3B2EDEF1" w14:textId="77777777" w:rsidR="00E242BD" w:rsidRDefault="00E242BD" w:rsidP="00E242BD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Relates to </w:t>
      </w:r>
      <w:r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Standards </w:t>
      </w: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p w14:paraId="68EFF076" w14:textId="6377F6C0" w:rsidR="008949A5" w:rsidRPr="008949A5" w:rsidRDefault="008949A5" w:rsidP="008949A5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 w:rsidRPr="008949A5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tandard 5 &amp; 9</w:t>
      </w:r>
    </w:p>
    <w:p w14:paraId="45B8E60C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75AF1E13" w14:textId="77777777" w:rsidTr="00482074">
        <w:tc>
          <w:tcPr>
            <w:tcW w:w="10208" w:type="dxa"/>
            <w:shd w:val="clear" w:color="auto" w:fill="C6D9F1" w:themeFill="text2" w:themeFillTint="33"/>
          </w:tcPr>
          <w:p w14:paraId="28F218C4" w14:textId="27E98D35" w:rsidR="002B5FA2" w:rsidRPr="00D413CF" w:rsidRDefault="006D2DCC" w:rsidP="002B5FA2">
            <w:pPr>
              <w:rPr>
                <w:rFonts w:ascii="Corbel" w:hAnsi="Corbel" w:cstheme="minorHAnsi"/>
              </w:rPr>
            </w:pPr>
            <w:r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D</w:t>
            </w:r>
            <w:r w:rsidR="00AB3B9A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emonstrate</w:t>
            </w:r>
            <w:r w:rsidR="002B5FA2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skills of an</w:t>
            </w:r>
            <w:r w:rsidR="00AB3B9A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1650C6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emerging </w:t>
            </w:r>
            <w:r w:rsidR="00AB3B9A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social work</w:t>
            </w:r>
            <w:r w:rsidR="00400894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er</w:t>
            </w:r>
            <w:r w:rsidR="002B5FA2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AB3B9A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to implement</w:t>
            </w:r>
            <w:r w:rsidR="008433E3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AB3B9A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>knowledge into practice</w:t>
            </w:r>
            <w:r w:rsidR="00597F43" w:rsidRPr="00400894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</w:p>
          <w:p w14:paraId="615E31F3" w14:textId="020903D5" w:rsidR="00BF643B" w:rsidRPr="00D413CF" w:rsidRDefault="00BF643B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D413CF" w14:paraId="5CE3B296" w14:textId="77777777" w:rsidTr="00482074">
        <w:trPr>
          <w:trHeight w:val="1109"/>
        </w:trPr>
        <w:tc>
          <w:tcPr>
            <w:tcW w:w="10208" w:type="dxa"/>
          </w:tcPr>
          <w:p w14:paraId="5A21C732" w14:textId="429391C5" w:rsidR="00227FE4" w:rsidRPr="009F789A" w:rsidRDefault="00AB3B9A" w:rsidP="009F789A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4.1 </w:t>
            </w:r>
            <w:r w:rsidR="00913625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Be </w:t>
            </w:r>
            <w:r w:rsidR="00227FE4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guided by the lived experience, wishes and preferences of service users</w:t>
            </w:r>
            <w:r w:rsidR="00E06C82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, group or community </w:t>
            </w:r>
            <w:proofErr w:type="gramStart"/>
            <w:r w:rsidR="00E06C82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needs</w:t>
            </w:r>
            <w:r w:rsidR="00227FE4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to the fullest extent</w:t>
            </w:r>
            <w:proofErr w:type="gramEnd"/>
            <w:r w:rsidR="00227FE4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possible</w:t>
            </w:r>
            <w:r w:rsidR="009F789A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, when making assessments and deciding on </w:t>
            </w:r>
            <w:r w:rsidR="00AA3329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a </w:t>
            </w:r>
            <w:r w:rsidR="009F789A" w:rsidRPr="009F78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course of action. </w:t>
            </w:r>
          </w:p>
        </w:tc>
      </w:tr>
      <w:tr w:rsidR="00415A3E" w:rsidRPr="00D413CF" w14:paraId="0FDC4EEC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6471423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5E265B7E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CC5CCC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810C643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692F578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2EDFE37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4F6EA70D" w14:textId="77777777" w:rsidTr="00482074">
        <w:trPr>
          <w:trHeight w:val="816"/>
        </w:trPr>
        <w:tc>
          <w:tcPr>
            <w:tcW w:w="10208" w:type="dxa"/>
          </w:tcPr>
          <w:p w14:paraId="0090D601" w14:textId="3CB4791F" w:rsidR="00415A3E" w:rsidRPr="00AB3B9A" w:rsidRDefault="00AB3B9A" w:rsidP="00AB3B9A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2 Uses a range of specific social work methods and techniques appropriate to area of practice</w:t>
            </w:r>
          </w:p>
        </w:tc>
      </w:tr>
      <w:tr w:rsidR="00415A3E" w:rsidRPr="00D413CF" w14:paraId="480282F3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30B6A8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EA171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2366902D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0B5D76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4B15681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F46A30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36C9E67" w14:textId="77777777" w:rsidTr="00482074">
        <w:trPr>
          <w:trHeight w:val="788"/>
        </w:trPr>
        <w:tc>
          <w:tcPr>
            <w:tcW w:w="10208" w:type="dxa"/>
          </w:tcPr>
          <w:p w14:paraId="6685BB3A" w14:textId="6614880E" w:rsidR="00415A3E" w:rsidRPr="00AB3B9A" w:rsidRDefault="00AB3B9A" w:rsidP="00AB3B9A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3 Apply critical and reflective thinking to practice</w:t>
            </w:r>
          </w:p>
        </w:tc>
      </w:tr>
      <w:tr w:rsidR="00415A3E" w:rsidRPr="00D413CF" w14:paraId="15CBBA92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6905925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1BC70A1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43C137E6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68A499F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2373526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AFECB3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DDA2F94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7957D9EE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3A508283" w14:textId="77777777" w:rsidR="00B14D5D" w:rsidRPr="00D413CF" w:rsidRDefault="00B14D5D" w:rsidP="00B14D5D">
      <w:pPr>
        <w:rPr>
          <w:rFonts w:ascii="Corbel" w:hAnsi="Corbel" w:cstheme="minorHAnsi"/>
        </w:rPr>
      </w:pPr>
    </w:p>
    <w:p w14:paraId="7E176DD8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63DE060E" w14:textId="77777777" w:rsidR="00B753A6" w:rsidRPr="00D413CF" w:rsidRDefault="00B753A6" w:rsidP="007F3D1C">
      <w:pPr>
        <w:rPr>
          <w:rFonts w:ascii="Corbel" w:hAnsi="Corbel" w:cstheme="minorHAnsi"/>
        </w:rPr>
      </w:pPr>
    </w:p>
    <w:p w14:paraId="3B2C46F2" w14:textId="77777777" w:rsidR="00B753A6" w:rsidRDefault="00B753A6" w:rsidP="007F3D1C">
      <w:pPr>
        <w:rPr>
          <w:rFonts w:ascii="Corbel" w:hAnsi="Corbel" w:cstheme="minorHAnsi"/>
        </w:rPr>
      </w:pPr>
    </w:p>
    <w:p w14:paraId="759E666D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9E2D134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427E4B9A" w14:textId="7281B8E0" w:rsidR="00415A3E" w:rsidRPr="00F41324" w:rsidRDefault="00415A3E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02272957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7F34DCD0" w14:textId="145CCBB3" w:rsidR="00415A3E" w:rsidRDefault="0041403F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="00FD047D"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78F714B8" w14:textId="42A56D3F" w:rsidR="00FD047D" w:rsidRPr="00D413CF" w:rsidRDefault="00FD047D" w:rsidP="00FD047D">
            <w:pPr>
              <w:jc w:val="center"/>
              <w:rPr>
                <w:rFonts w:ascii="Corbel" w:hAnsi="Corbel" w:cstheme="minorHAnsi"/>
              </w:rPr>
            </w:pPr>
          </w:p>
        </w:tc>
      </w:tr>
      <w:tr w:rsidR="00415A3E" w:rsidRPr="00A95387" w14:paraId="5635DDB2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D808331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DF6A04" w:rsidRPr="00A95387" w14:paraId="076E5411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0E6E8281" w14:textId="77777777" w:rsidR="00DF6A04" w:rsidRPr="00DF6A04" w:rsidRDefault="00DF6A04" w:rsidP="00DF6A04">
            <w:pPr>
              <w:keepNext/>
              <w:keepLines/>
              <w:jc w:val="center"/>
              <w:outlineLvl w:val="2"/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</w:pPr>
            <w:r w:rsidRPr="00DF6A04"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  <w:t>There are two options for providing evidence of your learning.</w:t>
            </w:r>
          </w:p>
          <w:p w14:paraId="1133B333" w14:textId="76C9AEEE" w:rsidR="00DF6A04" w:rsidRPr="00A95387" w:rsidRDefault="00DF6A04" w:rsidP="00DF6A0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STAR-L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template, which you are welcome to use. The other alternative is to submit 250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words 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on a critical reflection using the following headings: a. construction, b. deconstruction and c. reconstruction.</w:t>
            </w:r>
          </w:p>
        </w:tc>
      </w:tr>
      <w:tr w:rsidR="00415A3E" w:rsidRPr="00A95387" w14:paraId="37EA4FEE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B86C8E8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2CD664EB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3B7775B0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93F05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4C36954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7AC6C11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CBABCF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F1169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5FB9EA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41024EC0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1093ECAD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5EB62E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3EA27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7EAB76C" w14:textId="532142B5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428B731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ACA32E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A10D9E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38486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26DC9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56E23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632370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FACB992" w14:textId="77777777" w:rsidR="005D5D2F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3E88B01" w14:textId="780B84AC" w:rsidR="00415A3E" w:rsidRPr="00A41215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A41215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7B29879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343B11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6ED249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2A22E1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CE384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C51465F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150570C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CC51B21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0AE6C6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E8058D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CDE2D1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275AF7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7DA3537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9383A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D2AF63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3437EE" w14:textId="11144D22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25275C8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07D6F11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71AD14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ADBF63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381C9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1DA83B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77CBC62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C7EC194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751F7A72" w14:textId="7026CCD0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53A96A6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563454A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C65DBE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AB1493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E51996C" w14:textId="77777777" w:rsidR="00415A3E" w:rsidRPr="00FB4A46" w:rsidRDefault="00415A3E" w:rsidP="00482074"/>
        </w:tc>
      </w:tr>
    </w:tbl>
    <w:p w14:paraId="2F55D942" w14:textId="77777777" w:rsidR="00415A3E" w:rsidRDefault="00415A3E" w:rsidP="007F3D1C">
      <w:pPr>
        <w:rPr>
          <w:rFonts w:ascii="Corbel" w:hAnsi="Corbel" w:cstheme="minorHAnsi"/>
        </w:rPr>
      </w:pPr>
    </w:p>
    <w:p w14:paraId="6EC7EA74" w14:textId="77777777" w:rsidR="00BE7659" w:rsidRDefault="00BE7659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666CA0" w:rsidRPr="00D413CF" w14:paraId="65EB63F3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1E8007A" w14:textId="6DFF342E" w:rsidR="00666CA0" w:rsidRPr="00666CA0" w:rsidRDefault="00666CA0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4C673BDC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067A4E18" w14:textId="77777777" w:rsidR="00BE7659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00F5849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58162480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34E13935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3F5C850A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5B68A1DB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E878CE" w14:paraId="16DA10A6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64832973" w14:textId="73FC009C" w:rsidR="00E13DC1" w:rsidRPr="00AB5928" w:rsidRDefault="00E878CE" w:rsidP="00AB5928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1</w:t>
            </w:r>
            <w:r w:rsidRPr="00573565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 </w:t>
            </w:r>
            <w:r w:rsidR="009B60FA" w:rsidRPr="009B60FA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Be guided by the lived experience, wishes and preferences of service users, group or community </w:t>
            </w:r>
            <w:proofErr w:type="gramStart"/>
            <w:r w:rsidR="009B60FA" w:rsidRPr="009B60FA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needs to the fullest extent</w:t>
            </w:r>
            <w:proofErr w:type="gramEnd"/>
            <w:r w:rsidR="009B60FA" w:rsidRPr="009B60FA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 possible, when making assessments and deciding on a course of action.</w:t>
            </w:r>
          </w:p>
        </w:tc>
      </w:tr>
      <w:tr w:rsidR="00C91CAC" w:rsidRPr="00D413CF" w14:paraId="41E78DB4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5BA0D132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008774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38663B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5AC940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520563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8B70ED5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41C0CFC1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37604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CEEF8C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6CBBA93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844996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C154A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33DA17F6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0D60B2A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491908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E771915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A0A17C3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751021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3E8B9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A7D6A6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099717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868EAA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5C00048E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890604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7BB9248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E878CE" w14:paraId="44F9B0CF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AC50FBE" w14:textId="4F3638DF" w:rsidR="006A07A4" w:rsidRPr="00E878CE" w:rsidRDefault="00E878CE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2 Uses a range of specific social work methods and techniques appropriate to area of practice</w:t>
            </w:r>
          </w:p>
        </w:tc>
      </w:tr>
      <w:tr w:rsidR="00C91CAC" w:rsidRPr="00D413CF" w14:paraId="0DA59118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2806E31E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97858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B43CB9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62E73E71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593968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537148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082DB725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27077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D7ADB4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92FB31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25816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5F79936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56BD6423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3AB78368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87692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D390DD1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00D3C706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820919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786D837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B21A82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58274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53D7E66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2326BD7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293696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3E35E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E878CE" w14:paraId="3A5115FD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216A8A9" w14:textId="6E30A457" w:rsidR="006A07A4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4.3 Apply critical and reflective thinking to practice</w:t>
            </w:r>
          </w:p>
        </w:tc>
      </w:tr>
      <w:tr w:rsidR="00C91CAC" w:rsidRPr="00D413CF" w14:paraId="31DF2AD6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648FC4C8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990453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A7D1A5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2C68C58A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269617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A6F06B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206079B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774949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029100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3259CEFD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857935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669AF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0D532A5B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4A8CA2E0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446022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513F9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8018A5B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918831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E257A4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4ED00E77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135925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C7D8E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73D9D2F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690481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67E2F0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3167B6A4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693FB8E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6262BB5" w14:textId="5EF3B348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4</w:t>
            </w:r>
          </w:p>
        </w:tc>
      </w:tr>
      <w:tr w:rsidR="00C91CAC" w:rsidRPr="00D413CF" w14:paraId="515A43E3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16FEB800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92515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E5A4E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38F30D27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04585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4C5A9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0F3C79B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376472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167564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5EA2463B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287824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26D3B86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0391415A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7684B99D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884846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D1A46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719D2B08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76944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88B86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9175A3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185936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FEC505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57D3C09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433545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908C1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677ECAFA" w14:textId="77777777" w:rsidTr="00794A75">
        <w:tc>
          <w:tcPr>
            <w:tcW w:w="10164" w:type="dxa"/>
            <w:gridSpan w:val="12"/>
          </w:tcPr>
          <w:p w14:paraId="2C3EB78C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D14516B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0F8474BA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6708D1D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1F282DC4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37074AB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6C38B45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66C31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FAEDE6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42970DE7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7FD33C1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7B74EFB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E5D9AD3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809478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47B6047" w14:textId="77777777" w:rsidR="006A07A4" w:rsidRDefault="006A07A4" w:rsidP="007F3D1C">
      <w:pPr>
        <w:rPr>
          <w:rFonts w:ascii="Corbel" w:hAnsi="Corbel" w:cstheme="minorHAnsi"/>
        </w:rPr>
      </w:pPr>
    </w:p>
    <w:p w14:paraId="0B7C8170" w14:textId="77777777" w:rsidR="00415A3E" w:rsidRPr="00D413CF" w:rsidRDefault="00415A3E" w:rsidP="007F3D1C">
      <w:pPr>
        <w:rPr>
          <w:rFonts w:ascii="Corbel" w:hAnsi="Corbel" w:cstheme="minorHAnsi"/>
        </w:rPr>
      </w:pPr>
    </w:p>
    <w:p w14:paraId="5A151EFC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16AE30B9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B75562D" w14:textId="79BA5798" w:rsidR="00415A3E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5: Communication and Interpersonal Skills </w:t>
      </w:r>
    </w:p>
    <w:p w14:paraId="32BBA111" w14:textId="77777777" w:rsidR="003246A1" w:rsidRDefault="003246A1" w:rsidP="003246A1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Relates to </w:t>
      </w:r>
      <w:r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Standards </w:t>
      </w: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p w14:paraId="281E3189" w14:textId="0A0A5154" w:rsidR="00A921E1" w:rsidRPr="00091DC8" w:rsidRDefault="00091DC8" w:rsidP="00091DC8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 w:rsidRPr="00091DC8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Standard 7</w:t>
      </w:r>
    </w:p>
    <w:p w14:paraId="1F77D61D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396BEAB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35DE13D" w14:textId="73255A05" w:rsidR="00415A3E" w:rsidRPr="007E4EA8" w:rsidRDefault="0009137C" w:rsidP="00C36130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P</w:t>
            </w:r>
            <w:r w:rsidR="00BF643B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romot</w:t>
            </w:r>
            <w:r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e </w:t>
            </w:r>
            <w:r w:rsidR="00BF643B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the identity of social work </w:t>
            </w:r>
            <w:r w:rsidR="00EE77B6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profession through</w:t>
            </w:r>
            <w:r w:rsidR="00597F43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C36130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demonstrate</w:t>
            </w:r>
            <w:r w:rsidR="00597F43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d </w:t>
            </w:r>
            <w:r w:rsidR="00C36130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skills required to communicat</w:t>
            </w:r>
            <w:r w:rsidR="004E1A2E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>e</w:t>
            </w:r>
            <w:r w:rsidR="00C36130" w:rsidRPr="00AB5928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effectively with others</w:t>
            </w:r>
            <w:r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in the pursuit of social justice</w:t>
            </w:r>
          </w:p>
        </w:tc>
      </w:tr>
      <w:tr w:rsidR="00415A3E" w:rsidRPr="00D413CF" w14:paraId="5FB6A484" w14:textId="77777777" w:rsidTr="007E4EA8">
        <w:trPr>
          <w:trHeight w:val="917"/>
        </w:trPr>
        <w:tc>
          <w:tcPr>
            <w:tcW w:w="10208" w:type="dxa"/>
          </w:tcPr>
          <w:p w14:paraId="591D9A55" w14:textId="4B473A11" w:rsidR="00415A3E" w:rsidRPr="00CC52C6" w:rsidRDefault="007E4EA8" w:rsidP="007E4EA8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5.1 </w:t>
            </w:r>
            <w:r w:rsidR="00597F43" w:rsidRPr="00597F4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Effectively communicate with a diverse range of people</w:t>
            </w:r>
          </w:p>
        </w:tc>
      </w:tr>
      <w:tr w:rsidR="00415A3E" w:rsidRPr="00D413CF" w14:paraId="286932C8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7CD23C88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3D1C6F9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6CDE26B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7412D1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5A665B84" w14:textId="77777777" w:rsidR="00415A3E" w:rsidRPr="00D413CF" w:rsidRDefault="00415A3E" w:rsidP="00EE77B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24DDAAE6" w14:textId="77777777" w:rsidTr="00482074">
        <w:trPr>
          <w:trHeight w:val="816"/>
        </w:trPr>
        <w:tc>
          <w:tcPr>
            <w:tcW w:w="10208" w:type="dxa"/>
          </w:tcPr>
          <w:p w14:paraId="41CB0723" w14:textId="7FF28A07" w:rsidR="00415A3E" w:rsidRPr="00CC52C6" w:rsidRDefault="007E4EA8" w:rsidP="007E4EA8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5.2 Build effective relationships and work collaboratively with others</w:t>
            </w:r>
          </w:p>
        </w:tc>
      </w:tr>
      <w:tr w:rsidR="00415A3E" w:rsidRPr="00D413CF" w14:paraId="6D8056A6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6F2039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7B7986A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6F89113E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86769F0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3258041D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75A2A3F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3336C242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317ADCED" w14:textId="77777777" w:rsidR="005132F1" w:rsidRDefault="005132F1" w:rsidP="00023D9F">
      <w:pPr>
        <w:rPr>
          <w:rFonts w:ascii="Corbel" w:hAnsi="Corbel" w:cstheme="minorHAnsi"/>
        </w:rPr>
      </w:pPr>
    </w:p>
    <w:p w14:paraId="4DA96E8A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F9AAB2B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EFE4CD5" w14:textId="46FF5D41" w:rsidR="00415A3E" w:rsidRPr="00F41324" w:rsidRDefault="00415A3E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6CD64D22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5FEC7222" w14:textId="77777777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3EFE5F4C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051A1539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BA5722E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DF6A04" w:rsidRPr="00A95387" w14:paraId="128868A2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6D6A363" w14:textId="77777777" w:rsidR="00DF6A04" w:rsidRPr="00DF6A04" w:rsidRDefault="00DF6A04" w:rsidP="00DF6A04">
            <w:pPr>
              <w:keepNext/>
              <w:keepLines/>
              <w:jc w:val="center"/>
              <w:outlineLvl w:val="2"/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</w:pPr>
            <w:r w:rsidRPr="00DF6A04"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  <w:t>There are two options for providing evidence of your learning.</w:t>
            </w:r>
          </w:p>
          <w:p w14:paraId="6A748111" w14:textId="35C272F4" w:rsidR="00DF6A04" w:rsidRPr="00A95387" w:rsidRDefault="00DF6A04" w:rsidP="00DF6A0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STAR-L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template, which you are welcome to use. The other alternative is to submit </w:t>
            </w:r>
            <w:proofErr w:type="gramStart"/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250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words</w:t>
            </w:r>
            <w:proofErr w:type="gramEnd"/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</w:t>
            </w:r>
            <w:r w:rsidRPr="00DF6A04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on a critical reflection using the following headings: a. construction, b. deconstruction and c. reconstruction.</w:t>
            </w:r>
          </w:p>
        </w:tc>
      </w:tr>
      <w:tr w:rsidR="00415A3E" w:rsidRPr="00A95387" w14:paraId="14AC5A0B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4ACDC42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68AC4CB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3D9246C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7179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2219DAE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4EAAE62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D4CBDD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1AA54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D42C6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5D41016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379E2E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6017EC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692B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7C12D77" w14:textId="67E8D688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68F9DC3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482EED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E12AB4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D4129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7EC2A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378C9D4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3BE39C5D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F45A58D" w14:textId="77777777" w:rsid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A3207C2" w14:textId="0EE8E753" w:rsidR="00415A3E" w:rsidRP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C6073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B49F60D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2F710181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D536E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4D09BDB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71F7E14B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D8AF80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75AE3A9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4DCBB8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135B4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8A06FFA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DF4BFD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1702B7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73F58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431422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C33D69" w14:textId="2510746F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3D17D949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6F78DD3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7208BC5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42ECD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295E90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F36CD9" w14:textId="6EF07FA3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 xml:space="preserve"> 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6CA39BA5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640C1C4C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C197055" w14:textId="3FA67A15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F74EF6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789D045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3ABD4B3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FA3D6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11EDB6" w14:textId="77777777" w:rsidR="00415A3E" w:rsidRPr="00FB4A46" w:rsidRDefault="00415A3E" w:rsidP="00482074"/>
        </w:tc>
      </w:tr>
    </w:tbl>
    <w:p w14:paraId="70EAB647" w14:textId="77777777" w:rsidR="00415A3E" w:rsidRDefault="00415A3E" w:rsidP="00023D9F">
      <w:pPr>
        <w:rPr>
          <w:rFonts w:ascii="Corbel" w:hAnsi="Corbel" w:cstheme="minorHAnsi"/>
        </w:rPr>
      </w:pPr>
    </w:p>
    <w:p w14:paraId="775FBDB9" w14:textId="77777777" w:rsidR="00415A3E" w:rsidRPr="00D413CF" w:rsidRDefault="00415A3E" w:rsidP="00023D9F">
      <w:pPr>
        <w:rPr>
          <w:rFonts w:ascii="Corbel" w:hAnsi="Corbel" w:cstheme="minorHAnsi"/>
        </w:rPr>
      </w:pPr>
    </w:p>
    <w:p w14:paraId="6D1C5BC4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666CA0" w:rsidRPr="00D413CF" w14:paraId="7DEBC6B8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4378EF71" w14:textId="51F2DD30" w:rsidR="00666CA0" w:rsidRPr="00666CA0" w:rsidRDefault="00666CA0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11869BBE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76972E0A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602B731B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351AA2A2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4CF7A6C9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53C639D2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76A50E18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33E729F9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59DDFAB0" w14:textId="0E2D945D" w:rsidR="006A07A4" w:rsidRPr="00785587" w:rsidRDefault="00785587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1 Effectively communicate with a diverse range of people</w:t>
            </w:r>
          </w:p>
        </w:tc>
      </w:tr>
      <w:tr w:rsidR="00C91CAC" w:rsidRPr="00D413CF" w14:paraId="6AEA2EAD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2E166595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06224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C43DAD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422F88E1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991594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4A2F59B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6AB51B4A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007914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0E4D9D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268720B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2685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90005F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00F1D8F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91DDF83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463943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A14859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305712A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913364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7488F6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CB7007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685282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39A7AF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186B9751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142981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98CC8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31860A7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17495396" w14:textId="2F937647" w:rsidR="006A07A4" w:rsidRPr="00785587" w:rsidRDefault="00785587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2 Build effective relationships and work collaboratively with others</w:t>
            </w:r>
          </w:p>
        </w:tc>
      </w:tr>
      <w:tr w:rsidR="00C91CAC" w:rsidRPr="00D413CF" w14:paraId="284EF620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2859C97D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801412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937DE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052CBC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472418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3618E74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60A2D23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749002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166FB77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46C9F79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1347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D2D5E1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60803FB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33197719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659541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FABA38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7C6E2C5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954273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3F64CC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AEB2988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723389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A520B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7BE421C7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42918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9F0DCA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19B35520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467694DD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E39C7D0" w14:textId="6E65A13A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5</w:t>
            </w:r>
          </w:p>
        </w:tc>
      </w:tr>
      <w:tr w:rsidR="00C91CAC" w:rsidRPr="00D413CF" w14:paraId="1009B848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39D8C69B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753847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C47F4C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F87947E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328701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F58AA2D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57853253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739454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BE879EA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099BEBB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428437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536D2AA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533CAF9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A28A94A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984807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4F364A1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868722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614049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EFC06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4DB3C89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815393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522242B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09D22FA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53701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7B160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042241DA" w14:textId="77777777" w:rsidTr="00794A75">
        <w:tc>
          <w:tcPr>
            <w:tcW w:w="10164" w:type="dxa"/>
            <w:gridSpan w:val="12"/>
          </w:tcPr>
          <w:p w14:paraId="56E3A91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6D9B5E2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19238E99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4CED9E1A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451560A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F5E7B0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56A17FC6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CAFA16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8D0ABE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085FF745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49DBB9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231E8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AC428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82045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57B728AD" w14:textId="77777777" w:rsidR="003C66FE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CDC8D97" w14:textId="77777777" w:rsidR="006A07A4" w:rsidRPr="00D413CF" w:rsidRDefault="006A07A4" w:rsidP="00023D9F">
      <w:pPr>
        <w:rPr>
          <w:rFonts w:ascii="Corbel" w:hAnsi="Corbel" w:cstheme="minorHAnsi"/>
          <w:i/>
          <w:sz w:val="20"/>
          <w:szCs w:val="20"/>
        </w:rPr>
      </w:pPr>
    </w:p>
    <w:p w14:paraId="79DE21C5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0E2BFD08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1853CB3" w14:textId="39CBB769" w:rsidR="00415A3E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6: </w:t>
      </w:r>
      <w:r w:rsidR="00A00108">
        <w:t>Supervision</w:t>
      </w:r>
      <w:r w:rsidR="00725C76">
        <w:t xml:space="preserve"> and Professional Development </w:t>
      </w:r>
    </w:p>
    <w:p w14:paraId="39534E73" w14:textId="77777777" w:rsidR="003246A1" w:rsidRDefault="003246A1" w:rsidP="003246A1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Relates to </w:t>
      </w:r>
      <w:r w:rsidRPr="00DC0CFC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AASW Practice Standards </w:t>
      </w: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2023</w:t>
      </w:r>
    </w:p>
    <w:p w14:paraId="171F76F3" w14:textId="2EBB0706" w:rsidR="00091DC8" w:rsidRPr="00091DC8" w:rsidRDefault="00091DC8" w:rsidP="00BB1959">
      <w:pPr>
        <w:jc w:val="center"/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</w:pPr>
      <w:r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 xml:space="preserve">Standard </w:t>
      </w:r>
      <w:r w:rsidR="00BB1959">
        <w:rPr>
          <w:rFonts w:ascii="Corbel" w:eastAsiaTheme="majorEastAsia" w:hAnsi="Corbel" w:cstheme="minorHAnsi"/>
          <w:b/>
          <w:bCs/>
          <w:color w:val="1F497D" w:themeColor="text2"/>
          <w:sz w:val="22"/>
          <w:szCs w:val="22"/>
        </w:rPr>
        <w:t>8</w:t>
      </w:r>
    </w:p>
    <w:p w14:paraId="5F766B3A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EA81114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CFC85DB" w14:textId="36296728" w:rsidR="00415A3E" w:rsidRPr="007E4EA8" w:rsidRDefault="00595C08" w:rsidP="00482074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595C08">
              <w:rPr>
                <w:rFonts w:ascii="Corbel" w:hAnsi="Corbel" w:cstheme="minorHAnsi"/>
                <w:b/>
                <w:i/>
                <w:noProof/>
                <w:sz w:val="22"/>
                <w:szCs w:val="22"/>
                <w:lang w:eastAsia="en-US"/>
              </w:rPr>
              <w:t>Build and strengthen practice through regular structured supervision from social work qualified supervisors</w:t>
            </w:r>
          </w:p>
        </w:tc>
      </w:tr>
      <w:tr w:rsidR="00415A3E" w:rsidRPr="00D413CF" w14:paraId="5F1530C8" w14:textId="77777777" w:rsidTr="00216FF8">
        <w:trPr>
          <w:trHeight w:val="793"/>
        </w:trPr>
        <w:tc>
          <w:tcPr>
            <w:tcW w:w="10208" w:type="dxa"/>
          </w:tcPr>
          <w:p w14:paraId="70A40308" w14:textId="194D8BF9" w:rsidR="00415A3E" w:rsidRPr="00216FF8" w:rsidRDefault="007E4EA8" w:rsidP="00BE7659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6.1 Actively participate in professional supervision</w:t>
            </w:r>
          </w:p>
        </w:tc>
      </w:tr>
      <w:tr w:rsidR="00415A3E" w:rsidRPr="00D413CF" w14:paraId="733179AF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4AFD51A1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63CA621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4C161381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5F7091E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12581C9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6F0FD92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68DBE41" w14:textId="77777777" w:rsidTr="00482074">
        <w:trPr>
          <w:trHeight w:val="816"/>
        </w:trPr>
        <w:tc>
          <w:tcPr>
            <w:tcW w:w="10208" w:type="dxa"/>
          </w:tcPr>
          <w:p w14:paraId="7FBDFC87" w14:textId="7CD3C845" w:rsidR="00415A3E" w:rsidRPr="00216FF8" w:rsidRDefault="007E4EA8" w:rsidP="00BE7659">
            <w:pPr>
              <w:pStyle w:val="Heading3"/>
              <w:spacing w:before="480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6.2 Engage in continuing self-learning </w:t>
            </w:r>
            <w:r w:rsidR="00CD668D" w:rsidRPr="000C3AD6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and professional development</w:t>
            </w:r>
          </w:p>
        </w:tc>
      </w:tr>
      <w:tr w:rsidR="00415A3E" w:rsidRPr="00D413CF" w14:paraId="0941BD55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76C89D2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8B56B2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3A09298A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C8B6DCD" w14:textId="77777777" w:rsidR="00415A3E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BFFFCB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68E7E2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00F41A85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59C271FC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39BAE49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71CF56CD" w14:textId="77777777" w:rsidR="005132F1" w:rsidRPr="00D413CF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3A41E1D8" w14:textId="77777777" w:rsidR="005132F1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1248AF66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4DFB8738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2BE8E7" w14:textId="78027B7F" w:rsidR="00415A3E" w:rsidRPr="00F41324" w:rsidRDefault="00415A3E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1392BE90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1B826167" w14:textId="2B407C90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UPERVISION</w:t>
            </w:r>
            <w:r w:rsidR="00CC2A9B">
              <w:rPr>
                <w:rFonts w:ascii="Corbel" w:hAnsi="Corbel" w:cstheme="minorHAnsi"/>
                <w:b/>
                <w:color w:val="000000" w:themeColor="text1"/>
              </w:rPr>
              <w:t xml:space="preserve"> &amp; PROFESSIONAL GROWTH</w:t>
            </w:r>
          </w:p>
          <w:p w14:paraId="02F6B7F3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40C845FF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57F540D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0C3AD6" w:rsidRPr="00A95387" w14:paraId="2EEECA34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1A7A87ED" w14:textId="77777777" w:rsidR="000C3AD6" w:rsidRPr="000C3AD6" w:rsidRDefault="000C3AD6" w:rsidP="000C3AD6">
            <w:pPr>
              <w:keepNext/>
              <w:keepLines/>
              <w:jc w:val="center"/>
              <w:outlineLvl w:val="2"/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</w:pPr>
            <w:r w:rsidRPr="000C3AD6">
              <w:rPr>
                <w:rFonts w:ascii="Corbel" w:eastAsiaTheme="majorEastAsia" w:hAnsi="Corbel" w:cstheme="minorHAnsi"/>
                <w:b/>
                <w:bCs/>
                <w:color w:val="FFFFFF" w:themeColor="background1"/>
              </w:rPr>
              <w:t>There are two options for providing evidence of your learning.</w:t>
            </w:r>
          </w:p>
          <w:p w14:paraId="212BF8A6" w14:textId="0E3B4370" w:rsidR="000C3AD6" w:rsidRPr="00A95387" w:rsidRDefault="000C3AD6" w:rsidP="000C3AD6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0C3AD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Below is a format for a 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>STAR-L</w:t>
            </w:r>
            <w:r w:rsidRPr="000C3AD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template, which you are welcome to use. The other alternative is to submit 250</w:t>
            </w:r>
            <w:r w:rsidR="00714EC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words</w:t>
            </w:r>
            <w:r w:rsidRPr="000C3AD6">
              <w:rPr>
                <w:rFonts w:ascii="Times New Roman" w:eastAsiaTheme="minorHAnsi" w:hAnsi="Times New Roman" w:cs="Times New Roman"/>
                <w:b w:val="0"/>
                <w:bCs w:val="0"/>
                <w:color w:val="FFFFFF" w:themeColor="background1"/>
                <w:sz w:val="20"/>
                <w:szCs w:val="20"/>
              </w:rPr>
              <w:t xml:space="preserve"> on a critical reflection using the following headings: a. construction, b. deconstruction and c. reconstruction.</w:t>
            </w:r>
          </w:p>
        </w:tc>
      </w:tr>
      <w:tr w:rsidR="00415A3E" w:rsidRPr="00A95387" w14:paraId="6EAF21D2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E322838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453DCB5A" w14:textId="77777777" w:rsidR="00415A3E" w:rsidRPr="00A95387" w:rsidRDefault="00415A3E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52E13292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4FB1653B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38570A8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13FD04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5825CED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7CFDE6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F253AB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4985D8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9A09EE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1FC48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667CF6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8CDC8A" w14:textId="28685BA1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1F57B7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18E5C3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D73CD72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9D5BB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5D54CE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648E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608642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ED0FCF4" w14:textId="77777777" w:rsid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2F3512B" w14:textId="1A1F829A" w:rsidR="00415A3E" w:rsidRPr="005D5D2F" w:rsidRDefault="005D5D2F" w:rsidP="00A41215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B7DBB0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17C142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01D8FC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922ACC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4BFB9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67FF4510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7097105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041B078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31BDB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ECA9E75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E2DC77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49423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E7D539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8FC1F5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B4A5C5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631E0" w14:textId="32B144E2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474534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DAB18F7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7E99D96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84F65E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90408C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AFB4E5E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5FA779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C18DCBD" w14:textId="77777777" w:rsid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AD2BD25" w14:textId="4FA231A8" w:rsidR="00415A3E" w:rsidRPr="001518C6" w:rsidRDefault="001518C6" w:rsidP="00A41215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31AF2D6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86C9C4F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</w:t>
            </w:r>
            <w:proofErr w:type="gramStart"/>
            <w:r w:rsidRPr="003538B4">
              <w:rPr>
                <w:rFonts w:ascii="Corbel" w:hAnsi="Corbel"/>
                <w:i/>
                <w:sz w:val="20"/>
              </w:rPr>
              <w:t>detail</w:t>
            </w:r>
            <w:proofErr w:type="gramEnd"/>
            <w:r w:rsidRPr="003538B4">
              <w:rPr>
                <w:rFonts w:ascii="Corbel" w:hAnsi="Corbel"/>
                <w:i/>
                <w:sz w:val="20"/>
              </w:rPr>
              <w:t xml:space="preserve">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9B553C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C5B9AE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153B205" w14:textId="77777777" w:rsidR="00415A3E" w:rsidRPr="00FB4A46" w:rsidRDefault="00415A3E" w:rsidP="00482074"/>
        </w:tc>
      </w:tr>
    </w:tbl>
    <w:p w14:paraId="6C57441C" w14:textId="77777777" w:rsidR="00415A3E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6ADCD031" w14:textId="77777777" w:rsidR="00415A3E" w:rsidRPr="00D413CF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41614134" w14:textId="77777777" w:rsidR="0003178C" w:rsidRDefault="0003178C" w:rsidP="00023D9F">
      <w:pPr>
        <w:rPr>
          <w:rFonts w:ascii="Corbel" w:hAnsi="Corbel" w:cstheme="minorHAnsi"/>
        </w:rPr>
      </w:pPr>
    </w:p>
    <w:p w14:paraId="3821A480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1129"/>
        <w:gridCol w:w="1129"/>
        <w:gridCol w:w="1130"/>
        <w:gridCol w:w="1129"/>
        <w:gridCol w:w="274"/>
        <w:gridCol w:w="291"/>
        <w:gridCol w:w="36"/>
        <w:gridCol w:w="528"/>
        <w:gridCol w:w="1130"/>
        <w:gridCol w:w="1129"/>
        <w:gridCol w:w="1129"/>
        <w:gridCol w:w="1130"/>
      </w:tblGrid>
      <w:tr w:rsidR="00666CA0" w:rsidRPr="00D413CF" w14:paraId="73C4469A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93380F8" w14:textId="358B329E" w:rsidR="00666CA0" w:rsidRPr="00666CA0" w:rsidRDefault="00666CA0" w:rsidP="00482074">
            <w:pPr>
              <w:pStyle w:val="Heading3"/>
              <w:spacing w:before="240"/>
              <w:jc w:val="center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27E79B50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4320D3C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ELF-LEARNING AND SUPERVISION</w:t>
            </w:r>
          </w:p>
          <w:p w14:paraId="1724A46A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299CD1DB" w14:textId="77777777" w:rsidTr="00A41215">
        <w:trPr>
          <w:trHeight w:val="500"/>
        </w:trPr>
        <w:tc>
          <w:tcPr>
            <w:tcW w:w="4791" w:type="dxa"/>
            <w:gridSpan w:val="5"/>
            <w:shd w:val="clear" w:color="auto" w:fill="984806" w:themeFill="accent6" w:themeFillShade="80"/>
            <w:vAlign w:val="center"/>
          </w:tcPr>
          <w:p w14:paraId="517E2A1F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27" w:type="dxa"/>
            <w:gridSpan w:val="2"/>
            <w:shd w:val="clear" w:color="auto" w:fill="auto"/>
            <w:vAlign w:val="center"/>
          </w:tcPr>
          <w:p w14:paraId="7022CC6A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5046" w:type="dxa"/>
            <w:gridSpan w:val="5"/>
            <w:shd w:val="clear" w:color="auto" w:fill="76923C" w:themeFill="accent3" w:themeFillShade="BF"/>
            <w:vAlign w:val="center"/>
          </w:tcPr>
          <w:p w14:paraId="0208E098" w14:textId="77777777" w:rsidR="006A07A4" w:rsidRPr="00CC52C6" w:rsidRDefault="006A07A4" w:rsidP="00482074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1FCAF48A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002B7F9A" w14:textId="70DBF180" w:rsidR="006A07A4" w:rsidRPr="00785587" w:rsidRDefault="00785587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6.1 Actively participate in professional supervision</w:t>
            </w:r>
          </w:p>
        </w:tc>
      </w:tr>
      <w:tr w:rsidR="00C91CAC" w:rsidRPr="00D413CF" w14:paraId="2688E2C7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5BF0842C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759053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0B8572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60B2AC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888304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573D467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07A8464B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941142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9D5AAD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78AC77D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95512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B7F2B09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28A2B257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04A084AF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92606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D0ECF38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5C30602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50475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6E6671A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100E389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426797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9E0B7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262BA64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329653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397EDC0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6676CF4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1554EF27" w14:textId="41FA66C8" w:rsidR="006A07A4" w:rsidRPr="00785587" w:rsidRDefault="00785587" w:rsidP="00482074">
            <w:pPr>
              <w:pStyle w:val="Heading3"/>
              <w:spacing w:before="120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6.2 </w:t>
            </w:r>
            <w:r w:rsidR="00D82172" w:rsidRPr="00D82172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Engage in continuing self-learning and professional development</w:t>
            </w:r>
          </w:p>
        </w:tc>
      </w:tr>
      <w:tr w:rsidR="00C91CAC" w:rsidRPr="00D413CF" w14:paraId="23376C9C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685485D2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563799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D9EBF4E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E1DCA0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432450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7DC85A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6200FF7C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125283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B561661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0A57B61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626442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7B008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04D0B934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65DB829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598307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46EE68B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0D8F40AF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78631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B1396A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68F4680E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84294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348C50B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19BBF65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802179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AE52132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6CEE6C5B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66CB3018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1C00FCC9" w14:textId="5D05F220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6</w:t>
            </w:r>
          </w:p>
        </w:tc>
      </w:tr>
      <w:tr w:rsidR="00C91CAC" w:rsidRPr="00D413CF" w14:paraId="71514EF2" w14:textId="77777777" w:rsidTr="00E55905">
        <w:trPr>
          <w:trHeight w:val="352"/>
        </w:trPr>
        <w:tc>
          <w:tcPr>
            <w:tcW w:w="1129" w:type="dxa"/>
            <w:shd w:val="clear" w:color="auto" w:fill="FDE9D9" w:themeFill="accent6" w:themeFillTint="33"/>
          </w:tcPr>
          <w:p w14:paraId="1759480C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084026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72DB253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0F1EFC50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915992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C23A97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FDE9D9" w:themeFill="accent6" w:themeFillTint="33"/>
          </w:tcPr>
          <w:p w14:paraId="604E8F2A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63241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0D73612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FDE9D9" w:themeFill="accent6" w:themeFillTint="33"/>
          </w:tcPr>
          <w:p w14:paraId="1B421507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766949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2D61C4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gridSpan w:val="4"/>
          </w:tcPr>
          <w:p w14:paraId="550C8D32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1130" w:type="dxa"/>
            <w:shd w:val="clear" w:color="auto" w:fill="EAF1DD" w:themeFill="accent3" w:themeFillTint="33"/>
          </w:tcPr>
          <w:p w14:paraId="5D918DB4" w14:textId="77777777" w:rsidR="00C91CAC" w:rsidRPr="00C11DBA" w:rsidRDefault="00000000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C91CAC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159353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F62ABA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05D1F079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806212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2030FB2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29" w:type="dxa"/>
            <w:shd w:val="clear" w:color="auto" w:fill="EAF1DD" w:themeFill="accent3" w:themeFillTint="33"/>
          </w:tcPr>
          <w:p w14:paraId="2A7E1348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40256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B66F0C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1130" w:type="dxa"/>
            <w:shd w:val="clear" w:color="auto" w:fill="EAF1DD" w:themeFill="accent3" w:themeFillTint="33"/>
          </w:tcPr>
          <w:p w14:paraId="0ECEFA8D" w14:textId="77777777" w:rsidR="00C91CAC" w:rsidRPr="00C11DBA" w:rsidRDefault="00C91CAC" w:rsidP="00E5590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85484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6EA8DF" w14:textId="77777777" w:rsidR="00C91CAC" w:rsidRPr="00C11DBA" w:rsidRDefault="00C91CAC" w:rsidP="00E55905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7E21B334" w14:textId="77777777" w:rsidTr="00794A75">
        <w:tc>
          <w:tcPr>
            <w:tcW w:w="10164" w:type="dxa"/>
            <w:gridSpan w:val="12"/>
          </w:tcPr>
          <w:p w14:paraId="0F7C4FC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F0C2376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7FB92DDF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593046C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42919152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580CD67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954E7B9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94A6EF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909E06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320B3C46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414191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212F154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BC0EE11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379F81C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9A8A3F5" w14:textId="77777777" w:rsidR="006A07A4" w:rsidRDefault="006A07A4" w:rsidP="00023D9F">
      <w:pPr>
        <w:rPr>
          <w:rFonts w:ascii="Corbel" w:hAnsi="Corbel" w:cstheme="minorHAnsi"/>
        </w:rPr>
      </w:pPr>
    </w:p>
    <w:p w14:paraId="08FB1CA6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2486CA6C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528920D0" w14:textId="77777777" w:rsidR="0041403F" w:rsidRDefault="0041403F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br w:type="page"/>
      </w:r>
    </w:p>
    <w:p w14:paraId="4A029526" w14:textId="42D0761C" w:rsidR="00794A75" w:rsidRPr="000E65DB" w:rsidRDefault="00794A75" w:rsidP="00794A75">
      <w:pPr>
        <w:rPr>
          <w:rFonts w:ascii="Corbel" w:hAnsi="Corbel"/>
          <w:b/>
          <w:sz w:val="32"/>
        </w:rPr>
      </w:pPr>
      <w:r>
        <w:rPr>
          <w:rFonts w:ascii="Corbel" w:hAnsi="Corbel"/>
          <w:b/>
          <w:sz w:val="32"/>
        </w:rPr>
        <w:lastRenderedPageBreak/>
        <w:t>Comments and feedback</w:t>
      </w:r>
    </w:p>
    <w:p w14:paraId="1AC99D53" w14:textId="77777777" w:rsidR="00E20222" w:rsidRPr="00DD2C6C" w:rsidRDefault="00E20222" w:rsidP="00E20222">
      <w:pPr>
        <w:rPr>
          <w:rFonts w:ascii="Corbel" w:hAnsi="Corbel"/>
          <w:sz w:val="18"/>
          <w:szCs w:val="22"/>
        </w:rPr>
      </w:pPr>
    </w:p>
    <w:p w14:paraId="6FB62A43" w14:textId="710CF363" w:rsidR="00774B45" w:rsidRPr="00D413CF" w:rsidRDefault="00774B45" w:rsidP="00E20222">
      <w:pPr>
        <w:pBdr>
          <w:bottom w:val="single" w:sz="4" w:space="4" w:color="4F81BD" w:themeColor="accent1"/>
        </w:pBdr>
        <w:spacing w:before="200" w:after="280" w:line="276" w:lineRule="auto"/>
        <w:ind w:left="936" w:right="936"/>
        <w:jc w:val="center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 w:rsidRPr="00D413CF"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t>The following section is designed to provide an overall perspective on the student’s learning on placement to date, as well as advice around further professional development and growth.</w:t>
      </w:r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1843"/>
        <w:gridCol w:w="3402"/>
        <w:gridCol w:w="3261"/>
        <w:gridCol w:w="1701"/>
      </w:tblGrid>
      <w:tr w:rsidR="00E20222" w:rsidRPr="00E20222" w14:paraId="36F6419E" w14:textId="77777777" w:rsidTr="00C91CAC">
        <w:tc>
          <w:tcPr>
            <w:tcW w:w="10207" w:type="dxa"/>
            <w:gridSpan w:val="4"/>
            <w:shd w:val="clear" w:color="auto" w:fill="984806" w:themeFill="accent6" w:themeFillShade="80"/>
          </w:tcPr>
          <w:p w14:paraId="76EB2BA5" w14:textId="443F6ED8" w:rsidR="00E20222" w:rsidRPr="00E20222" w:rsidRDefault="00E20222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MID</w:t>
            </w:r>
            <w:r w:rsidR="004A78AC">
              <w:rPr>
                <w:rFonts w:ascii="Corbel" w:hAnsi="Corbel" w:cstheme="minorHAnsi"/>
                <w:color w:val="FFFFFF" w:themeColor="background1"/>
                <w:sz w:val="28"/>
              </w:rPr>
              <w:t>-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PLACEMENT</w:t>
            </w:r>
          </w:p>
        </w:tc>
      </w:tr>
      <w:tr w:rsidR="00774B45" w:rsidRPr="00E20222" w14:paraId="66DF18CC" w14:textId="77777777" w:rsidTr="00C91CAC">
        <w:tc>
          <w:tcPr>
            <w:tcW w:w="10207" w:type="dxa"/>
            <w:gridSpan w:val="4"/>
            <w:shd w:val="clear" w:color="auto" w:fill="FDE9D9" w:themeFill="accent6" w:themeFillTint="33"/>
          </w:tcPr>
          <w:p w14:paraId="389B46BC" w14:textId="77777777" w:rsidR="00040E8F" w:rsidRDefault="00040E8F" w:rsidP="00040E8F">
            <w:pPr>
              <w:pStyle w:val="Heading3"/>
              <w:spacing w:before="0"/>
              <w:rPr>
                <w:rFonts w:ascii="Corbel" w:hAnsi="Corbel" w:cstheme="minorHAnsi"/>
                <w:b w:val="0"/>
                <w:color w:val="auto"/>
                <w:sz w:val="22"/>
              </w:rPr>
            </w:pPr>
            <w:r w:rsidRPr="007D7DBA">
              <w:rPr>
                <w:rFonts w:ascii="Corbel" w:hAnsi="Corbel" w:cstheme="minorHAnsi"/>
                <w:bCs w:val="0"/>
                <w:color w:val="auto"/>
                <w:sz w:val="22"/>
              </w:rPr>
              <w:t>First Placement</w:t>
            </w:r>
            <w:r>
              <w:rPr>
                <w:rFonts w:ascii="Corbel" w:hAnsi="Corbel" w:cstheme="minorHAnsi"/>
                <w:bCs w:val="0"/>
                <w:color w:val="auto"/>
                <w:sz w:val="22"/>
              </w:rPr>
              <w:br/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For </w:t>
            </w:r>
            <w:r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any 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Learning Areas </w:t>
            </w:r>
            <w:r>
              <w:rPr>
                <w:rFonts w:ascii="Corbel" w:hAnsi="Corbel" w:cstheme="minorHAnsi"/>
                <w:b w:val="0"/>
                <w:color w:val="auto"/>
                <w:sz w:val="22"/>
              </w:rPr>
              <w:t>assessed</w:t>
            </w: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as </w:t>
            </w:r>
            <w:r w:rsidRPr="007D7DBA">
              <w:rPr>
                <w:rFonts w:ascii="Corbel" w:hAnsi="Corbel" w:cstheme="minorHAnsi"/>
                <w:bCs w:val="0"/>
                <w:color w:val="auto"/>
                <w:sz w:val="22"/>
              </w:rPr>
              <w:t>UA or NC</w:t>
            </w:r>
            <w:r>
              <w:rPr>
                <w:rFonts w:ascii="Corbel" w:hAnsi="Corbel" w:cstheme="minorHAnsi"/>
                <w:b w:val="0"/>
                <w:color w:val="auto"/>
                <w:sz w:val="22"/>
              </w:rPr>
              <w:t>, please provide a detailed action plan to support the student to develop and demonstrate ‘Beginning Capability’ (BC) in all areas by the end of placement.</w:t>
            </w:r>
          </w:p>
          <w:p w14:paraId="5B675790" w14:textId="77777777" w:rsidR="00040E8F" w:rsidRPr="007D7DBA" w:rsidRDefault="00040E8F" w:rsidP="00040E8F"/>
          <w:p w14:paraId="26971119" w14:textId="77777777" w:rsidR="00040E8F" w:rsidRDefault="00040E8F" w:rsidP="00040E8F">
            <w:pPr>
              <w:pStyle w:val="Heading3"/>
              <w:spacing w:before="0"/>
              <w:rPr>
                <w:rFonts w:ascii="Corbel" w:hAnsi="Corbel" w:cstheme="minorHAnsi"/>
                <w:b w:val="0"/>
                <w:color w:val="auto"/>
                <w:sz w:val="22"/>
              </w:rPr>
            </w:pPr>
            <w:r w:rsidRPr="007D7DBA">
              <w:rPr>
                <w:rFonts w:ascii="Corbel" w:hAnsi="Corbel" w:cstheme="minorHAnsi"/>
                <w:bCs w:val="0"/>
                <w:color w:val="auto"/>
                <w:sz w:val="22"/>
              </w:rPr>
              <w:t>Second Placement</w:t>
            </w:r>
            <w:r>
              <w:rPr>
                <w:rFonts w:ascii="Corbel" w:hAnsi="Corbel" w:cstheme="minorHAnsi"/>
                <w:bCs w:val="0"/>
                <w:color w:val="auto"/>
                <w:sz w:val="22"/>
              </w:rPr>
              <w:br/>
            </w:r>
            <w:r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For any Learning Areas assessed as </w:t>
            </w:r>
            <w:r w:rsidRPr="007D7DBA">
              <w:rPr>
                <w:rFonts w:ascii="Corbel" w:hAnsi="Corbel" w:cstheme="minorHAnsi"/>
                <w:bCs w:val="0"/>
                <w:color w:val="auto"/>
                <w:sz w:val="22"/>
              </w:rPr>
              <w:t>UA, BC or NC</w:t>
            </w:r>
            <w:r>
              <w:rPr>
                <w:rFonts w:ascii="Corbel" w:hAnsi="Corbel" w:cstheme="minorHAnsi"/>
                <w:b w:val="0"/>
                <w:color w:val="auto"/>
                <w:sz w:val="22"/>
              </w:rPr>
              <w:t>, please provide a detailed action plan to support the student to develop and demonstrate ‘Capable’ (C) in all areas by the end of placement.</w:t>
            </w:r>
          </w:p>
          <w:p w14:paraId="0C77A122" w14:textId="77777777" w:rsidR="00040E8F" w:rsidRPr="007D7DBA" w:rsidRDefault="00040E8F" w:rsidP="00040E8F"/>
          <w:p w14:paraId="646D5FE7" w14:textId="77777777" w:rsidR="00040E8F" w:rsidRDefault="00040E8F" w:rsidP="00040E8F">
            <w:pPr>
              <w:pStyle w:val="Heading3"/>
              <w:numPr>
                <w:ilvl w:val="0"/>
                <w:numId w:val="46"/>
              </w:numPr>
              <w:spacing w:before="0"/>
              <w:rPr>
                <w:rFonts w:ascii="Corbel" w:hAnsi="Corbel" w:cstheme="minorHAnsi"/>
                <w:b w:val="0"/>
                <w:color w:val="auto"/>
                <w:sz w:val="22"/>
              </w:rPr>
            </w:pP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What are the areas for development? </w:t>
            </w:r>
          </w:p>
          <w:p w14:paraId="530516DB" w14:textId="77777777" w:rsidR="00040E8F" w:rsidRDefault="00040E8F" w:rsidP="00040E8F">
            <w:pPr>
              <w:pStyle w:val="Heading3"/>
              <w:numPr>
                <w:ilvl w:val="0"/>
                <w:numId w:val="46"/>
              </w:numPr>
              <w:spacing w:before="0"/>
              <w:rPr>
                <w:rFonts w:ascii="Corbel" w:hAnsi="Corbel" w:cstheme="minorHAnsi"/>
                <w:b w:val="0"/>
                <w:color w:val="auto"/>
                <w:sz w:val="22"/>
              </w:rPr>
            </w:pP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How should the learning goals/strategies in the LP&amp;AR be adjusted? </w:t>
            </w:r>
          </w:p>
          <w:p w14:paraId="054AA5A8" w14:textId="77777777" w:rsidR="00040E8F" w:rsidRDefault="00040E8F" w:rsidP="00040E8F">
            <w:pPr>
              <w:pStyle w:val="Heading3"/>
              <w:numPr>
                <w:ilvl w:val="0"/>
                <w:numId w:val="46"/>
              </w:numPr>
              <w:spacing w:before="0"/>
              <w:rPr>
                <w:rFonts w:ascii="Corbel" w:hAnsi="Corbel" w:cstheme="minorHAnsi"/>
                <w:b w:val="0"/>
                <w:color w:val="auto"/>
                <w:sz w:val="22"/>
              </w:rPr>
            </w:pPr>
            <w:r w:rsidRPr="00A41215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How can the student be supported to achieve a higher level of capability with the learning area/s? </w:t>
            </w:r>
          </w:p>
          <w:p w14:paraId="51E8B11A" w14:textId="4DE07FFF" w:rsidR="00774B45" w:rsidRPr="00A41215" w:rsidRDefault="00774B45" w:rsidP="00A41215">
            <w:pPr>
              <w:pStyle w:val="Heading3"/>
              <w:spacing w:before="0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</w:tr>
      <w:tr w:rsidR="00774B45" w:rsidRPr="000C5F41" w14:paraId="043395F7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17C72899" w14:textId="0B67F419" w:rsidR="00774B45" w:rsidRPr="00A41215" w:rsidRDefault="0058133A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rea</w:t>
            </w:r>
            <w:r w:rsidR="00903D8D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:</w:t>
            </w:r>
          </w:p>
        </w:tc>
        <w:tc>
          <w:tcPr>
            <w:tcW w:w="3402" w:type="dxa"/>
            <w:shd w:val="clear" w:color="auto" w:fill="FDE9D9" w:themeFill="accent6" w:themeFillTint="33"/>
          </w:tcPr>
          <w:p w14:paraId="4E6D2AEE" w14:textId="77777777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Goals to be achieved:</w:t>
            </w:r>
          </w:p>
        </w:tc>
        <w:tc>
          <w:tcPr>
            <w:tcW w:w="3261" w:type="dxa"/>
            <w:shd w:val="clear" w:color="auto" w:fill="FDE9D9" w:themeFill="accent6" w:themeFillTint="33"/>
          </w:tcPr>
          <w:p w14:paraId="4D14D2E3" w14:textId="30C68FFE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ctivities to support achievement of the goals:</w:t>
            </w:r>
          </w:p>
        </w:tc>
        <w:tc>
          <w:tcPr>
            <w:tcW w:w="1701" w:type="dxa"/>
            <w:shd w:val="clear" w:color="auto" w:fill="FDE9D9" w:themeFill="accent6" w:themeFillTint="33"/>
          </w:tcPr>
          <w:p w14:paraId="32EB33EB" w14:textId="5A783B15" w:rsidR="00774B45" w:rsidRPr="00A41215" w:rsidRDefault="00774B45" w:rsidP="00A41215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Who is responsible? Timeframe</w:t>
            </w:r>
            <w:r w:rsidR="004A78AC" w:rsidRPr="00A41215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?</w:t>
            </w:r>
          </w:p>
        </w:tc>
      </w:tr>
      <w:tr w:rsidR="00774B45" w:rsidRPr="000C5F41" w14:paraId="53A56F8B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4A0CE52B" w14:textId="219DF92E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6BC0848D" w14:textId="141EF8D5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53A9FE92" w14:textId="4B008413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3B980FDD" w14:textId="072A186C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59350761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0ABA31A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240F98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0569A978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4197020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4710ECB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3AB9789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78544A1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54AA48C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23B651E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30DE9E50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67D2D31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1DFA15EB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E27A10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715A50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22B67C1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2F2AC67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170BEFB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3FF6F87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00A7030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0097BBE9" w14:textId="77777777" w:rsidTr="00C91CAC">
        <w:tc>
          <w:tcPr>
            <w:tcW w:w="1843" w:type="dxa"/>
            <w:shd w:val="clear" w:color="auto" w:fill="FDE9D9" w:themeFill="accent6" w:themeFillTint="33"/>
          </w:tcPr>
          <w:p w14:paraId="1472E0A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1620BD9C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0116CED6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63098DF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C91CAC" w:rsidRPr="00CC52C6" w14:paraId="1A09B094" w14:textId="55C72241" w:rsidTr="00C91CAC">
        <w:trPr>
          <w:trHeight w:val="64"/>
        </w:trPr>
        <w:tc>
          <w:tcPr>
            <w:tcW w:w="10207" w:type="dxa"/>
            <w:gridSpan w:val="4"/>
            <w:shd w:val="clear" w:color="auto" w:fill="984806" w:themeFill="accent6" w:themeFillShade="80"/>
            <w:vAlign w:val="center"/>
          </w:tcPr>
          <w:p w14:paraId="5379F3B3" w14:textId="076CCAF5" w:rsidR="00C91CAC" w:rsidRPr="00CC52C6" w:rsidRDefault="00C91CAC" w:rsidP="00C91CAC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</w:tr>
      <w:tr w:rsidR="00C91CAC" w14:paraId="10C90604" w14:textId="61E6CEC3" w:rsidTr="00FD5F33">
        <w:trPr>
          <w:trHeight w:val="372"/>
        </w:trPr>
        <w:tc>
          <w:tcPr>
            <w:tcW w:w="5245" w:type="dxa"/>
            <w:gridSpan w:val="2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0C7DF42" w14:textId="77777777" w:rsidR="00C91CAC" w:rsidRDefault="00C91CAC" w:rsidP="00C91CAC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0ECC9104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58E3F61C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3C65633B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189CA282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4C13010F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101C8042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3071155B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D4D126E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</w:tc>
        <w:tc>
          <w:tcPr>
            <w:tcW w:w="4962" w:type="dxa"/>
            <w:gridSpan w:val="2"/>
            <w:shd w:val="clear" w:color="auto" w:fill="FDE9D9" w:themeFill="accent6" w:themeFillTint="33"/>
          </w:tcPr>
          <w:p w14:paraId="2FCD9CD9" w14:textId="6DCB738B" w:rsidR="00C91CAC" w:rsidRDefault="00C91CAC" w:rsidP="00C91CAC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  <w:r w:rsidR="00F709F2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 xml:space="preserve"> / SUPERVISOR</w:t>
            </w:r>
          </w:p>
          <w:p w14:paraId="7E06FE14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6D4E4FE1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705B6C70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E5BEEB5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7E196DB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14652834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07C401CD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585BDB7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6E96F1F8" w14:textId="77777777" w:rsidR="00C91CAC" w:rsidRDefault="00C91CAC" w:rsidP="00C91CAC">
            <w:pPr>
              <w:spacing w:line="276" w:lineRule="auto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C91CAC" w14:paraId="046A086C" w14:textId="76CBB758" w:rsidTr="00FD5F33">
        <w:trPr>
          <w:trHeight w:val="182"/>
        </w:trPr>
        <w:tc>
          <w:tcPr>
            <w:tcW w:w="5245" w:type="dxa"/>
            <w:gridSpan w:val="2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CAF194B" w14:textId="77777777" w:rsidR="00C91CAC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962" w:type="dxa"/>
            <w:gridSpan w:val="2"/>
            <w:shd w:val="clear" w:color="auto" w:fill="FDE9D9" w:themeFill="accent6" w:themeFillTint="33"/>
          </w:tcPr>
          <w:p w14:paraId="0C5A0202" w14:textId="77777777" w:rsidR="00C91CAC" w:rsidRDefault="00C91CAC" w:rsidP="00C91CAC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EXTERNAL SUPERVISOR (if applicable)</w:t>
            </w:r>
          </w:p>
          <w:p w14:paraId="740BD09B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44EB646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5AB35C3E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2DE694EF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01EC6992" w14:textId="77777777" w:rsidR="00C91CAC" w:rsidRPr="00A41215" w:rsidRDefault="00C91CAC" w:rsidP="00C91CAC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659ACA39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7E4CD1C9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045AF12" w14:textId="77777777" w:rsidR="00C91CAC" w:rsidRDefault="00C91CAC" w:rsidP="00C91CAC">
            <w:pPr>
              <w:spacing w:line="276" w:lineRule="auto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C91CAC" w14:paraId="547BBFE9" w14:textId="77777777" w:rsidTr="00C91CAC">
        <w:trPr>
          <w:gridAfter w:val="2"/>
          <w:wAfter w:w="4962" w:type="dxa"/>
          <w:trHeight w:val="79"/>
        </w:trPr>
        <w:tc>
          <w:tcPr>
            <w:tcW w:w="524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415D43C" w14:textId="77777777" w:rsidR="00C91CAC" w:rsidRDefault="00C91CAC" w:rsidP="00C91CAC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2FAA587B" w14:textId="77777777" w:rsidR="00FD5F33" w:rsidRPr="00C91CAC" w:rsidRDefault="00FD5F33" w:rsidP="00FD5F33">
      <w:pPr>
        <w:rPr>
          <w:rFonts w:ascii="Corbel" w:hAnsi="Corbel"/>
        </w:rPr>
      </w:pPr>
      <w:r w:rsidRPr="000E65DB">
        <w:rPr>
          <w:rFonts w:ascii="Corbel" w:hAnsi="Corbel"/>
          <w:b/>
          <w:sz w:val="32"/>
        </w:rPr>
        <w:t>Final Signatures</w:t>
      </w:r>
    </w:p>
    <w:p w14:paraId="351123C0" w14:textId="77777777" w:rsidR="00FD5F33" w:rsidRPr="00A41215" w:rsidRDefault="00FD5F33" w:rsidP="00FD5F33">
      <w:pPr>
        <w:rPr>
          <w:rFonts w:ascii="Corbel" w:hAnsi="Corbel"/>
          <w:sz w:val="18"/>
          <w:szCs w:val="22"/>
        </w:rPr>
      </w:pPr>
    </w:p>
    <w:p w14:paraId="5DE5E06E" w14:textId="48F04CB6" w:rsidR="00FD5F33" w:rsidRPr="00A41215" w:rsidRDefault="00FD5F33" w:rsidP="00FD5F33">
      <w:pPr>
        <w:rPr>
          <w:rFonts w:ascii="Corbel" w:hAnsi="Corbel"/>
          <w:sz w:val="22"/>
          <w:szCs w:val="22"/>
        </w:rPr>
      </w:pPr>
      <w:r>
        <w:rPr>
          <w:rFonts w:ascii="Corbel" w:hAnsi="Corbel"/>
          <w:sz w:val="22"/>
          <w:szCs w:val="22"/>
        </w:rPr>
        <w:t>Both</w:t>
      </w:r>
      <w:r w:rsidRPr="00A41215">
        <w:rPr>
          <w:rFonts w:ascii="Corbel" w:hAnsi="Corbel"/>
          <w:sz w:val="22"/>
          <w:szCs w:val="22"/>
        </w:rPr>
        <w:t xml:space="preserve"> </w:t>
      </w:r>
      <w:r w:rsidRPr="00A41215">
        <w:rPr>
          <w:rFonts w:ascii="Corbel" w:hAnsi="Corbel"/>
          <w:b/>
          <w:sz w:val="22"/>
          <w:szCs w:val="22"/>
        </w:rPr>
        <w:t>Mid-Placement</w:t>
      </w:r>
      <w:r w:rsidRPr="00A41215">
        <w:rPr>
          <w:rFonts w:ascii="Corbel" w:hAnsi="Corbel"/>
          <w:sz w:val="22"/>
          <w:szCs w:val="22"/>
        </w:rPr>
        <w:t xml:space="preserve"> (orange) </w:t>
      </w:r>
      <w:r>
        <w:rPr>
          <w:rFonts w:ascii="Corbel" w:hAnsi="Corbel"/>
          <w:sz w:val="22"/>
          <w:szCs w:val="22"/>
        </w:rPr>
        <w:t xml:space="preserve">and </w:t>
      </w:r>
      <w:r w:rsidRPr="00FD5F33">
        <w:rPr>
          <w:rFonts w:ascii="Corbel" w:hAnsi="Corbel"/>
          <w:b/>
          <w:bCs/>
          <w:sz w:val="22"/>
          <w:szCs w:val="22"/>
        </w:rPr>
        <w:t>Final Placemen</w:t>
      </w:r>
      <w:r>
        <w:rPr>
          <w:rFonts w:ascii="Corbel" w:hAnsi="Corbel"/>
          <w:sz w:val="22"/>
          <w:szCs w:val="22"/>
        </w:rPr>
        <w:t xml:space="preserve">t (green) </w:t>
      </w:r>
      <w:r w:rsidRPr="00A41215">
        <w:rPr>
          <w:rFonts w:ascii="Corbel" w:hAnsi="Corbel"/>
          <w:sz w:val="22"/>
          <w:szCs w:val="22"/>
        </w:rPr>
        <w:t xml:space="preserve">areas can be signed </w:t>
      </w:r>
      <w:r>
        <w:rPr>
          <w:rFonts w:ascii="Corbel" w:hAnsi="Corbel"/>
          <w:sz w:val="22"/>
          <w:szCs w:val="22"/>
        </w:rPr>
        <w:t xml:space="preserve">electronically </w:t>
      </w:r>
      <w:r w:rsidRPr="00A41215">
        <w:rPr>
          <w:rFonts w:ascii="Corbel" w:hAnsi="Corbel"/>
          <w:sz w:val="22"/>
          <w:szCs w:val="22"/>
        </w:rPr>
        <w:t xml:space="preserve">by both the student </w:t>
      </w:r>
      <w:r w:rsidRPr="00A41215">
        <w:rPr>
          <w:rFonts w:ascii="Corbel" w:hAnsi="Corbel"/>
          <w:b/>
          <w:sz w:val="22"/>
          <w:szCs w:val="22"/>
        </w:rPr>
        <w:t>and</w:t>
      </w:r>
      <w:r w:rsidRPr="00A41215">
        <w:rPr>
          <w:rFonts w:ascii="Corbel" w:hAnsi="Corbel"/>
          <w:sz w:val="22"/>
          <w:szCs w:val="22"/>
        </w:rPr>
        <w:t xml:space="preserve"> the Field Educator/s</w:t>
      </w:r>
      <w:r>
        <w:rPr>
          <w:rFonts w:ascii="Corbel" w:hAnsi="Corbel"/>
          <w:sz w:val="22"/>
          <w:szCs w:val="22"/>
        </w:rPr>
        <w:t xml:space="preserve"> if preferred</w:t>
      </w:r>
      <w:r w:rsidRPr="00A41215">
        <w:rPr>
          <w:rFonts w:ascii="Corbel" w:hAnsi="Corbel"/>
          <w:sz w:val="22"/>
          <w:szCs w:val="22"/>
        </w:rPr>
        <w:t>. This is to certify that the content in this document is the student’s own work.</w:t>
      </w:r>
    </w:p>
    <w:p w14:paraId="0CB514AC" w14:textId="45BCB275" w:rsidR="00774B45" w:rsidRPr="000C5F41" w:rsidRDefault="00774B45" w:rsidP="00774B45">
      <w:pPr>
        <w:spacing w:line="276" w:lineRule="auto"/>
        <w:rPr>
          <w:rFonts w:ascii="Corbel" w:hAnsi="Corbel" w:cstheme="minorHAnsi"/>
          <w:color w:val="000000" w:themeColor="text1"/>
          <w:sz w:val="22"/>
          <w:szCs w:val="22"/>
          <w:lang w:val="en-AU" w:eastAsia="en-US"/>
        </w:rPr>
      </w:pPr>
    </w:p>
    <w:tbl>
      <w:tblPr>
        <w:tblStyle w:val="TableGrid"/>
        <w:tblW w:w="10207" w:type="dxa"/>
        <w:tblInd w:w="-157" w:type="dxa"/>
        <w:tblLook w:val="04A0" w:firstRow="1" w:lastRow="0" w:firstColumn="1" w:lastColumn="0" w:noHBand="0" w:noVBand="1"/>
      </w:tblPr>
      <w:tblGrid>
        <w:gridCol w:w="5103"/>
        <w:gridCol w:w="5104"/>
      </w:tblGrid>
      <w:tr w:rsidR="004A78AC" w:rsidRPr="00DD2C6C" w14:paraId="5A3B0D88" w14:textId="77777777" w:rsidTr="00A41215">
        <w:tc>
          <w:tcPr>
            <w:tcW w:w="10207" w:type="dxa"/>
            <w:gridSpan w:val="2"/>
            <w:shd w:val="clear" w:color="auto" w:fill="76923C" w:themeFill="accent3" w:themeFillShade="BF"/>
          </w:tcPr>
          <w:p w14:paraId="1A236088" w14:textId="50DA3CF7" w:rsidR="004A78AC" w:rsidRPr="00DD2C6C" w:rsidRDefault="004A78AC" w:rsidP="00794A75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 xml:space="preserve"> PLACEMENT</w:t>
            </w:r>
          </w:p>
        </w:tc>
      </w:tr>
      <w:tr w:rsidR="004A78AC" w:rsidRPr="00DD2C6C" w14:paraId="0C05C25A" w14:textId="77777777" w:rsidTr="00A41215">
        <w:tc>
          <w:tcPr>
            <w:tcW w:w="10207" w:type="dxa"/>
            <w:gridSpan w:val="2"/>
            <w:shd w:val="clear" w:color="auto" w:fill="EAF1DD" w:themeFill="accent3" w:themeFillTint="33"/>
          </w:tcPr>
          <w:p w14:paraId="28123868" w14:textId="77777777" w:rsidR="004A78AC" w:rsidRDefault="004A78AC" w:rsidP="00A41215">
            <w:pPr>
              <w:pStyle w:val="Heading3"/>
              <w:spacing w:before="120"/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Share a list of the student’s strengths to date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 xml:space="preserve"> </w:t>
            </w:r>
            <w:r w:rsidRPr="00A41215"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  <w:t>(jointly completed by field educator/s and student)</w:t>
            </w:r>
          </w:p>
          <w:p w14:paraId="2683093A" w14:textId="1F72869B" w:rsidR="00511D53" w:rsidRPr="00A41215" w:rsidRDefault="00511D53" w:rsidP="00A41215">
            <w:pPr>
              <w:rPr>
                <w:sz w:val="16"/>
                <w:lang w:val="en-AU" w:eastAsia="en-US"/>
              </w:rPr>
            </w:pPr>
          </w:p>
        </w:tc>
      </w:tr>
      <w:tr w:rsidR="004A78AC" w:rsidRPr="00DD2C6C" w14:paraId="45BE0BE8" w14:textId="77777777" w:rsidTr="00A41215">
        <w:tc>
          <w:tcPr>
            <w:tcW w:w="5103" w:type="dxa"/>
            <w:shd w:val="clear" w:color="auto" w:fill="76923C" w:themeFill="accent3" w:themeFillShade="BF"/>
          </w:tcPr>
          <w:p w14:paraId="4BB1373F" w14:textId="1C8BACF9" w:rsidR="004A78AC" w:rsidRPr="00A41215" w:rsidRDefault="004A78AC" w:rsidP="00A41215">
            <w:pPr>
              <w:pStyle w:val="Heading3"/>
              <w:spacing w:before="0"/>
              <w:jc w:val="center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Field Educator/s’ comments</w:t>
            </w:r>
          </w:p>
        </w:tc>
        <w:tc>
          <w:tcPr>
            <w:tcW w:w="5104" w:type="dxa"/>
            <w:shd w:val="clear" w:color="auto" w:fill="76923C" w:themeFill="accent3" w:themeFillShade="BF"/>
          </w:tcPr>
          <w:p w14:paraId="4AE81D6F" w14:textId="515610B9" w:rsidR="004A78AC" w:rsidRPr="00A41215" w:rsidRDefault="004A78AC" w:rsidP="00A41215">
            <w:pPr>
              <w:pStyle w:val="Heading3"/>
              <w:spacing w:before="0"/>
              <w:jc w:val="center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A41215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Student’s comments</w:t>
            </w:r>
          </w:p>
        </w:tc>
      </w:tr>
      <w:tr w:rsidR="004A78AC" w:rsidRPr="00DD2C6C" w14:paraId="44965298" w14:textId="77777777" w:rsidTr="00A41215">
        <w:tc>
          <w:tcPr>
            <w:tcW w:w="5103" w:type="dxa"/>
            <w:shd w:val="clear" w:color="auto" w:fill="EAF1DD" w:themeFill="accent3" w:themeFillTint="33"/>
          </w:tcPr>
          <w:p w14:paraId="55EB619E" w14:textId="77777777" w:rsidR="004A78AC" w:rsidRDefault="004A78AC" w:rsidP="004A78AC">
            <w:pPr>
              <w:pStyle w:val="Heading3"/>
              <w:spacing w:before="0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4CB23B63" w14:textId="77777777" w:rsidR="00BD080E" w:rsidRPr="00A41215" w:rsidRDefault="00BD080E" w:rsidP="00A41215">
            <w:pPr>
              <w:rPr>
                <w:b/>
                <w:lang w:val="en-AU" w:eastAsia="en-US"/>
              </w:rPr>
            </w:pPr>
          </w:p>
          <w:p w14:paraId="5BD31A5C" w14:textId="77777777" w:rsidR="004A78AC" w:rsidRPr="00A41215" w:rsidRDefault="004A78AC" w:rsidP="00A4121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420CC06B" w14:textId="77777777" w:rsidR="004A78AC" w:rsidRDefault="004A78AC" w:rsidP="004A78AC">
            <w:pPr>
              <w:pStyle w:val="Heading3"/>
              <w:spacing w:before="0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6C9D31FC" w14:textId="77777777" w:rsidR="00BD080E" w:rsidRPr="00A41215" w:rsidRDefault="00BD080E" w:rsidP="00A41215">
            <w:pPr>
              <w:rPr>
                <w:b/>
                <w:lang w:val="en-AU" w:eastAsia="en-US"/>
              </w:rPr>
            </w:pPr>
          </w:p>
          <w:p w14:paraId="4CA72DD6" w14:textId="77777777" w:rsidR="004A78AC" w:rsidRPr="00A41215" w:rsidRDefault="004A78AC" w:rsidP="00A41215">
            <w:pPr>
              <w:rPr>
                <w:lang w:val="en-AU" w:eastAsia="en-US"/>
              </w:rPr>
            </w:pPr>
          </w:p>
        </w:tc>
      </w:tr>
    </w:tbl>
    <w:p w14:paraId="7E3A09AD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</w:p>
    <w:p w14:paraId="633E8019" w14:textId="77777777" w:rsidR="000E65DB" w:rsidRPr="00A41215" w:rsidRDefault="000E65DB" w:rsidP="00245107">
      <w:pPr>
        <w:rPr>
          <w:rFonts w:ascii="Corbel" w:hAnsi="Corbel"/>
          <w:sz w:val="18"/>
          <w:szCs w:val="22"/>
        </w:rPr>
      </w:pPr>
    </w:p>
    <w:tbl>
      <w:tblPr>
        <w:tblStyle w:val="TableGrid"/>
        <w:tblW w:w="10364" w:type="dxa"/>
        <w:tblInd w:w="-147" w:type="dxa"/>
        <w:tblLook w:val="04A0" w:firstRow="1" w:lastRow="0" w:firstColumn="1" w:lastColumn="0" w:noHBand="0" w:noVBand="1"/>
      </w:tblPr>
      <w:tblGrid>
        <w:gridCol w:w="5099"/>
        <w:gridCol w:w="5265"/>
      </w:tblGrid>
      <w:tr w:rsidR="00FD5F33" w:rsidRPr="00CC52C6" w14:paraId="4AC33EFE" w14:textId="6BDF6EA3" w:rsidTr="00F709F2">
        <w:trPr>
          <w:trHeight w:val="64"/>
        </w:trPr>
        <w:tc>
          <w:tcPr>
            <w:tcW w:w="10364" w:type="dxa"/>
            <w:gridSpan w:val="2"/>
            <w:shd w:val="clear" w:color="auto" w:fill="76923C" w:themeFill="accent3" w:themeFillShade="BF"/>
            <w:vAlign w:val="center"/>
          </w:tcPr>
          <w:p w14:paraId="75A44DAF" w14:textId="171B8F1D" w:rsidR="00FD5F33" w:rsidRPr="00FD5F33" w:rsidRDefault="00FD5F33" w:rsidP="00FD5F33">
            <w:pPr>
              <w:pStyle w:val="Heading3"/>
              <w:spacing w:before="0"/>
              <w:jc w:val="center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FD5F33" w:rsidRPr="00D413CF" w14:paraId="422048DE" w14:textId="69D88BAA" w:rsidTr="00F709F2">
        <w:trPr>
          <w:trHeight w:val="372"/>
        </w:trPr>
        <w:tc>
          <w:tcPr>
            <w:tcW w:w="5104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6259EBDF" w14:textId="0121D006" w:rsidR="00FD5F33" w:rsidRDefault="00FD5F33" w:rsidP="00FD5F33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2EBAB4A3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BB096E6" w14:textId="46A3382B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221B08C7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E0BA9C5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07CDC16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1140996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7008F139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748EC47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039D3C55" w14:textId="77777777" w:rsidR="00FD5F33" w:rsidRPr="00D413CF" w:rsidRDefault="00FD5F33" w:rsidP="00FD5F33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60" w:type="dxa"/>
            <w:shd w:val="clear" w:color="auto" w:fill="EAF1DD" w:themeFill="accent3" w:themeFillTint="33"/>
          </w:tcPr>
          <w:p w14:paraId="5787636F" w14:textId="1BE82E28" w:rsidR="00FD5F33" w:rsidRDefault="00FD5F33" w:rsidP="00FD5F33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  <w:r w:rsidR="00F709F2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 xml:space="preserve"> / SUPERVISOR</w:t>
            </w:r>
          </w:p>
          <w:p w14:paraId="19F1D41F" w14:textId="6347EF03" w:rsidR="00C33B6F" w:rsidRPr="00C33B6F" w:rsidRDefault="00C33B6F" w:rsidP="00C33B6F">
            <w:pPr>
              <w:spacing w:before="120"/>
              <w:rPr>
                <w:rFonts w:ascii="Corbel" w:hAnsi="Corbel"/>
                <w:sz w:val="14"/>
              </w:rPr>
            </w:pPr>
            <w:r>
              <w:rPr>
                <w:rFonts w:ascii="Corbel" w:hAnsi="Corbel"/>
              </w:rPr>
              <w:t xml:space="preserve">I recommend that this student passes their placement: </w:t>
            </w:r>
          </w:p>
          <w:p w14:paraId="7FFE7914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6077F9B6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75B3A849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84BEB50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638F1A07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3E660B4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38188AEB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209635AF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7B76C258" w14:textId="230CBE78" w:rsidR="00FD5F33" w:rsidRPr="00C33B6F" w:rsidRDefault="00FD5F33" w:rsidP="00FD5F33">
            <w:pPr>
              <w:spacing w:before="120"/>
              <w:rPr>
                <w:rFonts w:ascii="Corbel" w:hAnsi="Corbel"/>
                <w:sz w:val="14"/>
              </w:rPr>
            </w:pPr>
          </w:p>
          <w:p w14:paraId="160A9AF7" w14:textId="77777777" w:rsidR="00FD5F33" w:rsidRPr="00780E09" w:rsidRDefault="00FD5F33" w:rsidP="00FD5F33">
            <w:pPr>
              <w:spacing w:before="120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_______________________________________________</w:t>
            </w:r>
          </w:p>
          <w:p w14:paraId="2FE7A5E9" w14:textId="77777777" w:rsidR="00FD5F33" w:rsidRDefault="00FD5F33" w:rsidP="00FD5F33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EXTERNAL SUPERVISOR (if applicable)</w:t>
            </w:r>
          </w:p>
          <w:p w14:paraId="64D4AD9D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E15554C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237628B7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704C1BC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5C890730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FE597A1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75F6B122" w14:textId="77777777" w:rsidR="00FD5F33" w:rsidRPr="00A41215" w:rsidRDefault="00FD5F33" w:rsidP="00FD5F33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13F667A8" w14:textId="77777777" w:rsidR="00FD5F33" w:rsidRDefault="00FD5F33" w:rsidP="00FD5F33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6EF346B6" w14:textId="77777777" w:rsidR="00FD5F33" w:rsidRPr="00A41215" w:rsidRDefault="00FD5F33" w:rsidP="00FD5F33">
            <w:pPr>
              <w:rPr>
                <w:rFonts w:ascii="Corbel" w:hAnsi="Corbel" w:cstheme="minorHAnsi"/>
                <w:color w:val="000000" w:themeColor="text1"/>
                <w:sz w:val="16"/>
                <w:szCs w:val="22"/>
              </w:rPr>
            </w:pPr>
          </w:p>
          <w:p w14:paraId="3372D5F8" w14:textId="77777777" w:rsidR="00FD5F33" w:rsidRPr="00D413CF" w:rsidRDefault="00FD5F33" w:rsidP="00C33B6F">
            <w:pPr>
              <w:spacing w:before="120"/>
            </w:pPr>
          </w:p>
        </w:tc>
      </w:tr>
    </w:tbl>
    <w:p w14:paraId="720E6147" w14:textId="77777777" w:rsidR="00FD5F33" w:rsidRDefault="00FD5F33" w:rsidP="00C91CAC">
      <w:pPr>
        <w:spacing w:line="276" w:lineRule="auto"/>
        <w:rPr>
          <w:rFonts w:ascii="Corbel" w:hAnsi="Corbel" w:cstheme="minorBidi"/>
          <w:b/>
          <w:sz w:val="20"/>
          <w:szCs w:val="20"/>
          <w:lang w:val="en-AU" w:eastAsia="en-US"/>
        </w:rPr>
      </w:pPr>
    </w:p>
    <w:p w14:paraId="7D0AFD97" w14:textId="77777777" w:rsidR="00FD5F33" w:rsidRDefault="00FD5F33" w:rsidP="00C91CAC">
      <w:pPr>
        <w:spacing w:line="276" w:lineRule="auto"/>
        <w:rPr>
          <w:rFonts w:ascii="Corbel" w:hAnsi="Corbel" w:cstheme="minorBidi"/>
          <w:b/>
          <w:sz w:val="20"/>
          <w:szCs w:val="20"/>
          <w:lang w:val="en-AU" w:eastAsia="en-US"/>
        </w:rPr>
      </w:pPr>
    </w:p>
    <w:p w14:paraId="4F51FEE0" w14:textId="2CB6D4B5" w:rsidR="00C91CAC" w:rsidRPr="00D413CF" w:rsidRDefault="00C91CAC" w:rsidP="00C91CAC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  <w:r w:rsidRPr="00A41215">
        <w:rPr>
          <w:rFonts w:ascii="Corbel" w:hAnsi="Corbel" w:cstheme="minorBidi"/>
          <w:b/>
          <w:sz w:val="20"/>
          <w:szCs w:val="20"/>
          <w:lang w:val="en-AU" w:eastAsia="en-US"/>
        </w:rPr>
        <w:t>Notes</w:t>
      </w:r>
      <w:r w:rsidRPr="00D413CF">
        <w:rPr>
          <w:rFonts w:ascii="Corbel" w:hAnsi="Corbel" w:cstheme="minorBidi"/>
          <w:sz w:val="20"/>
          <w:szCs w:val="20"/>
          <w:lang w:val="en-AU" w:eastAsia="en-US"/>
        </w:rPr>
        <w:t xml:space="preserve">: </w:t>
      </w:r>
    </w:p>
    <w:p w14:paraId="17ABC3B9" w14:textId="1B3294C4" w:rsidR="00C91CAC" w:rsidRPr="00D413CF" w:rsidRDefault="00C91CAC" w:rsidP="00C91CAC">
      <w:pPr>
        <w:numPr>
          <w:ilvl w:val="0"/>
          <w:numId w:val="9"/>
        </w:numPr>
        <w:spacing w:line="276" w:lineRule="auto"/>
        <w:contextualSpacing/>
        <w:rPr>
          <w:rFonts w:ascii="Corbel" w:hAnsi="Corbel" w:cstheme="minorHAnsi"/>
          <w:sz w:val="20"/>
          <w:szCs w:val="20"/>
          <w:lang w:val="en-AU" w:eastAsia="en-US"/>
        </w:rPr>
      </w:pP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Students and Field Educators are advised to </w:t>
      </w:r>
      <w:r w:rsidRPr="00A41215">
        <w:rPr>
          <w:rFonts w:ascii="Corbel" w:hAnsi="Corbel" w:cstheme="minorHAnsi"/>
          <w:b/>
          <w:sz w:val="20"/>
          <w:szCs w:val="20"/>
          <w:lang w:val="en-AU" w:eastAsia="en-US"/>
        </w:rPr>
        <w:t>keep a signed copy</w:t>
      </w: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 of this report for future reference before the student submits this document to the Unit’s </w:t>
      </w:r>
      <w:r w:rsidR="002F0009">
        <w:rPr>
          <w:rFonts w:ascii="Corbel" w:hAnsi="Corbel" w:cstheme="minorHAnsi"/>
          <w:sz w:val="20"/>
          <w:szCs w:val="20"/>
          <w:lang w:val="en-AU" w:eastAsia="en-US"/>
        </w:rPr>
        <w:t>Canvas</w:t>
      </w: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 site. If you have any questions regarding this document, please email: </w:t>
      </w:r>
      <w:hyperlink r:id="rId12" w:history="1">
        <w:r w:rsidRPr="00D413CF">
          <w:rPr>
            <w:rFonts w:ascii="Corbel" w:hAnsi="Corbel" w:cstheme="minorHAnsi"/>
            <w:color w:val="0000FF" w:themeColor="hyperlink"/>
            <w:sz w:val="20"/>
            <w:szCs w:val="20"/>
            <w:u w:val="single"/>
            <w:lang w:val="en-AU" w:eastAsia="en-US"/>
          </w:rPr>
          <w:t>health.wils@qut.edu.au</w:t>
        </w:r>
      </w:hyperlink>
      <w:r>
        <w:rPr>
          <w:rFonts w:ascii="Corbel" w:hAnsi="Corbel" w:cstheme="minorHAnsi"/>
          <w:sz w:val="20"/>
          <w:szCs w:val="20"/>
          <w:lang w:val="en-AU" w:eastAsia="en-US"/>
        </w:rPr>
        <w:t>.</w:t>
      </w:r>
    </w:p>
    <w:p w14:paraId="33805CB6" w14:textId="77777777" w:rsidR="00C91CAC" w:rsidRPr="00D413CF" w:rsidRDefault="00C91CAC" w:rsidP="00C91CAC">
      <w:pPr>
        <w:spacing w:line="276" w:lineRule="auto"/>
        <w:ind w:left="360"/>
        <w:rPr>
          <w:rFonts w:ascii="Corbel" w:hAnsi="Corbel" w:cstheme="minorHAnsi"/>
          <w:sz w:val="20"/>
          <w:szCs w:val="20"/>
          <w:lang w:val="en-AU" w:eastAsia="en-US"/>
        </w:rPr>
      </w:pPr>
    </w:p>
    <w:sectPr w:rsidR="00C91CAC" w:rsidRPr="00D413CF" w:rsidSect="002A77F9">
      <w:footerReference w:type="default" r:id="rId13"/>
      <w:pgSz w:w="11906" w:h="16838" w:code="9"/>
      <w:pgMar w:top="720" w:right="1134" w:bottom="720" w:left="851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A6588" w14:textId="77777777" w:rsidR="00E23765" w:rsidRDefault="00E23765" w:rsidP="008F345E">
      <w:r>
        <w:separator/>
      </w:r>
    </w:p>
  </w:endnote>
  <w:endnote w:type="continuationSeparator" w:id="0">
    <w:p w14:paraId="7C2C9B02" w14:textId="77777777" w:rsidR="00E23765" w:rsidRDefault="00E23765" w:rsidP="008F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eastAsiaTheme="minorEastAsia" w:hAnsiTheme="minorHAnsi" w:cstheme="minorHAnsi"/>
        <w:b/>
        <w:color w:val="365F91" w:themeColor="accent1" w:themeShade="BF"/>
      </w:rPr>
      <w:id w:val="2051960282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b w:val="0"/>
        <w:noProof/>
        <w:sz w:val="40"/>
        <w:szCs w:val="40"/>
      </w:rPr>
    </w:sdtEndPr>
    <w:sdtContent>
      <w:p w14:paraId="48A23277" w14:textId="24A2DB1C" w:rsidR="00B13BAB" w:rsidRDefault="00B13BAB">
        <w:pPr>
          <w:pStyle w:val="Footer"/>
          <w:jc w:val="right"/>
          <w:rPr>
            <w:rFonts w:asciiTheme="majorHAnsi" w:eastAsiaTheme="majorEastAsia" w:hAnsiTheme="majorHAnsi" w:cstheme="majorBidi"/>
            <w:color w:val="4F81BD" w:themeColor="accent1"/>
            <w:sz w:val="40"/>
            <w:szCs w:val="40"/>
          </w:rPr>
        </w:pPr>
        <w:r w:rsidRPr="00E23586">
          <w:rPr>
            <w:rFonts w:asciiTheme="minorHAnsi" w:eastAsiaTheme="minorEastAsia" w:hAnsiTheme="minorHAnsi" w:cstheme="minorHAnsi"/>
            <w:b/>
            <w:color w:val="365F91" w:themeColor="accent1" w:themeShade="BF"/>
          </w:rPr>
          <w:t>QUT School of Public Health and Social Work</w:t>
        </w:r>
        <w:r>
          <w:rPr>
            <w:rFonts w:eastAsiaTheme="minorEastAsia"/>
          </w:rPr>
          <w:t xml:space="preserve"> </w:t>
        </w:r>
        <w:r>
          <w:rPr>
            <w:rFonts w:eastAsiaTheme="minorEastAsia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</w:rPr>
          <w:fldChar w:fldCharType="separate"/>
        </w:r>
        <w:r w:rsidRPr="001C4889"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t>3</w:t>
        </w:r>
        <w:r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fldChar w:fldCharType="end"/>
        </w:r>
      </w:p>
    </w:sdtContent>
  </w:sdt>
  <w:p w14:paraId="1176DAB9" w14:textId="77777777" w:rsidR="00B13BAB" w:rsidRDefault="00B13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0109B8" w14:textId="77777777" w:rsidR="00E23765" w:rsidRDefault="00E23765" w:rsidP="008F345E">
      <w:r>
        <w:separator/>
      </w:r>
    </w:p>
  </w:footnote>
  <w:footnote w:type="continuationSeparator" w:id="0">
    <w:p w14:paraId="68F75C62" w14:textId="77777777" w:rsidR="00E23765" w:rsidRDefault="00E23765" w:rsidP="008F3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32F8C"/>
    <w:multiLevelType w:val="multilevel"/>
    <w:tmpl w:val="73B464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F635E1"/>
    <w:multiLevelType w:val="hybridMultilevel"/>
    <w:tmpl w:val="23AE2B80"/>
    <w:lvl w:ilvl="0" w:tplc="96386C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17EB4"/>
    <w:multiLevelType w:val="hybridMultilevel"/>
    <w:tmpl w:val="0492A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639A7"/>
    <w:multiLevelType w:val="hybridMultilevel"/>
    <w:tmpl w:val="ECD2B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B74BD"/>
    <w:multiLevelType w:val="hybridMultilevel"/>
    <w:tmpl w:val="A106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A4A09"/>
    <w:multiLevelType w:val="hybridMultilevel"/>
    <w:tmpl w:val="21DE85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44598"/>
    <w:multiLevelType w:val="hybridMultilevel"/>
    <w:tmpl w:val="2AB00F46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923AF"/>
    <w:multiLevelType w:val="hybridMultilevel"/>
    <w:tmpl w:val="67C21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B710E"/>
    <w:multiLevelType w:val="hybridMultilevel"/>
    <w:tmpl w:val="06CE6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A5E35"/>
    <w:multiLevelType w:val="multilevel"/>
    <w:tmpl w:val="BB842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E85215"/>
    <w:multiLevelType w:val="hybridMultilevel"/>
    <w:tmpl w:val="394A4B7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514DA"/>
    <w:multiLevelType w:val="hybridMultilevel"/>
    <w:tmpl w:val="ED42C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B7824"/>
    <w:multiLevelType w:val="hybridMultilevel"/>
    <w:tmpl w:val="84B6DF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2701B"/>
    <w:multiLevelType w:val="multilevel"/>
    <w:tmpl w:val="39E8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0207D11"/>
    <w:multiLevelType w:val="hybridMultilevel"/>
    <w:tmpl w:val="A01E0688"/>
    <w:lvl w:ilvl="0" w:tplc="0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C1139"/>
    <w:multiLevelType w:val="hybridMultilevel"/>
    <w:tmpl w:val="E9C0F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DF42C5"/>
    <w:multiLevelType w:val="hybridMultilevel"/>
    <w:tmpl w:val="A2669AF8"/>
    <w:lvl w:ilvl="0" w:tplc="AC501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663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928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DCBF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B040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3C230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EC2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26EF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06FF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8722CA9"/>
    <w:multiLevelType w:val="hybridMultilevel"/>
    <w:tmpl w:val="3D5E9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242D0B"/>
    <w:multiLevelType w:val="hybridMultilevel"/>
    <w:tmpl w:val="5304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10808"/>
    <w:multiLevelType w:val="hybridMultilevel"/>
    <w:tmpl w:val="98FEE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377EB"/>
    <w:multiLevelType w:val="hybridMultilevel"/>
    <w:tmpl w:val="6B96EAC8"/>
    <w:lvl w:ilvl="0" w:tplc="A5C87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ECE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D017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8481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9309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A61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D6A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D4CD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988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4D7265E"/>
    <w:multiLevelType w:val="hybridMultilevel"/>
    <w:tmpl w:val="3056B286"/>
    <w:lvl w:ilvl="0" w:tplc="67CE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47C8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CA3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AAEB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6EF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84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9C3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E3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BACC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5354BEF"/>
    <w:multiLevelType w:val="hybridMultilevel"/>
    <w:tmpl w:val="8C5898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01F54"/>
    <w:multiLevelType w:val="hybridMultilevel"/>
    <w:tmpl w:val="FFC487F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3458CD"/>
    <w:multiLevelType w:val="hybridMultilevel"/>
    <w:tmpl w:val="13785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FC502D"/>
    <w:multiLevelType w:val="hybridMultilevel"/>
    <w:tmpl w:val="808C11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B2CBF"/>
    <w:multiLevelType w:val="hybridMultilevel"/>
    <w:tmpl w:val="93E2BF10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50A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7CE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CE3E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B804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1607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201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F823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52F2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49131044"/>
    <w:multiLevelType w:val="hybridMultilevel"/>
    <w:tmpl w:val="5580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3A62AB"/>
    <w:multiLevelType w:val="hybridMultilevel"/>
    <w:tmpl w:val="A60CBE82"/>
    <w:lvl w:ilvl="0" w:tplc="3AB0C16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8C04B2"/>
    <w:multiLevelType w:val="hybridMultilevel"/>
    <w:tmpl w:val="7CFAE25A"/>
    <w:lvl w:ilvl="0" w:tplc="477A6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CD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CC9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40E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7CD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5BCB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84E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E25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56A82052"/>
    <w:multiLevelType w:val="hybridMultilevel"/>
    <w:tmpl w:val="384076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80479"/>
    <w:multiLevelType w:val="hybridMultilevel"/>
    <w:tmpl w:val="9E720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352088"/>
    <w:multiLevelType w:val="hybridMultilevel"/>
    <w:tmpl w:val="05607FA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1E0052"/>
    <w:multiLevelType w:val="hybridMultilevel"/>
    <w:tmpl w:val="F3744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994E0F"/>
    <w:multiLevelType w:val="hybridMultilevel"/>
    <w:tmpl w:val="BC70C8DA"/>
    <w:lvl w:ilvl="0" w:tplc="0C090003">
      <w:start w:val="1"/>
      <w:numFmt w:val="bullet"/>
      <w:lvlText w:val="o"/>
      <w:lvlJc w:val="left"/>
      <w:pPr>
        <w:ind w:left="78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5" w15:restartNumberingAfterBreak="0">
    <w:nsid w:val="69CB6580"/>
    <w:multiLevelType w:val="hybridMultilevel"/>
    <w:tmpl w:val="49D6EDBE"/>
    <w:lvl w:ilvl="0" w:tplc="131EC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2AD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7290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F67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D436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7A99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009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9A66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EE6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9D144BF"/>
    <w:multiLevelType w:val="hybridMultilevel"/>
    <w:tmpl w:val="A9440A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E2484"/>
    <w:multiLevelType w:val="hybridMultilevel"/>
    <w:tmpl w:val="CC6C05F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20777F"/>
    <w:multiLevelType w:val="hybridMultilevel"/>
    <w:tmpl w:val="2822F9E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FD62477"/>
    <w:multiLevelType w:val="multilevel"/>
    <w:tmpl w:val="24D67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2FA1ECB"/>
    <w:multiLevelType w:val="hybridMultilevel"/>
    <w:tmpl w:val="8EA6D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5B5AD2"/>
    <w:multiLevelType w:val="multilevel"/>
    <w:tmpl w:val="D4DCA0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A944ED4"/>
    <w:multiLevelType w:val="multilevel"/>
    <w:tmpl w:val="C1D802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B7A4071"/>
    <w:multiLevelType w:val="hybridMultilevel"/>
    <w:tmpl w:val="F3489A88"/>
    <w:lvl w:ilvl="0" w:tplc="CCC05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5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689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6A3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64C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5E8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B61E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BE0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089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4" w15:restartNumberingAfterBreak="0">
    <w:nsid w:val="7C0D406E"/>
    <w:multiLevelType w:val="hybridMultilevel"/>
    <w:tmpl w:val="EE98BD08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CCB3A6B"/>
    <w:multiLevelType w:val="hybridMultilevel"/>
    <w:tmpl w:val="364C57B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661782">
    <w:abstractNumId w:val="11"/>
  </w:num>
  <w:num w:numId="2" w16cid:durableId="390201467">
    <w:abstractNumId w:val="23"/>
  </w:num>
  <w:num w:numId="3" w16cid:durableId="1829666254">
    <w:abstractNumId w:val="10"/>
  </w:num>
  <w:num w:numId="4" w16cid:durableId="626545581">
    <w:abstractNumId w:val="22"/>
  </w:num>
  <w:num w:numId="5" w16cid:durableId="430124278">
    <w:abstractNumId w:val="45"/>
  </w:num>
  <w:num w:numId="6" w16cid:durableId="1359357428">
    <w:abstractNumId w:val="33"/>
  </w:num>
  <w:num w:numId="7" w16cid:durableId="1491484350">
    <w:abstractNumId w:val="42"/>
  </w:num>
  <w:num w:numId="8" w16cid:durableId="1796176301">
    <w:abstractNumId w:val="39"/>
  </w:num>
  <w:num w:numId="9" w16cid:durableId="485048747">
    <w:abstractNumId w:val="25"/>
  </w:num>
  <w:num w:numId="10" w16cid:durableId="207882306">
    <w:abstractNumId w:val="5"/>
  </w:num>
  <w:num w:numId="11" w16cid:durableId="140849072">
    <w:abstractNumId w:val="13"/>
  </w:num>
  <w:num w:numId="12" w16cid:durableId="1796483238">
    <w:abstractNumId w:val="9"/>
  </w:num>
  <w:num w:numId="13" w16cid:durableId="372583053">
    <w:abstractNumId w:val="35"/>
  </w:num>
  <w:num w:numId="14" w16cid:durableId="1146774581">
    <w:abstractNumId w:val="29"/>
  </w:num>
  <w:num w:numId="15" w16cid:durableId="1569264073">
    <w:abstractNumId w:val="20"/>
  </w:num>
  <w:num w:numId="16" w16cid:durableId="1905218075">
    <w:abstractNumId w:val="21"/>
  </w:num>
  <w:num w:numId="17" w16cid:durableId="1167208917">
    <w:abstractNumId w:val="16"/>
  </w:num>
  <w:num w:numId="18" w16cid:durableId="1188636972">
    <w:abstractNumId w:val="43"/>
  </w:num>
  <w:num w:numId="19" w16cid:durableId="784036810">
    <w:abstractNumId w:val="26"/>
  </w:num>
  <w:num w:numId="20" w16cid:durableId="405687909">
    <w:abstractNumId w:val="6"/>
  </w:num>
  <w:num w:numId="21" w16cid:durableId="465197231">
    <w:abstractNumId w:val="8"/>
  </w:num>
  <w:num w:numId="22" w16cid:durableId="926765616">
    <w:abstractNumId w:val="34"/>
  </w:num>
  <w:num w:numId="23" w16cid:durableId="134110613">
    <w:abstractNumId w:val="40"/>
  </w:num>
  <w:num w:numId="24" w16cid:durableId="1550998582">
    <w:abstractNumId w:val="2"/>
  </w:num>
  <w:num w:numId="25" w16cid:durableId="1952973197">
    <w:abstractNumId w:val="38"/>
  </w:num>
  <w:num w:numId="26" w16cid:durableId="150761330">
    <w:abstractNumId w:val="3"/>
  </w:num>
  <w:num w:numId="27" w16cid:durableId="1479953306">
    <w:abstractNumId w:val="30"/>
  </w:num>
  <w:num w:numId="28" w16cid:durableId="1011185227">
    <w:abstractNumId w:val="7"/>
  </w:num>
  <w:num w:numId="29" w16cid:durableId="1916548417">
    <w:abstractNumId w:val="19"/>
  </w:num>
  <w:num w:numId="30" w16cid:durableId="593710581">
    <w:abstractNumId w:val="44"/>
  </w:num>
  <w:num w:numId="31" w16cid:durableId="1435205591">
    <w:abstractNumId w:val="18"/>
  </w:num>
  <w:num w:numId="32" w16cid:durableId="1829127741">
    <w:abstractNumId w:val="41"/>
  </w:num>
  <w:num w:numId="33" w16cid:durableId="2114399389">
    <w:abstractNumId w:val="37"/>
  </w:num>
  <w:num w:numId="34" w16cid:durableId="1416249330">
    <w:abstractNumId w:val="32"/>
  </w:num>
  <w:num w:numId="35" w16cid:durableId="153693545">
    <w:abstractNumId w:val="28"/>
  </w:num>
  <w:num w:numId="36" w16cid:durableId="4862951">
    <w:abstractNumId w:val="1"/>
  </w:num>
  <w:num w:numId="37" w16cid:durableId="839462294">
    <w:abstractNumId w:val="14"/>
  </w:num>
  <w:num w:numId="38" w16cid:durableId="426314284">
    <w:abstractNumId w:val="36"/>
  </w:num>
  <w:num w:numId="39" w16cid:durableId="245114120">
    <w:abstractNumId w:val="31"/>
  </w:num>
  <w:num w:numId="40" w16cid:durableId="241835053">
    <w:abstractNumId w:val="0"/>
  </w:num>
  <w:num w:numId="41" w16cid:durableId="603390878">
    <w:abstractNumId w:val="27"/>
  </w:num>
  <w:num w:numId="42" w16cid:durableId="2023504498">
    <w:abstractNumId w:val="17"/>
  </w:num>
  <w:num w:numId="43" w16cid:durableId="315916176">
    <w:abstractNumId w:val="4"/>
  </w:num>
  <w:num w:numId="44" w16cid:durableId="1286472881">
    <w:abstractNumId w:val="15"/>
  </w:num>
  <w:num w:numId="45" w16cid:durableId="37291646">
    <w:abstractNumId w:val="12"/>
  </w:num>
  <w:num w:numId="46" w16cid:durableId="1265572073">
    <w:abstractNumId w:val="2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zUyMDc2szAwNTdX0lEKTi0uzszPAykwqgUAzxvEUCwAAAA="/>
  </w:docVars>
  <w:rsids>
    <w:rsidRoot w:val="00E07A58"/>
    <w:rsid w:val="00006C38"/>
    <w:rsid w:val="0001110B"/>
    <w:rsid w:val="00017E54"/>
    <w:rsid w:val="000206C3"/>
    <w:rsid w:val="00023D9F"/>
    <w:rsid w:val="000264E2"/>
    <w:rsid w:val="00026B65"/>
    <w:rsid w:val="0003178C"/>
    <w:rsid w:val="0003244C"/>
    <w:rsid w:val="0003451A"/>
    <w:rsid w:val="00040E8F"/>
    <w:rsid w:val="00042D4C"/>
    <w:rsid w:val="00051A9F"/>
    <w:rsid w:val="0005213C"/>
    <w:rsid w:val="000550A6"/>
    <w:rsid w:val="00056245"/>
    <w:rsid w:val="00056329"/>
    <w:rsid w:val="00061564"/>
    <w:rsid w:val="000623F0"/>
    <w:rsid w:val="00062B9B"/>
    <w:rsid w:val="0006300D"/>
    <w:rsid w:val="00063A8F"/>
    <w:rsid w:val="00065DC2"/>
    <w:rsid w:val="00072F90"/>
    <w:rsid w:val="00077236"/>
    <w:rsid w:val="0008360B"/>
    <w:rsid w:val="0008697B"/>
    <w:rsid w:val="00090064"/>
    <w:rsid w:val="0009137C"/>
    <w:rsid w:val="00091DC8"/>
    <w:rsid w:val="000927AA"/>
    <w:rsid w:val="000A3967"/>
    <w:rsid w:val="000B1E9E"/>
    <w:rsid w:val="000B734E"/>
    <w:rsid w:val="000C3AD6"/>
    <w:rsid w:val="000C3D3D"/>
    <w:rsid w:val="000C5F41"/>
    <w:rsid w:val="000D0214"/>
    <w:rsid w:val="000D301B"/>
    <w:rsid w:val="000D4EEF"/>
    <w:rsid w:val="000D6CA5"/>
    <w:rsid w:val="000D70CD"/>
    <w:rsid w:val="000E65DB"/>
    <w:rsid w:val="000F140C"/>
    <w:rsid w:val="000F5401"/>
    <w:rsid w:val="0010265D"/>
    <w:rsid w:val="00106DE0"/>
    <w:rsid w:val="00111024"/>
    <w:rsid w:val="00115A61"/>
    <w:rsid w:val="00116B23"/>
    <w:rsid w:val="00120866"/>
    <w:rsid w:val="0014594F"/>
    <w:rsid w:val="00146A85"/>
    <w:rsid w:val="001518C6"/>
    <w:rsid w:val="0015210D"/>
    <w:rsid w:val="00163DDF"/>
    <w:rsid w:val="001650C6"/>
    <w:rsid w:val="0016519F"/>
    <w:rsid w:val="00166B64"/>
    <w:rsid w:val="0017338E"/>
    <w:rsid w:val="001773F2"/>
    <w:rsid w:val="0018094E"/>
    <w:rsid w:val="00191917"/>
    <w:rsid w:val="001930CD"/>
    <w:rsid w:val="00197940"/>
    <w:rsid w:val="001A0878"/>
    <w:rsid w:val="001A2F89"/>
    <w:rsid w:val="001A3CA0"/>
    <w:rsid w:val="001A5D68"/>
    <w:rsid w:val="001A62BB"/>
    <w:rsid w:val="001A7B8F"/>
    <w:rsid w:val="001B25D8"/>
    <w:rsid w:val="001B6F32"/>
    <w:rsid w:val="001C4889"/>
    <w:rsid w:val="001C76A5"/>
    <w:rsid w:val="001D4B24"/>
    <w:rsid w:val="001D5833"/>
    <w:rsid w:val="001D6AB0"/>
    <w:rsid w:val="001D7D5D"/>
    <w:rsid w:val="001E12F9"/>
    <w:rsid w:val="001E1A3B"/>
    <w:rsid w:val="001E1CCC"/>
    <w:rsid w:val="001E53C9"/>
    <w:rsid w:val="001E781F"/>
    <w:rsid w:val="001F1262"/>
    <w:rsid w:val="001F27A2"/>
    <w:rsid w:val="001F31E2"/>
    <w:rsid w:val="00203AF3"/>
    <w:rsid w:val="00206238"/>
    <w:rsid w:val="00207D09"/>
    <w:rsid w:val="00213168"/>
    <w:rsid w:val="002151F5"/>
    <w:rsid w:val="00216376"/>
    <w:rsid w:val="00216FF8"/>
    <w:rsid w:val="00217679"/>
    <w:rsid w:val="0022088B"/>
    <w:rsid w:val="0022327D"/>
    <w:rsid w:val="00224075"/>
    <w:rsid w:val="00226AB8"/>
    <w:rsid w:val="00227FE4"/>
    <w:rsid w:val="00233475"/>
    <w:rsid w:val="0023761A"/>
    <w:rsid w:val="00240545"/>
    <w:rsid w:val="00245107"/>
    <w:rsid w:val="00245B97"/>
    <w:rsid w:val="00246B3A"/>
    <w:rsid w:val="00264997"/>
    <w:rsid w:val="00270DCD"/>
    <w:rsid w:val="00272C6A"/>
    <w:rsid w:val="00273862"/>
    <w:rsid w:val="0027654B"/>
    <w:rsid w:val="00276D7C"/>
    <w:rsid w:val="0028144F"/>
    <w:rsid w:val="00282025"/>
    <w:rsid w:val="002957AA"/>
    <w:rsid w:val="00295B1E"/>
    <w:rsid w:val="002A716C"/>
    <w:rsid w:val="002A74E1"/>
    <w:rsid w:val="002A77F9"/>
    <w:rsid w:val="002B3B95"/>
    <w:rsid w:val="002B5FA2"/>
    <w:rsid w:val="002C18E4"/>
    <w:rsid w:val="002C5887"/>
    <w:rsid w:val="002C5AF3"/>
    <w:rsid w:val="002C70A6"/>
    <w:rsid w:val="002D3F5E"/>
    <w:rsid w:val="002D4E07"/>
    <w:rsid w:val="002F0009"/>
    <w:rsid w:val="002F469F"/>
    <w:rsid w:val="00303A48"/>
    <w:rsid w:val="003056F6"/>
    <w:rsid w:val="00310460"/>
    <w:rsid w:val="00310C98"/>
    <w:rsid w:val="00313DC2"/>
    <w:rsid w:val="0031446C"/>
    <w:rsid w:val="003145C2"/>
    <w:rsid w:val="0031653D"/>
    <w:rsid w:val="00317A48"/>
    <w:rsid w:val="00321761"/>
    <w:rsid w:val="00322B0B"/>
    <w:rsid w:val="003246A1"/>
    <w:rsid w:val="00324DB3"/>
    <w:rsid w:val="00325440"/>
    <w:rsid w:val="003271D9"/>
    <w:rsid w:val="00332708"/>
    <w:rsid w:val="003331D3"/>
    <w:rsid w:val="00334856"/>
    <w:rsid w:val="00343921"/>
    <w:rsid w:val="00343C7F"/>
    <w:rsid w:val="00351B56"/>
    <w:rsid w:val="00351CA1"/>
    <w:rsid w:val="003538B4"/>
    <w:rsid w:val="00355039"/>
    <w:rsid w:val="0036231C"/>
    <w:rsid w:val="0038087C"/>
    <w:rsid w:val="0038785B"/>
    <w:rsid w:val="00390990"/>
    <w:rsid w:val="003976F6"/>
    <w:rsid w:val="003A0859"/>
    <w:rsid w:val="003A0DBA"/>
    <w:rsid w:val="003A3700"/>
    <w:rsid w:val="003A6263"/>
    <w:rsid w:val="003B0095"/>
    <w:rsid w:val="003B32C3"/>
    <w:rsid w:val="003B3EBD"/>
    <w:rsid w:val="003B4BC0"/>
    <w:rsid w:val="003B6C29"/>
    <w:rsid w:val="003C0927"/>
    <w:rsid w:val="003C2396"/>
    <w:rsid w:val="003C5402"/>
    <w:rsid w:val="003C66FE"/>
    <w:rsid w:val="003E67DC"/>
    <w:rsid w:val="003F2A28"/>
    <w:rsid w:val="003F321E"/>
    <w:rsid w:val="003F56B6"/>
    <w:rsid w:val="003F7E48"/>
    <w:rsid w:val="00400894"/>
    <w:rsid w:val="004016C4"/>
    <w:rsid w:val="00405163"/>
    <w:rsid w:val="0041337A"/>
    <w:rsid w:val="0041403F"/>
    <w:rsid w:val="00415A3E"/>
    <w:rsid w:val="00422ECE"/>
    <w:rsid w:val="00423C00"/>
    <w:rsid w:val="00425E6C"/>
    <w:rsid w:val="0043189C"/>
    <w:rsid w:val="00431D40"/>
    <w:rsid w:val="004455DC"/>
    <w:rsid w:val="004515C1"/>
    <w:rsid w:val="00453E31"/>
    <w:rsid w:val="00460413"/>
    <w:rsid w:val="00462675"/>
    <w:rsid w:val="00464377"/>
    <w:rsid w:val="00467864"/>
    <w:rsid w:val="0047486B"/>
    <w:rsid w:val="00476D77"/>
    <w:rsid w:val="00480EE9"/>
    <w:rsid w:val="00482074"/>
    <w:rsid w:val="004914A7"/>
    <w:rsid w:val="004919BB"/>
    <w:rsid w:val="00494C9B"/>
    <w:rsid w:val="004A1AC7"/>
    <w:rsid w:val="004A78AC"/>
    <w:rsid w:val="004B18EC"/>
    <w:rsid w:val="004B1E4F"/>
    <w:rsid w:val="004C2B86"/>
    <w:rsid w:val="004C6D9E"/>
    <w:rsid w:val="004D07C6"/>
    <w:rsid w:val="004D4710"/>
    <w:rsid w:val="004E045D"/>
    <w:rsid w:val="004E1A2E"/>
    <w:rsid w:val="004E257E"/>
    <w:rsid w:val="004F021B"/>
    <w:rsid w:val="004F618E"/>
    <w:rsid w:val="004F6330"/>
    <w:rsid w:val="005077E5"/>
    <w:rsid w:val="00511D53"/>
    <w:rsid w:val="005132F1"/>
    <w:rsid w:val="00514FD0"/>
    <w:rsid w:val="00517EF2"/>
    <w:rsid w:val="00523FC9"/>
    <w:rsid w:val="00524ACD"/>
    <w:rsid w:val="005265D8"/>
    <w:rsid w:val="0053169F"/>
    <w:rsid w:val="0053182C"/>
    <w:rsid w:val="0054287F"/>
    <w:rsid w:val="0054517E"/>
    <w:rsid w:val="00546626"/>
    <w:rsid w:val="005507C0"/>
    <w:rsid w:val="00553F24"/>
    <w:rsid w:val="00555744"/>
    <w:rsid w:val="00555D61"/>
    <w:rsid w:val="00556CFC"/>
    <w:rsid w:val="00557B6E"/>
    <w:rsid w:val="005627EB"/>
    <w:rsid w:val="00562929"/>
    <w:rsid w:val="00570F2D"/>
    <w:rsid w:val="00573565"/>
    <w:rsid w:val="0058133A"/>
    <w:rsid w:val="0058366D"/>
    <w:rsid w:val="005868FF"/>
    <w:rsid w:val="00595C08"/>
    <w:rsid w:val="00597E9F"/>
    <w:rsid w:val="00597F43"/>
    <w:rsid w:val="005A20A9"/>
    <w:rsid w:val="005B0F1F"/>
    <w:rsid w:val="005B1DDF"/>
    <w:rsid w:val="005C0A05"/>
    <w:rsid w:val="005C3BD5"/>
    <w:rsid w:val="005C53A2"/>
    <w:rsid w:val="005C7F08"/>
    <w:rsid w:val="005D2538"/>
    <w:rsid w:val="005D32FA"/>
    <w:rsid w:val="005D58FD"/>
    <w:rsid w:val="005D5AD8"/>
    <w:rsid w:val="005D5D2F"/>
    <w:rsid w:val="005E1781"/>
    <w:rsid w:val="005E6473"/>
    <w:rsid w:val="005E65C8"/>
    <w:rsid w:val="005E65EC"/>
    <w:rsid w:val="005E6A2C"/>
    <w:rsid w:val="005E78B9"/>
    <w:rsid w:val="005F4F5F"/>
    <w:rsid w:val="005F70F4"/>
    <w:rsid w:val="005F73EB"/>
    <w:rsid w:val="00601298"/>
    <w:rsid w:val="00611D14"/>
    <w:rsid w:val="0061242E"/>
    <w:rsid w:val="0061291D"/>
    <w:rsid w:val="00625252"/>
    <w:rsid w:val="0062692C"/>
    <w:rsid w:val="00630167"/>
    <w:rsid w:val="006344B8"/>
    <w:rsid w:val="00636CF0"/>
    <w:rsid w:val="006411B7"/>
    <w:rsid w:val="006433DD"/>
    <w:rsid w:val="00646606"/>
    <w:rsid w:val="00647189"/>
    <w:rsid w:val="0064795A"/>
    <w:rsid w:val="006502F3"/>
    <w:rsid w:val="00653B86"/>
    <w:rsid w:val="00654E74"/>
    <w:rsid w:val="00657EDD"/>
    <w:rsid w:val="00666CA0"/>
    <w:rsid w:val="00670107"/>
    <w:rsid w:val="006750CC"/>
    <w:rsid w:val="0068047F"/>
    <w:rsid w:val="006814E6"/>
    <w:rsid w:val="006903C5"/>
    <w:rsid w:val="00690C55"/>
    <w:rsid w:val="00692595"/>
    <w:rsid w:val="006928B4"/>
    <w:rsid w:val="006938CF"/>
    <w:rsid w:val="00696341"/>
    <w:rsid w:val="006A07A4"/>
    <w:rsid w:val="006A11A4"/>
    <w:rsid w:val="006B3382"/>
    <w:rsid w:val="006B443F"/>
    <w:rsid w:val="006B583A"/>
    <w:rsid w:val="006C0160"/>
    <w:rsid w:val="006C025D"/>
    <w:rsid w:val="006C0DEA"/>
    <w:rsid w:val="006C1FDC"/>
    <w:rsid w:val="006C5914"/>
    <w:rsid w:val="006C6E7D"/>
    <w:rsid w:val="006D11BC"/>
    <w:rsid w:val="006D2DCC"/>
    <w:rsid w:val="006D45D2"/>
    <w:rsid w:val="006E1034"/>
    <w:rsid w:val="006E67AF"/>
    <w:rsid w:val="006E710F"/>
    <w:rsid w:val="006F2E96"/>
    <w:rsid w:val="006F3741"/>
    <w:rsid w:val="006F7D12"/>
    <w:rsid w:val="0070063F"/>
    <w:rsid w:val="00701C92"/>
    <w:rsid w:val="007028EB"/>
    <w:rsid w:val="00703110"/>
    <w:rsid w:val="00704C36"/>
    <w:rsid w:val="00705F59"/>
    <w:rsid w:val="00714EC6"/>
    <w:rsid w:val="00724165"/>
    <w:rsid w:val="007256F8"/>
    <w:rsid w:val="00725C76"/>
    <w:rsid w:val="007335C2"/>
    <w:rsid w:val="00740DDD"/>
    <w:rsid w:val="00742156"/>
    <w:rsid w:val="00743D3B"/>
    <w:rsid w:val="00744629"/>
    <w:rsid w:val="00752EB4"/>
    <w:rsid w:val="00756DB2"/>
    <w:rsid w:val="0076293E"/>
    <w:rsid w:val="007642EB"/>
    <w:rsid w:val="00774B40"/>
    <w:rsid w:val="00774B45"/>
    <w:rsid w:val="00775F7C"/>
    <w:rsid w:val="00777B24"/>
    <w:rsid w:val="00780E09"/>
    <w:rsid w:val="00785587"/>
    <w:rsid w:val="00787677"/>
    <w:rsid w:val="0079079C"/>
    <w:rsid w:val="00790892"/>
    <w:rsid w:val="007948B4"/>
    <w:rsid w:val="00794A75"/>
    <w:rsid w:val="00794E3D"/>
    <w:rsid w:val="007A4885"/>
    <w:rsid w:val="007A6915"/>
    <w:rsid w:val="007B2C96"/>
    <w:rsid w:val="007B4854"/>
    <w:rsid w:val="007B4DA4"/>
    <w:rsid w:val="007B6045"/>
    <w:rsid w:val="007C01EA"/>
    <w:rsid w:val="007D2E0C"/>
    <w:rsid w:val="007D6172"/>
    <w:rsid w:val="007D6F17"/>
    <w:rsid w:val="007E3FC0"/>
    <w:rsid w:val="007E4EA8"/>
    <w:rsid w:val="007E6714"/>
    <w:rsid w:val="007F3AD5"/>
    <w:rsid w:val="007F3D1C"/>
    <w:rsid w:val="007F5861"/>
    <w:rsid w:val="008003E1"/>
    <w:rsid w:val="008042BF"/>
    <w:rsid w:val="008106BA"/>
    <w:rsid w:val="00811D1A"/>
    <w:rsid w:val="00817CEC"/>
    <w:rsid w:val="0082347E"/>
    <w:rsid w:val="00824D34"/>
    <w:rsid w:val="0083056C"/>
    <w:rsid w:val="00832773"/>
    <w:rsid w:val="00841385"/>
    <w:rsid w:val="008433E3"/>
    <w:rsid w:val="00851C55"/>
    <w:rsid w:val="00853EBF"/>
    <w:rsid w:val="008541B9"/>
    <w:rsid w:val="00854F37"/>
    <w:rsid w:val="0085689F"/>
    <w:rsid w:val="00857100"/>
    <w:rsid w:val="0086011B"/>
    <w:rsid w:val="008628BD"/>
    <w:rsid w:val="00883822"/>
    <w:rsid w:val="00883B0B"/>
    <w:rsid w:val="00884328"/>
    <w:rsid w:val="00894621"/>
    <w:rsid w:val="00894870"/>
    <w:rsid w:val="008949A5"/>
    <w:rsid w:val="008970F0"/>
    <w:rsid w:val="008A2D0C"/>
    <w:rsid w:val="008A3B34"/>
    <w:rsid w:val="008A6F6A"/>
    <w:rsid w:val="008A7FB2"/>
    <w:rsid w:val="008B3CBE"/>
    <w:rsid w:val="008B4827"/>
    <w:rsid w:val="008B4929"/>
    <w:rsid w:val="008C3180"/>
    <w:rsid w:val="008C446A"/>
    <w:rsid w:val="008D3D5F"/>
    <w:rsid w:val="008D3F97"/>
    <w:rsid w:val="008D41FF"/>
    <w:rsid w:val="008F1B85"/>
    <w:rsid w:val="008F345E"/>
    <w:rsid w:val="008F7455"/>
    <w:rsid w:val="009008BE"/>
    <w:rsid w:val="00902A45"/>
    <w:rsid w:val="00903D8D"/>
    <w:rsid w:val="00905876"/>
    <w:rsid w:val="009135B4"/>
    <w:rsid w:val="00913625"/>
    <w:rsid w:val="00913D16"/>
    <w:rsid w:val="00920378"/>
    <w:rsid w:val="00921EB3"/>
    <w:rsid w:val="0092576A"/>
    <w:rsid w:val="009349E2"/>
    <w:rsid w:val="00935CDC"/>
    <w:rsid w:val="00937980"/>
    <w:rsid w:val="00940B84"/>
    <w:rsid w:val="00940F58"/>
    <w:rsid w:val="00942809"/>
    <w:rsid w:val="00945CDE"/>
    <w:rsid w:val="009528E7"/>
    <w:rsid w:val="00952F68"/>
    <w:rsid w:val="0095316C"/>
    <w:rsid w:val="00954192"/>
    <w:rsid w:val="0095487D"/>
    <w:rsid w:val="009602B6"/>
    <w:rsid w:val="0096752D"/>
    <w:rsid w:val="00967F36"/>
    <w:rsid w:val="009715BC"/>
    <w:rsid w:val="0097563F"/>
    <w:rsid w:val="00976EE0"/>
    <w:rsid w:val="0098242A"/>
    <w:rsid w:val="0098585C"/>
    <w:rsid w:val="0098695D"/>
    <w:rsid w:val="009928E1"/>
    <w:rsid w:val="00995FDA"/>
    <w:rsid w:val="009979B7"/>
    <w:rsid w:val="009A0D55"/>
    <w:rsid w:val="009A1DFA"/>
    <w:rsid w:val="009A3923"/>
    <w:rsid w:val="009A52E5"/>
    <w:rsid w:val="009A5CB9"/>
    <w:rsid w:val="009B0108"/>
    <w:rsid w:val="009B60FA"/>
    <w:rsid w:val="009C0428"/>
    <w:rsid w:val="009D3F9D"/>
    <w:rsid w:val="009E0253"/>
    <w:rsid w:val="009E46AA"/>
    <w:rsid w:val="009F3EAA"/>
    <w:rsid w:val="009F6117"/>
    <w:rsid w:val="009F789A"/>
    <w:rsid w:val="00A00108"/>
    <w:rsid w:val="00A04861"/>
    <w:rsid w:val="00A052B7"/>
    <w:rsid w:val="00A05BFB"/>
    <w:rsid w:val="00A06EFC"/>
    <w:rsid w:val="00A13FE0"/>
    <w:rsid w:val="00A146DA"/>
    <w:rsid w:val="00A155DA"/>
    <w:rsid w:val="00A177FB"/>
    <w:rsid w:val="00A21B94"/>
    <w:rsid w:val="00A327D7"/>
    <w:rsid w:val="00A359F9"/>
    <w:rsid w:val="00A37266"/>
    <w:rsid w:val="00A41215"/>
    <w:rsid w:val="00A44C05"/>
    <w:rsid w:val="00A4718E"/>
    <w:rsid w:val="00A50839"/>
    <w:rsid w:val="00A5630D"/>
    <w:rsid w:val="00A60982"/>
    <w:rsid w:val="00A75683"/>
    <w:rsid w:val="00A7568E"/>
    <w:rsid w:val="00A76A4D"/>
    <w:rsid w:val="00A80105"/>
    <w:rsid w:val="00A81C40"/>
    <w:rsid w:val="00A85C43"/>
    <w:rsid w:val="00A872E4"/>
    <w:rsid w:val="00A90AE7"/>
    <w:rsid w:val="00A921E1"/>
    <w:rsid w:val="00A92647"/>
    <w:rsid w:val="00A94BD0"/>
    <w:rsid w:val="00A95387"/>
    <w:rsid w:val="00AA29BB"/>
    <w:rsid w:val="00AA3329"/>
    <w:rsid w:val="00AA4410"/>
    <w:rsid w:val="00AA5731"/>
    <w:rsid w:val="00AB161A"/>
    <w:rsid w:val="00AB3B9A"/>
    <w:rsid w:val="00AB5928"/>
    <w:rsid w:val="00AB629E"/>
    <w:rsid w:val="00AC5294"/>
    <w:rsid w:val="00AD0F88"/>
    <w:rsid w:val="00AD364C"/>
    <w:rsid w:val="00AE0849"/>
    <w:rsid w:val="00AE3F4B"/>
    <w:rsid w:val="00AF40DD"/>
    <w:rsid w:val="00B0162C"/>
    <w:rsid w:val="00B02C6B"/>
    <w:rsid w:val="00B040CB"/>
    <w:rsid w:val="00B0582C"/>
    <w:rsid w:val="00B0698E"/>
    <w:rsid w:val="00B101DF"/>
    <w:rsid w:val="00B12137"/>
    <w:rsid w:val="00B12895"/>
    <w:rsid w:val="00B13BAB"/>
    <w:rsid w:val="00B14D5D"/>
    <w:rsid w:val="00B1606D"/>
    <w:rsid w:val="00B22375"/>
    <w:rsid w:val="00B42EBE"/>
    <w:rsid w:val="00B53E9B"/>
    <w:rsid w:val="00B54347"/>
    <w:rsid w:val="00B54448"/>
    <w:rsid w:val="00B566D7"/>
    <w:rsid w:val="00B63C86"/>
    <w:rsid w:val="00B70627"/>
    <w:rsid w:val="00B7323F"/>
    <w:rsid w:val="00B753A6"/>
    <w:rsid w:val="00B77D07"/>
    <w:rsid w:val="00B81DAE"/>
    <w:rsid w:val="00B91F97"/>
    <w:rsid w:val="00B94764"/>
    <w:rsid w:val="00B9492B"/>
    <w:rsid w:val="00B96E72"/>
    <w:rsid w:val="00B97FB5"/>
    <w:rsid w:val="00BA2368"/>
    <w:rsid w:val="00BA610B"/>
    <w:rsid w:val="00BA7E41"/>
    <w:rsid w:val="00BB1959"/>
    <w:rsid w:val="00BB2FBD"/>
    <w:rsid w:val="00BB4ED9"/>
    <w:rsid w:val="00BB7876"/>
    <w:rsid w:val="00BB7970"/>
    <w:rsid w:val="00BC04C1"/>
    <w:rsid w:val="00BC2F76"/>
    <w:rsid w:val="00BC63DE"/>
    <w:rsid w:val="00BC7412"/>
    <w:rsid w:val="00BD060A"/>
    <w:rsid w:val="00BD080E"/>
    <w:rsid w:val="00BE51BC"/>
    <w:rsid w:val="00BE5D68"/>
    <w:rsid w:val="00BE68FA"/>
    <w:rsid w:val="00BE698A"/>
    <w:rsid w:val="00BE7659"/>
    <w:rsid w:val="00BF0C81"/>
    <w:rsid w:val="00BF1A5B"/>
    <w:rsid w:val="00BF643B"/>
    <w:rsid w:val="00C10662"/>
    <w:rsid w:val="00C11DBA"/>
    <w:rsid w:val="00C137E5"/>
    <w:rsid w:val="00C139B2"/>
    <w:rsid w:val="00C14EE7"/>
    <w:rsid w:val="00C15CE9"/>
    <w:rsid w:val="00C232CC"/>
    <w:rsid w:val="00C2368C"/>
    <w:rsid w:val="00C27D1E"/>
    <w:rsid w:val="00C33369"/>
    <w:rsid w:val="00C33AD4"/>
    <w:rsid w:val="00C33B6F"/>
    <w:rsid w:val="00C36130"/>
    <w:rsid w:val="00C42364"/>
    <w:rsid w:val="00C42C44"/>
    <w:rsid w:val="00C448E6"/>
    <w:rsid w:val="00C453BB"/>
    <w:rsid w:val="00C4613F"/>
    <w:rsid w:val="00C53D5F"/>
    <w:rsid w:val="00C5577A"/>
    <w:rsid w:val="00C578BC"/>
    <w:rsid w:val="00C60094"/>
    <w:rsid w:val="00C61D5E"/>
    <w:rsid w:val="00C65892"/>
    <w:rsid w:val="00C658AA"/>
    <w:rsid w:val="00C742E9"/>
    <w:rsid w:val="00C842BA"/>
    <w:rsid w:val="00C91CAC"/>
    <w:rsid w:val="00C9441A"/>
    <w:rsid w:val="00C956C3"/>
    <w:rsid w:val="00CA6959"/>
    <w:rsid w:val="00CB12DD"/>
    <w:rsid w:val="00CB7228"/>
    <w:rsid w:val="00CB7A96"/>
    <w:rsid w:val="00CC249D"/>
    <w:rsid w:val="00CC2A9B"/>
    <w:rsid w:val="00CC52C6"/>
    <w:rsid w:val="00CC7039"/>
    <w:rsid w:val="00CD126B"/>
    <w:rsid w:val="00CD2FFC"/>
    <w:rsid w:val="00CD4DB0"/>
    <w:rsid w:val="00CD668D"/>
    <w:rsid w:val="00CE0A9A"/>
    <w:rsid w:val="00CE297F"/>
    <w:rsid w:val="00CE4DA6"/>
    <w:rsid w:val="00CE734D"/>
    <w:rsid w:val="00CE788A"/>
    <w:rsid w:val="00CF0657"/>
    <w:rsid w:val="00CF4527"/>
    <w:rsid w:val="00CF7F7D"/>
    <w:rsid w:val="00D055AA"/>
    <w:rsid w:val="00D073F8"/>
    <w:rsid w:val="00D215A8"/>
    <w:rsid w:val="00D218CC"/>
    <w:rsid w:val="00D252CD"/>
    <w:rsid w:val="00D3229A"/>
    <w:rsid w:val="00D34735"/>
    <w:rsid w:val="00D37498"/>
    <w:rsid w:val="00D413CF"/>
    <w:rsid w:val="00D43CF6"/>
    <w:rsid w:val="00D451CC"/>
    <w:rsid w:val="00D47EFC"/>
    <w:rsid w:val="00D5226A"/>
    <w:rsid w:val="00D52734"/>
    <w:rsid w:val="00D606A7"/>
    <w:rsid w:val="00D626AD"/>
    <w:rsid w:val="00D63D45"/>
    <w:rsid w:val="00D66C93"/>
    <w:rsid w:val="00D6798B"/>
    <w:rsid w:val="00D67BAF"/>
    <w:rsid w:val="00D702BC"/>
    <w:rsid w:val="00D70ECA"/>
    <w:rsid w:val="00D7149C"/>
    <w:rsid w:val="00D755A3"/>
    <w:rsid w:val="00D7635A"/>
    <w:rsid w:val="00D82172"/>
    <w:rsid w:val="00DA67A8"/>
    <w:rsid w:val="00DA6D62"/>
    <w:rsid w:val="00DA77BC"/>
    <w:rsid w:val="00DB15DF"/>
    <w:rsid w:val="00DB178B"/>
    <w:rsid w:val="00DB17BC"/>
    <w:rsid w:val="00DB252B"/>
    <w:rsid w:val="00DB2CE2"/>
    <w:rsid w:val="00DB33C0"/>
    <w:rsid w:val="00DC0924"/>
    <w:rsid w:val="00DC0CFC"/>
    <w:rsid w:val="00DC19A6"/>
    <w:rsid w:val="00DC2246"/>
    <w:rsid w:val="00DC49F0"/>
    <w:rsid w:val="00DC5A61"/>
    <w:rsid w:val="00DD11C7"/>
    <w:rsid w:val="00DD4067"/>
    <w:rsid w:val="00DD63AC"/>
    <w:rsid w:val="00DF1F83"/>
    <w:rsid w:val="00DF6A04"/>
    <w:rsid w:val="00E05D33"/>
    <w:rsid w:val="00E06C82"/>
    <w:rsid w:val="00E06D0A"/>
    <w:rsid w:val="00E07A58"/>
    <w:rsid w:val="00E11942"/>
    <w:rsid w:val="00E13DC1"/>
    <w:rsid w:val="00E17066"/>
    <w:rsid w:val="00E20222"/>
    <w:rsid w:val="00E23586"/>
    <w:rsid w:val="00E23765"/>
    <w:rsid w:val="00E242BD"/>
    <w:rsid w:val="00E352EE"/>
    <w:rsid w:val="00E401D6"/>
    <w:rsid w:val="00E4203C"/>
    <w:rsid w:val="00E50A65"/>
    <w:rsid w:val="00E552B6"/>
    <w:rsid w:val="00E5586A"/>
    <w:rsid w:val="00E577DF"/>
    <w:rsid w:val="00E655DD"/>
    <w:rsid w:val="00E67BF3"/>
    <w:rsid w:val="00E7339B"/>
    <w:rsid w:val="00E73528"/>
    <w:rsid w:val="00E84C15"/>
    <w:rsid w:val="00E84F97"/>
    <w:rsid w:val="00E878CE"/>
    <w:rsid w:val="00E900E5"/>
    <w:rsid w:val="00E92D5C"/>
    <w:rsid w:val="00EA1D02"/>
    <w:rsid w:val="00EA2E3E"/>
    <w:rsid w:val="00EA35A3"/>
    <w:rsid w:val="00EA3A40"/>
    <w:rsid w:val="00EA549A"/>
    <w:rsid w:val="00EA6F01"/>
    <w:rsid w:val="00EB32B5"/>
    <w:rsid w:val="00EB6A38"/>
    <w:rsid w:val="00ED2760"/>
    <w:rsid w:val="00EE231B"/>
    <w:rsid w:val="00EE4777"/>
    <w:rsid w:val="00EE7170"/>
    <w:rsid w:val="00EE76EF"/>
    <w:rsid w:val="00EE77B6"/>
    <w:rsid w:val="00EF0203"/>
    <w:rsid w:val="00EF463F"/>
    <w:rsid w:val="00EF4E1D"/>
    <w:rsid w:val="00F0309D"/>
    <w:rsid w:val="00F07586"/>
    <w:rsid w:val="00F1020D"/>
    <w:rsid w:val="00F10975"/>
    <w:rsid w:val="00F14824"/>
    <w:rsid w:val="00F15E42"/>
    <w:rsid w:val="00F17724"/>
    <w:rsid w:val="00F2558C"/>
    <w:rsid w:val="00F26AFB"/>
    <w:rsid w:val="00F30AE1"/>
    <w:rsid w:val="00F41324"/>
    <w:rsid w:val="00F44A1B"/>
    <w:rsid w:val="00F45C5C"/>
    <w:rsid w:val="00F56D8A"/>
    <w:rsid w:val="00F611E4"/>
    <w:rsid w:val="00F61B4C"/>
    <w:rsid w:val="00F709F2"/>
    <w:rsid w:val="00F718FE"/>
    <w:rsid w:val="00F7607F"/>
    <w:rsid w:val="00F7699D"/>
    <w:rsid w:val="00F776FE"/>
    <w:rsid w:val="00F800E6"/>
    <w:rsid w:val="00F82CF5"/>
    <w:rsid w:val="00F920C2"/>
    <w:rsid w:val="00F9791B"/>
    <w:rsid w:val="00FB15F4"/>
    <w:rsid w:val="00FB1E79"/>
    <w:rsid w:val="00FB3B2E"/>
    <w:rsid w:val="00FB4A46"/>
    <w:rsid w:val="00FC01E7"/>
    <w:rsid w:val="00FC64DC"/>
    <w:rsid w:val="00FC680B"/>
    <w:rsid w:val="00FD047D"/>
    <w:rsid w:val="00FD17B9"/>
    <w:rsid w:val="00FD5F33"/>
    <w:rsid w:val="00FE3454"/>
    <w:rsid w:val="00FF214E"/>
    <w:rsid w:val="00FF39CC"/>
    <w:rsid w:val="00FF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92ECB"/>
  <w15:docId w15:val="{7AFBDDFB-F677-4A88-BACC-54D9A40E5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1E1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7A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3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31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40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19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48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E23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PlaceholderText">
    <w:name w:val="Placeholder Text"/>
    <w:basedOn w:val="DefaultParagraphFont"/>
    <w:uiPriority w:val="99"/>
    <w:semiHidden/>
    <w:rsid w:val="00EE231B"/>
    <w:rPr>
      <w:color w:val="808080"/>
    </w:rPr>
  </w:style>
  <w:style w:type="paragraph" w:styleId="ListParagraph">
    <w:name w:val="List Paragraph"/>
    <w:basedOn w:val="Normal"/>
    <w:uiPriority w:val="34"/>
    <w:qFormat/>
    <w:rsid w:val="006466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7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D364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36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06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D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D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D0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45E"/>
  </w:style>
  <w:style w:type="paragraph" w:styleId="Footer">
    <w:name w:val="footer"/>
    <w:basedOn w:val="Normal"/>
    <w:link w:val="Foot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45E"/>
  </w:style>
  <w:style w:type="character" w:styleId="Hyperlink">
    <w:name w:val="Hyperlink"/>
    <w:basedOn w:val="DefaultParagraphFont"/>
    <w:uiPriority w:val="99"/>
    <w:unhideWhenUsed/>
    <w:rsid w:val="00191917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C15CE9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824D34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F321E"/>
    <w:rPr>
      <w:color w:val="800080" w:themeColor="followedHyperlink"/>
      <w:u w:val="single"/>
    </w:rPr>
  </w:style>
  <w:style w:type="paragraph" w:customStyle="1" w:styleId="Default">
    <w:name w:val="Default"/>
    <w:basedOn w:val="Normal"/>
    <w:rsid w:val="004919BB"/>
    <w:pPr>
      <w:autoSpaceDE w:val="0"/>
      <w:autoSpaceDN w:val="0"/>
    </w:pPr>
    <w:rPr>
      <w:rFonts w:ascii="Calibri" w:hAnsi="Calibr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19B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CA6959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40C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zh-CN"/>
    </w:rPr>
  </w:style>
  <w:style w:type="character" w:customStyle="1" w:styleId="textlayer--absolute">
    <w:name w:val="textlayer--absolute"/>
    <w:basedOn w:val="DefaultParagraphFont"/>
    <w:rsid w:val="00597F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5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4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6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4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11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8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7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ealth.wils@qut.edu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E10D7-7A2F-0E46-B9DC-1F0796194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2</Pages>
  <Words>5829</Words>
  <Characters>33231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3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ke Van Beest</dc:creator>
  <cp:lastModifiedBy>Sam Pattison</cp:lastModifiedBy>
  <cp:revision>23</cp:revision>
  <cp:lastPrinted>2024-01-18T23:03:00Z</cp:lastPrinted>
  <dcterms:created xsi:type="dcterms:W3CDTF">2024-01-29T07:10:00Z</dcterms:created>
  <dcterms:modified xsi:type="dcterms:W3CDTF">2024-06-28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